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f4"/>
        <w:tblW w:w="5000" w:type="pct"/>
        <w:tblInd w:w="9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"/>
        <w:gridCol w:w="259"/>
        <w:gridCol w:w="6178"/>
        <w:gridCol w:w="5257"/>
        <w:gridCol w:w="2959"/>
      </w:tblGrid>
      <w:tr w:rsidR="00672DE3" w:rsidRPr="00F660EB" w14:paraId="625AF18E" w14:textId="6389A0D7" w:rsidTr="00153737">
        <w:trPr>
          <w:trHeight w:val="340"/>
          <w:tblHeader/>
        </w:trPr>
        <w:tc>
          <w:tcPr>
            <w:tcW w:w="5000" w:type="pct"/>
            <w:gridSpan w:val="5"/>
            <w:tcBorders>
              <w:top w:val="nil"/>
              <w:bottom w:val="single" w:sz="4" w:space="0" w:color="auto"/>
            </w:tcBorders>
          </w:tcPr>
          <w:p w14:paraId="31EC36BE" w14:textId="6BF5DA31" w:rsidR="0010127E" w:rsidRPr="00F660EB" w:rsidRDefault="008517FB" w:rsidP="00845245">
            <w:pPr>
              <w:snapToGrid w:val="0"/>
              <w:spacing w:line="240" w:lineRule="atLeast"/>
              <w:ind w:leftChars="-39" w:left="-86" w:rightChars="-68" w:right="-150"/>
              <w:rPr>
                <w:rFonts w:asciiTheme="minorHAnsi" w:hAnsiTheme="minorHAnsi" w:cstheme="minorHAnsi"/>
                <w:b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szCs w:val="24"/>
              </w:rPr>
              <w:t xml:space="preserve">Table </w:t>
            </w:r>
            <w:r w:rsidR="006D1F7B" w:rsidRPr="00F660EB">
              <w:rPr>
                <w:rFonts w:asciiTheme="minorHAnsi" w:hAnsiTheme="minorHAnsi" w:cstheme="minorHAnsi"/>
                <w:b/>
                <w:szCs w:val="24"/>
              </w:rPr>
              <w:t>S1</w:t>
            </w:r>
            <w:r w:rsidR="0010127E" w:rsidRPr="00F660EB">
              <w:rPr>
                <w:rFonts w:asciiTheme="minorHAnsi" w:hAnsiTheme="minorHAnsi" w:cstheme="minorHAnsi"/>
                <w:b/>
                <w:szCs w:val="24"/>
              </w:rPr>
              <w:t xml:space="preserve">. </w:t>
            </w:r>
            <w:r w:rsidR="0010127E" w:rsidRPr="00F660EB">
              <w:rPr>
                <w:rFonts w:asciiTheme="minorHAnsi" w:hAnsiTheme="minorHAnsi" w:cstheme="minorHAnsi"/>
                <w:szCs w:val="24"/>
              </w:rPr>
              <w:t>Comparison of FIND-NEEDS</w:t>
            </w:r>
            <w:r w:rsidR="002504A0" w:rsidRPr="00F660EB">
              <w:rPr>
                <w:rFonts w:asciiTheme="minorHAnsi" w:hAnsiTheme="minorHAnsi" w:cstheme="minorHAnsi"/>
                <w:szCs w:val="24"/>
              </w:rPr>
              <w:t xml:space="preserve">, </w:t>
            </w:r>
            <w:r w:rsidR="0010127E" w:rsidRPr="00F660EB">
              <w:rPr>
                <w:rFonts w:asciiTheme="minorHAnsi" w:hAnsiTheme="minorHAnsi" w:cstheme="minorHAnsi"/>
                <w:szCs w:val="24"/>
              </w:rPr>
              <w:t>ICOPE</w:t>
            </w:r>
            <w:r w:rsidR="006E446E" w:rsidRPr="00F660EB">
              <w:rPr>
                <w:rFonts w:asciiTheme="minorHAnsi" w:hAnsiTheme="minorHAnsi" w:cstheme="minorHAnsi"/>
                <w:szCs w:val="24"/>
              </w:rPr>
              <w:t>-</w:t>
            </w:r>
            <w:r w:rsidR="00AC1539" w:rsidRPr="00F660EB">
              <w:rPr>
                <w:rFonts w:asciiTheme="minorHAnsi" w:hAnsiTheme="minorHAnsi" w:cstheme="minorHAnsi"/>
                <w:szCs w:val="24"/>
              </w:rPr>
              <w:t>T</w:t>
            </w:r>
            <w:r w:rsidR="00DA357E" w:rsidRPr="00F660EB">
              <w:rPr>
                <w:rFonts w:asciiTheme="minorHAnsi" w:hAnsiTheme="minorHAnsi" w:cstheme="minorHAnsi" w:hint="eastAsia"/>
                <w:szCs w:val="24"/>
              </w:rPr>
              <w:t>W</w:t>
            </w:r>
            <w:r w:rsidR="002504A0" w:rsidRPr="00F660EB">
              <w:rPr>
                <w:rFonts w:asciiTheme="minorHAnsi" w:hAnsiTheme="minorHAnsi" w:cstheme="minorHAnsi"/>
                <w:szCs w:val="24"/>
              </w:rPr>
              <w:t>, and CGA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6E446E" w:rsidRPr="00F660EB">
              <w:rPr>
                <w:rFonts w:asciiTheme="minorHAnsi" w:hAnsiTheme="minorHAnsi" w:cstheme="minorHAnsi"/>
                <w:szCs w:val="24"/>
              </w:rPr>
              <w:t>questionnaires</w:t>
            </w:r>
            <w:r w:rsidR="00F660EB">
              <w:rPr>
                <w:rFonts w:asciiTheme="minorHAnsi" w:hAnsiTheme="minorHAnsi" w:cstheme="minorHAnsi" w:hint="eastAsia"/>
                <w:szCs w:val="24"/>
              </w:rPr>
              <w:t>.</w:t>
            </w:r>
          </w:p>
        </w:tc>
      </w:tr>
      <w:tr w:rsidR="00672DE3" w:rsidRPr="00F660EB" w14:paraId="5F1EA715" w14:textId="4DFCDA4F" w:rsidTr="00153737">
        <w:trPr>
          <w:trHeight w:val="454"/>
          <w:tblHeader/>
        </w:trPr>
        <w:tc>
          <w:tcPr>
            <w:tcW w:w="242" w:type="pct"/>
            <w:tcBorders>
              <w:top w:val="nil"/>
              <w:bottom w:val="single" w:sz="4" w:space="0" w:color="auto"/>
            </w:tcBorders>
            <w:vAlign w:val="center"/>
          </w:tcPr>
          <w:p w14:paraId="51FA6422" w14:textId="77777777" w:rsidR="009A291F" w:rsidRPr="00F660EB" w:rsidRDefault="009A291F" w:rsidP="00E85DE9">
            <w:pPr>
              <w:snapToGrid w:val="0"/>
              <w:spacing w:line="240" w:lineRule="atLeast"/>
              <w:ind w:leftChars="-29" w:left="-64" w:rightChars="-46" w:right="-101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84" w:type="pct"/>
            <w:tcBorders>
              <w:top w:val="nil"/>
              <w:bottom w:val="single" w:sz="4" w:space="0" w:color="auto"/>
            </w:tcBorders>
            <w:vAlign w:val="center"/>
          </w:tcPr>
          <w:p w14:paraId="0DE05D92" w14:textId="7953EA18" w:rsidR="009A291F" w:rsidRPr="00F660EB" w:rsidRDefault="009A291F" w:rsidP="00E85DE9">
            <w:pPr>
              <w:snapToGrid w:val="0"/>
              <w:spacing w:line="240" w:lineRule="atLeast"/>
              <w:ind w:leftChars="-40" w:left="-88" w:rightChars="-56" w:right="-123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2006" w:type="pct"/>
            <w:tcBorders>
              <w:top w:val="nil"/>
              <w:bottom w:val="single" w:sz="4" w:space="0" w:color="auto"/>
            </w:tcBorders>
            <w:vAlign w:val="center"/>
          </w:tcPr>
          <w:p w14:paraId="73726F1F" w14:textId="1166C26A" w:rsidR="009A291F" w:rsidRPr="00F660EB" w:rsidRDefault="009A291F" w:rsidP="00E85DE9">
            <w:pPr>
              <w:snapToGrid w:val="0"/>
              <w:spacing w:line="240" w:lineRule="atLeast"/>
              <w:ind w:leftChars="-40" w:left="-88" w:rightChars="-56" w:right="-123"/>
              <w:jc w:val="center"/>
              <w:rPr>
                <w:rFonts w:asciiTheme="minorHAnsi" w:hAnsiTheme="minorHAnsi" w:cstheme="minorHAnsi"/>
                <w:b/>
                <w:bCs/>
                <w:szCs w:val="24"/>
                <w:vertAlign w:val="superscript"/>
              </w:rPr>
            </w:pPr>
            <w:r w:rsidRPr="00F660EB">
              <w:rPr>
                <w:rFonts w:asciiTheme="minorHAnsi" w:hAnsiTheme="minorHAnsi" w:cstheme="minorHAnsi"/>
                <w:b/>
                <w:bCs/>
                <w:szCs w:val="24"/>
              </w:rPr>
              <w:t>FINDNEEDS</w:t>
            </w:r>
          </w:p>
        </w:tc>
        <w:tc>
          <w:tcPr>
            <w:tcW w:w="1707" w:type="pct"/>
            <w:tcBorders>
              <w:top w:val="nil"/>
              <w:bottom w:val="single" w:sz="4" w:space="0" w:color="auto"/>
            </w:tcBorders>
            <w:vAlign w:val="center"/>
          </w:tcPr>
          <w:p w14:paraId="7DC9A1E4" w14:textId="62B02ADF" w:rsidR="009A291F" w:rsidRPr="00F660EB" w:rsidRDefault="009A291F" w:rsidP="00E85DE9">
            <w:pPr>
              <w:snapToGrid w:val="0"/>
              <w:spacing w:line="240" w:lineRule="atLeast"/>
              <w:ind w:leftChars="-40" w:left="-88" w:rightChars="-56" w:right="-123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szCs w:val="24"/>
              </w:rPr>
              <w:t>ICOPE</w:t>
            </w:r>
            <w:r w:rsidR="00DA357E" w:rsidRPr="00F660EB">
              <w:rPr>
                <w:rFonts w:asciiTheme="minorHAnsi" w:hAnsiTheme="minorHAnsi" w:cstheme="minorHAnsi" w:hint="eastAsia"/>
                <w:b/>
                <w:bCs/>
              </w:rPr>
              <w:t>-TW</w:t>
            </w:r>
          </w:p>
        </w:tc>
        <w:tc>
          <w:tcPr>
            <w:tcW w:w="961" w:type="pct"/>
            <w:tcBorders>
              <w:top w:val="nil"/>
              <w:bottom w:val="single" w:sz="4" w:space="0" w:color="auto"/>
            </w:tcBorders>
            <w:vAlign w:val="center"/>
          </w:tcPr>
          <w:p w14:paraId="784FE6E2" w14:textId="6E8F471E" w:rsidR="009A291F" w:rsidRPr="00F660EB" w:rsidRDefault="0010127E" w:rsidP="00E85DE9">
            <w:pPr>
              <w:snapToGrid w:val="0"/>
              <w:spacing w:line="240" w:lineRule="atLeast"/>
              <w:ind w:leftChars="-40" w:left="-88" w:rightChars="-56" w:right="-123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szCs w:val="24"/>
              </w:rPr>
              <w:t>CGA</w:t>
            </w:r>
          </w:p>
        </w:tc>
      </w:tr>
      <w:tr w:rsidR="00672DE3" w:rsidRPr="00F660EB" w14:paraId="55B056B8" w14:textId="2C59524E" w:rsidTr="00153737">
        <w:trPr>
          <w:trHeight w:val="340"/>
        </w:trPr>
        <w:tc>
          <w:tcPr>
            <w:tcW w:w="242" w:type="pct"/>
            <w:tcBorders>
              <w:top w:val="single" w:sz="4" w:space="0" w:color="auto"/>
              <w:bottom w:val="nil"/>
            </w:tcBorders>
          </w:tcPr>
          <w:p w14:paraId="35FCBEC6" w14:textId="09029392" w:rsidR="009A291F" w:rsidRPr="00F660EB" w:rsidRDefault="00EF36FA" w:rsidP="00845245">
            <w:pPr>
              <w:snapToGrid w:val="0"/>
              <w:spacing w:line="240" w:lineRule="atLeast"/>
              <w:ind w:leftChars="-20" w:left="-44" w:rightChars="-4" w:right="-9"/>
              <w:jc w:val="center"/>
              <w:rPr>
                <w:rFonts w:asciiTheme="minorHAnsi" w:eastAsia="Times New Roman" w:hAnsiTheme="minorHAnsi" w:cstheme="minorHAnsi"/>
                <w:b/>
                <w:bCs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szCs w:val="24"/>
              </w:rPr>
              <w:t>FI</w:t>
            </w:r>
          </w:p>
        </w:tc>
        <w:tc>
          <w:tcPr>
            <w:tcW w:w="84" w:type="pct"/>
            <w:tcBorders>
              <w:top w:val="single" w:sz="4" w:space="0" w:color="auto"/>
              <w:bottom w:val="nil"/>
            </w:tcBorders>
          </w:tcPr>
          <w:p w14:paraId="3C2F8C38" w14:textId="365AE8D3" w:rsidR="009A291F" w:rsidRPr="00F660EB" w:rsidRDefault="009A291F" w:rsidP="00845245">
            <w:pPr>
              <w:snapToGrid w:val="0"/>
              <w:spacing w:line="240" w:lineRule="atLeast"/>
              <w:ind w:leftChars="-44" w:left="-97" w:rightChars="-47" w:right="-103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006" w:type="pct"/>
            <w:tcBorders>
              <w:top w:val="single" w:sz="4" w:space="0" w:color="auto"/>
              <w:bottom w:val="nil"/>
            </w:tcBorders>
          </w:tcPr>
          <w:p w14:paraId="516FA03A" w14:textId="77777777" w:rsidR="00C53190" w:rsidRPr="00F660EB" w:rsidRDefault="009A291F" w:rsidP="003032B6">
            <w:pPr>
              <w:snapToGrid w:val="0"/>
              <w:spacing w:line="240" w:lineRule="atLeast"/>
              <w:jc w:val="both"/>
              <w:rPr>
                <w:rFonts w:asciiTheme="minorHAnsi" w:hAnsiTheme="minorHAnsi" w:cstheme="minorHAnsi"/>
                <w:szCs w:val="24"/>
                <w:u w:val="single"/>
              </w:rPr>
            </w:pPr>
            <w:r w:rsidRPr="00F660EB">
              <w:rPr>
                <w:rFonts w:asciiTheme="minorHAnsi" w:hAnsiTheme="minorHAnsi" w:cstheme="minorHAnsi"/>
                <w:szCs w:val="24"/>
                <w:u w:val="single"/>
              </w:rPr>
              <w:t>Function</w:t>
            </w:r>
          </w:p>
          <w:p w14:paraId="6C9F4482" w14:textId="1B698B59" w:rsidR="009A291F" w:rsidRPr="00F660EB" w:rsidRDefault="00C53190" w:rsidP="003032B6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hangingChars="68" w:hanging="163"/>
              <w:jc w:val="both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Do you need assistance, supervision, or remind</w:t>
            </w:r>
            <w:r w:rsidR="00537A6E" w:rsidRPr="00F660EB">
              <w:rPr>
                <w:rFonts w:asciiTheme="minorHAnsi" w:hAnsiTheme="minorHAnsi" w:cstheme="minorHAnsi"/>
                <w:szCs w:val="24"/>
              </w:rPr>
              <w:t>ing</w:t>
            </w:r>
            <w:r w:rsidR="006D1F7B" w:rsidRPr="00F660EB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537A6E" w:rsidRPr="00F660EB">
              <w:rPr>
                <w:rFonts w:asciiTheme="minorHAnsi" w:hAnsiTheme="minorHAnsi" w:cstheme="minorHAnsi"/>
                <w:szCs w:val="24"/>
              </w:rPr>
              <w:t>about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 toileting or bathing?</w:t>
            </w:r>
          </w:p>
          <w:p w14:paraId="38D18288" w14:textId="77777777" w:rsidR="00C53190" w:rsidRPr="00F660EB" w:rsidRDefault="009A291F" w:rsidP="003032B6">
            <w:pPr>
              <w:snapToGrid w:val="0"/>
              <w:spacing w:line="240" w:lineRule="atLeast"/>
              <w:ind w:rightChars="-45" w:right="-99"/>
              <w:jc w:val="both"/>
              <w:rPr>
                <w:rFonts w:asciiTheme="minorHAnsi" w:hAnsiTheme="minorHAnsi" w:cstheme="minorHAnsi"/>
                <w:szCs w:val="24"/>
                <w:u w:val="single"/>
              </w:rPr>
            </w:pPr>
            <w:r w:rsidRPr="00F660EB">
              <w:rPr>
                <w:rFonts w:asciiTheme="minorHAnsi" w:hAnsiTheme="minorHAnsi" w:cstheme="minorHAnsi"/>
                <w:szCs w:val="24"/>
                <w:u w:val="single"/>
              </w:rPr>
              <w:t>Falls</w:t>
            </w:r>
          </w:p>
          <w:p w14:paraId="270A14BC" w14:textId="55360604" w:rsidR="009A291F" w:rsidRPr="00F660EB" w:rsidRDefault="00C53190" w:rsidP="00153737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rightChars="-15" w:right="-33" w:hangingChars="68" w:hanging="163"/>
              <w:jc w:val="both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Have you experienced two or more falls or any falls with injury in the past year?</w:t>
            </w:r>
          </w:p>
          <w:p w14:paraId="1491ADA9" w14:textId="67440572" w:rsidR="00D81748" w:rsidRPr="00F660EB" w:rsidRDefault="00D81748" w:rsidP="00153737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rightChars="-15" w:right="-33" w:hangingChars="68" w:hanging="163"/>
              <w:jc w:val="both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Do you have difficulty with gait or balance</w:t>
            </w:r>
            <w:r w:rsidR="00B5495E" w:rsidRPr="00066A37">
              <w:rPr>
                <w:rFonts w:asciiTheme="minorHAnsi" w:hAnsiTheme="minorHAnsi" w:cstheme="minorHAnsi"/>
                <w:szCs w:val="24"/>
              </w:rPr>
              <w:t>,</w:t>
            </w:r>
            <w:r w:rsidRPr="00066A37">
              <w:rPr>
                <w:rFonts w:asciiTheme="minorHAnsi" w:hAnsiTheme="minorHAnsi" w:cstheme="minorHAnsi"/>
                <w:szCs w:val="24"/>
              </w:rPr>
              <w:t xml:space="preserve"> or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 worry about falling?</w:t>
            </w:r>
          </w:p>
          <w:p w14:paraId="3E361835" w14:textId="77777777" w:rsidR="00C53190" w:rsidRPr="00F660EB" w:rsidRDefault="009A291F" w:rsidP="003032B6">
            <w:pPr>
              <w:snapToGrid w:val="0"/>
              <w:spacing w:line="240" w:lineRule="atLeast"/>
              <w:ind w:rightChars="-48" w:right="-106"/>
              <w:jc w:val="both"/>
              <w:rPr>
                <w:rFonts w:asciiTheme="minorHAnsi" w:hAnsiTheme="minorHAnsi" w:cstheme="minorHAnsi"/>
                <w:szCs w:val="24"/>
                <w:u w:val="single"/>
              </w:rPr>
            </w:pPr>
            <w:r w:rsidRPr="00F660EB">
              <w:rPr>
                <w:rFonts w:asciiTheme="minorHAnsi" w:hAnsiTheme="minorHAnsi" w:cstheme="minorHAnsi"/>
                <w:szCs w:val="24"/>
                <w:u w:val="single"/>
              </w:rPr>
              <w:t>Frailty</w:t>
            </w:r>
          </w:p>
          <w:p w14:paraId="5ABEAC9F" w14:textId="77777777" w:rsidR="00D81748" w:rsidRPr="00F660EB" w:rsidRDefault="00A71CD5" w:rsidP="003032B6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rightChars="-48" w:right="-106" w:hangingChars="68" w:hanging="163"/>
              <w:jc w:val="both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Clinical Frailty Scale</w:t>
            </w:r>
            <w:r w:rsidR="00D81748" w:rsidRPr="00F660EB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81748" w:rsidRPr="00F660EB">
              <w:rPr>
                <w:rFonts w:eastAsia="新細明體"/>
                <w:szCs w:val="24"/>
              </w:rPr>
              <w:t xml:space="preserve">≥ </w:t>
            </w:r>
            <w:r w:rsidR="009A291F" w:rsidRPr="00F660EB">
              <w:rPr>
                <w:rFonts w:asciiTheme="minorHAnsi" w:hAnsiTheme="minorHAnsi" w:cstheme="minorHAnsi"/>
                <w:szCs w:val="24"/>
              </w:rPr>
              <w:t>4</w:t>
            </w:r>
          </w:p>
          <w:p w14:paraId="07231577" w14:textId="462C10BC" w:rsidR="009A291F" w:rsidRPr="00F660EB" w:rsidRDefault="00AF65EE" w:rsidP="003032B6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rightChars="-48" w:right="-106" w:hangingChars="68" w:hanging="163"/>
              <w:jc w:val="both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Study of Osteoporotic Fractures</w:t>
            </w:r>
            <w:r w:rsidR="00D81748" w:rsidRPr="00F660EB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81748" w:rsidRPr="00F660EB">
              <w:rPr>
                <w:rFonts w:eastAsia="新細明體"/>
                <w:szCs w:val="24"/>
              </w:rPr>
              <w:t xml:space="preserve">≥ </w:t>
            </w:r>
            <w:r w:rsidR="009A291F" w:rsidRPr="00F660EB"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1707" w:type="pct"/>
            <w:tcBorders>
              <w:top w:val="single" w:sz="4" w:space="0" w:color="auto"/>
              <w:bottom w:val="nil"/>
            </w:tcBorders>
          </w:tcPr>
          <w:p w14:paraId="2B75BFAA" w14:textId="4FFA32EC" w:rsidR="009A291F" w:rsidRPr="00F660EB" w:rsidRDefault="00672DE3" w:rsidP="000C2C82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36" w:left="242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Chair Rise Test</w:t>
            </w:r>
            <w:r w:rsidR="00A724A6" w:rsidRPr="00F660EB">
              <w:rPr>
                <w:rFonts w:asciiTheme="minorHAnsi" w:hAnsiTheme="minorHAnsi" w:cstheme="minorHAnsi"/>
                <w:szCs w:val="24"/>
              </w:rPr>
              <w:t xml:space="preserve">: rise from </w:t>
            </w:r>
            <w:r w:rsidR="00997AD9" w:rsidRPr="00F660EB">
              <w:rPr>
                <w:rFonts w:asciiTheme="minorHAnsi" w:hAnsiTheme="minorHAnsi" w:cstheme="minorHAnsi"/>
                <w:szCs w:val="24"/>
              </w:rPr>
              <w:t xml:space="preserve">a </w:t>
            </w:r>
            <w:r w:rsidR="00C52CC0" w:rsidRPr="00F660EB">
              <w:rPr>
                <w:rFonts w:asciiTheme="minorHAnsi" w:hAnsiTheme="minorHAnsi" w:cstheme="minorHAnsi" w:hint="eastAsia"/>
                <w:szCs w:val="24"/>
              </w:rPr>
              <w:t xml:space="preserve">chair </w:t>
            </w:r>
            <w:r w:rsidR="00A724A6" w:rsidRPr="00F660EB">
              <w:rPr>
                <w:rFonts w:asciiTheme="minorHAnsi" w:hAnsiTheme="minorHAnsi" w:cstheme="minorHAnsi"/>
                <w:szCs w:val="24"/>
              </w:rPr>
              <w:t xml:space="preserve">five times without using arms </w:t>
            </w:r>
            <w:r w:rsidR="00474332" w:rsidRPr="00F660EB">
              <w:rPr>
                <w:rFonts w:asciiTheme="minorHAnsi" w:hAnsiTheme="minorHAnsi" w:cstheme="minorHAnsi"/>
                <w:szCs w:val="24"/>
              </w:rPr>
              <w:t>&gt;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 12 </w:t>
            </w:r>
            <w:proofErr w:type="spellStart"/>
            <w:r w:rsidRPr="00F660EB">
              <w:rPr>
                <w:rFonts w:asciiTheme="minorHAnsi" w:hAnsiTheme="minorHAnsi" w:cstheme="minorHAnsi"/>
                <w:szCs w:val="24"/>
              </w:rPr>
              <w:t>seconds</w:t>
            </w:r>
            <w:r w:rsidR="00875819" w:rsidRPr="00F660EB">
              <w:rPr>
                <w:rFonts w:asciiTheme="minorHAnsi" w:hAnsiTheme="minorHAnsi" w:cstheme="minorHAnsi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961" w:type="pct"/>
            <w:tcBorders>
              <w:top w:val="single" w:sz="4" w:space="0" w:color="auto"/>
              <w:bottom w:val="nil"/>
            </w:tcBorders>
          </w:tcPr>
          <w:p w14:paraId="17422C49" w14:textId="5896F734" w:rsidR="00350AC4" w:rsidRPr="00F660EB" w:rsidRDefault="00350AC4" w:rsidP="00F9547C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rightChars="-26" w:right="-57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Activity of daily living: At least one of the tasks needs assistance</w:t>
            </w:r>
          </w:p>
          <w:p w14:paraId="04A2EE91" w14:textId="2D8DCB48" w:rsidR="00A26675" w:rsidRPr="00F660EB" w:rsidRDefault="0086620A" w:rsidP="00F9547C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rightChars="-26" w:right="-57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Clinical Frailty Scale</w:t>
            </w:r>
            <w:proofErr w:type="gramStart"/>
            <w:r w:rsidR="00A26675" w:rsidRPr="00F660EB">
              <w:rPr>
                <w:rFonts w:ascii="新細明體" w:eastAsia="新細明體" w:hAnsi="新細明體" w:cs="新細明體" w:hint="eastAsia"/>
                <w:szCs w:val="24"/>
              </w:rPr>
              <w:t>≧</w:t>
            </w:r>
            <w:proofErr w:type="gramEnd"/>
            <w:r w:rsidR="00A26675" w:rsidRPr="00F660EB">
              <w:rPr>
                <w:rFonts w:asciiTheme="minorHAnsi" w:hAnsiTheme="minorHAnsi" w:cstheme="minorHAnsi"/>
                <w:szCs w:val="24"/>
              </w:rPr>
              <w:t>4</w:t>
            </w:r>
          </w:p>
          <w:p w14:paraId="2CD76E0F" w14:textId="1D4208A0" w:rsidR="00B77D61" w:rsidRPr="00F660EB" w:rsidRDefault="00B77D61" w:rsidP="006E6986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rightChars="-15" w:right="-33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 xml:space="preserve">fall(s) </w:t>
            </w:r>
            <w:r w:rsidR="002A3AAE" w:rsidRPr="00F660EB">
              <w:rPr>
                <w:rFonts w:asciiTheme="minorHAnsi" w:hAnsiTheme="minorHAnsi" w:cstheme="minorHAnsi"/>
                <w:szCs w:val="24"/>
              </w:rPr>
              <w:t xml:space="preserve">or </w:t>
            </w:r>
            <w:r w:rsidRPr="00F660EB">
              <w:rPr>
                <w:rFonts w:asciiTheme="minorHAnsi" w:hAnsiTheme="minorHAnsi" w:cstheme="minorHAnsi"/>
                <w:szCs w:val="24"/>
              </w:rPr>
              <w:t>trauma (physical, psychological) associated with fall(s)</w:t>
            </w:r>
          </w:p>
          <w:p w14:paraId="79B74AE1" w14:textId="4E78C81D" w:rsidR="0010127E" w:rsidRPr="00F660EB" w:rsidRDefault="00115193" w:rsidP="00F9547C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rightChars="-26" w:right="-57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Five Times Sit-to-Stand Test</w:t>
            </w:r>
            <w:r w:rsidR="00876C2D" w:rsidRPr="00F660EB">
              <w:t xml:space="preserve"> </w:t>
            </w:r>
            <w:r w:rsidR="00474332" w:rsidRPr="00F660EB">
              <w:rPr>
                <w:rFonts w:asciiTheme="minorHAnsi" w:hAnsiTheme="minorHAnsi" w:cstheme="minorHAnsi"/>
                <w:szCs w:val="24"/>
              </w:rPr>
              <w:t>&gt;</w:t>
            </w:r>
            <w:r w:rsidR="00876C2D" w:rsidRPr="00F660EB">
              <w:rPr>
                <w:rFonts w:asciiTheme="minorHAnsi" w:hAnsiTheme="minorHAnsi" w:cstheme="minorHAnsi"/>
                <w:szCs w:val="24"/>
              </w:rPr>
              <w:t xml:space="preserve"> 13.69</w:t>
            </w:r>
          </w:p>
        </w:tc>
      </w:tr>
      <w:tr w:rsidR="00672DE3" w:rsidRPr="00F660EB" w14:paraId="0FE2CA9C" w14:textId="07C0A40F" w:rsidTr="00153737">
        <w:trPr>
          <w:trHeight w:val="340"/>
        </w:trPr>
        <w:tc>
          <w:tcPr>
            <w:tcW w:w="242" w:type="pct"/>
            <w:tcBorders>
              <w:top w:val="nil"/>
              <w:bottom w:val="nil"/>
            </w:tcBorders>
          </w:tcPr>
          <w:p w14:paraId="67B8E2BD" w14:textId="60679EB0" w:rsidR="00542FB5" w:rsidRPr="00F660EB" w:rsidRDefault="00542FB5" w:rsidP="003A0CFB">
            <w:pPr>
              <w:snapToGrid w:val="0"/>
              <w:spacing w:beforeLines="30" w:before="108" w:line="240" w:lineRule="atLeast"/>
              <w:ind w:leftChars="-20" w:left="-44" w:rightChars="-4" w:right="-9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szCs w:val="24"/>
              </w:rPr>
              <w:t>UI</w:t>
            </w:r>
          </w:p>
        </w:tc>
        <w:tc>
          <w:tcPr>
            <w:tcW w:w="84" w:type="pct"/>
            <w:tcBorders>
              <w:top w:val="nil"/>
              <w:bottom w:val="nil"/>
            </w:tcBorders>
          </w:tcPr>
          <w:p w14:paraId="3ADF4BD2" w14:textId="77777777" w:rsidR="00542FB5" w:rsidRPr="00F660EB" w:rsidRDefault="00542FB5" w:rsidP="003A0CFB">
            <w:pPr>
              <w:snapToGrid w:val="0"/>
              <w:spacing w:beforeLines="30" w:before="108" w:line="240" w:lineRule="atLeast"/>
              <w:ind w:leftChars="-44" w:left="-97" w:rightChars="-47" w:right="-103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006" w:type="pct"/>
            <w:tcBorders>
              <w:top w:val="nil"/>
              <w:bottom w:val="nil"/>
            </w:tcBorders>
          </w:tcPr>
          <w:p w14:paraId="236C9BFF" w14:textId="6995C759" w:rsidR="00542FB5" w:rsidRPr="00F660EB" w:rsidRDefault="005D21C2" w:rsidP="003032B6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 w:line="240" w:lineRule="atLeast"/>
              <w:ind w:leftChars="0" w:left="163" w:rightChars="-29" w:right="-64" w:hangingChars="68" w:hanging="163"/>
              <w:jc w:val="both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In the past year, have you had involuntary urination and gotten wet for at least six separate days?</w:t>
            </w:r>
          </w:p>
        </w:tc>
        <w:tc>
          <w:tcPr>
            <w:tcW w:w="1707" w:type="pct"/>
            <w:tcBorders>
              <w:top w:val="nil"/>
              <w:bottom w:val="nil"/>
            </w:tcBorders>
          </w:tcPr>
          <w:p w14:paraId="2FB8D6EE" w14:textId="7427FA05" w:rsidR="00542FB5" w:rsidRPr="00F660EB" w:rsidRDefault="00542FB5" w:rsidP="003A0CFB">
            <w:pPr>
              <w:snapToGrid w:val="0"/>
              <w:spacing w:beforeLines="30" w:before="108" w:line="240" w:lineRule="atLeast"/>
              <w:ind w:leftChars="40" w:left="88" w:rightChars="-26" w:right="-57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61" w:type="pct"/>
            <w:tcBorders>
              <w:top w:val="nil"/>
              <w:bottom w:val="nil"/>
            </w:tcBorders>
          </w:tcPr>
          <w:p w14:paraId="046292EB" w14:textId="4E03FA02" w:rsidR="00542FB5" w:rsidRPr="00F660EB" w:rsidRDefault="002E5688" w:rsidP="003A0CFB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 w:line="240" w:lineRule="atLeast"/>
              <w:ind w:leftChars="0" w:left="163" w:rightChars="-26" w:right="-57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Urinary incontinence</w:t>
            </w:r>
          </w:p>
        </w:tc>
      </w:tr>
      <w:tr w:rsidR="00672DE3" w:rsidRPr="00F660EB" w14:paraId="438612ED" w14:textId="54AAEF14" w:rsidTr="00153737">
        <w:trPr>
          <w:trHeight w:val="340"/>
        </w:trPr>
        <w:tc>
          <w:tcPr>
            <w:tcW w:w="242" w:type="pct"/>
            <w:tcBorders>
              <w:top w:val="nil"/>
              <w:bottom w:val="nil"/>
            </w:tcBorders>
          </w:tcPr>
          <w:p w14:paraId="315AE7F4" w14:textId="04A8C36C" w:rsidR="00542FB5" w:rsidRPr="00F660EB" w:rsidRDefault="00542FB5" w:rsidP="003A0CFB">
            <w:pPr>
              <w:snapToGrid w:val="0"/>
              <w:spacing w:beforeLines="30" w:before="108" w:line="240" w:lineRule="atLeast"/>
              <w:ind w:leftChars="-20" w:left="-44" w:rightChars="-4" w:right="-9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szCs w:val="24"/>
              </w:rPr>
              <w:t>MN</w:t>
            </w:r>
          </w:p>
        </w:tc>
        <w:tc>
          <w:tcPr>
            <w:tcW w:w="84" w:type="pct"/>
            <w:tcBorders>
              <w:top w:val="nil"/>
              <w:bottom w:val="nil"/>
            </w:tcBorders>
          </w:tcPr>
          <w:p w14:paraId="078145AC" w14:textId="77777777" w:rsidR="00542FB5" w:rsidRPr="00F660EB" w:rsidRDefault="00542FB5" w:rsidP="00542FB5">
            <w:pPr>
              <w:snapToGrid w:val="0"/>
              <w:spacing w:line="240" w:lineRule="atLeast"/>
              <w:ind w:leftChars="-44" w:left="-97" w:rightChars="-47" w:right="-103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006" w:type="pct"/>
            <w:tcBorders>
              <w:top w:val="nil"/>
              <w:bottom w:val="nil"/>
            </w:tcBorders>
          </w:tcPr>
          <w:p w14:paraId="566F5A4C" w14:textId="76218C0E" w:rsidR="00542FB5" w:rsidRPr="00F660EB" w:rsidRDefault="00B42A77" w:rsidP="00153737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 w:line="240" w:lineRule="atLeast"/>
              <w:ind w:leftChars="0" w:left="163" w:rightChars="-29" w:right="-64" w:hangingChars="68" w:hanging="163"/>
              <w:jc w:val="both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Have you lost weight 2–3 kg</w:t>
            </w:r>
            <w:r w:rsidR="0044471A" w:rsidRPr="00F660EB">
              <w:rPr>
                <w:rFonts w:asciiTheme="minorHAnsi" w:hAnsiTheme="minorHAnsi" w:cstheme="minorHAnsi"/>
                <w:szCs w:val="24"/>
              </w:rPr>
              <w:t>s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 (5%) in the past 3 months without trying to do so?</w:t>
            </w:r>
          </w:p>
          <w:p w14:paraId="055A9CA6" w14:textId="52365681" w:rsidR="00614B23" w:rsidRPr="00F660EB" w:rsidRDefault="00542FB5" w:rsidP="003032B6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hangingChars="68" w:hanging="163"/>
              <w:jc w:val="both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BMI</w:t>
            </w:r>
            <w:r w:rsidR="00B42A77" w:rsidRPr="00F660EB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42A77" w:rsidRPr="00F660EB">
              <w:rPr>
                <w:rFonts w:eastAsia="新細明體"/>
                <w:szCs w:val="24"/>
              </w:rPr>
              <w:t>≤</w:t>
            </w:r>
            <w:r w:rsidR="00B42A77" w:rsidRPr="00F660EB">
              <w:rPr>
                <w:rFonts w:ascii="新細明體" w:eastAsia="新細明體" w:hAnsi="新細明體" w:cs="新細明體" w:hint="eastAsia"/>
                <w:szCs w:val="24"/>
              </w:rPr>
              <w:t xml:space="preserve"> </w:t>
            </w:r>
            <w:r w:rsidRPr="00F660EB">
              <w:rPr>
                <w:rFonts w:asciiTheme="minorHAnsi" w:hAnsiTheme="minorHAnsi" w:cstheme="minorHAnsi"/>
                <w:szCs w:val="24"/>
              </w:rPr>
              <w:t>18.5</w:t>
            </w:r>
          </w:p>
        </w:tc>
        <w:tc>
          <w:tcPr>
            <w:tcW w:w="1707" w:type="pct"/>
            <w:tcBorders>
              <w:top w:val="nil"/>
              <w:bottom w:val="nil"/>
            </w:tcBorders>
          </w:tcPr>
          <w:p w14:paraId="3F0218C9" w14:textId="3739934A" w:rsidR="00542FB5" w:rsidRPr="00F660EB" w:rsidRDefault="00D80BA0" w:rsidP="003032B6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 w:line="240" w:lineRule="atLeast"/>
              <w:ind w:leftChars="36" w:left="242" w:rightChars="-52" w:right="-114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H</w:t>
            </w:r>
            <w:r w:rsidR="000C7B98" w:rsidRPr="00F660EB">
              <w:rPr>
                <w:rFonts w:asciiTheme="minorHAnsi" w:hAnsiTheme="minorHAnsi" w:cstheme="minorHAnsi"/>
                <w:szCs w:val="24"/>
              </w:rPr>
              <w:t xml:space="preserve">ave you unintentionally lost </w:t>
            </w:r>
            <w:r w:rsidR="00A724A6" w:rsidRPr="00F660EB">
              <w:rPr>
                <w:rFonts w:asciiTheme="minorHAnsi" w:hAnsiTheme="minorHAnsi" w:cstheme="minorHAnsi"/>
                <w:szCs w:val="24"/>
              </w:rPr>
              <w:t xml:space="preserve">more than </w:t>
            </w:r>
            <w:r w:rsidR="000C7B98" w:rsidRPr="00F660EB">
              <w:rPr>
                <w:rFonts w:asciiTheme="minorHAnsi" w:hAnsiTheme="minorHAnsi" w:cstheme="minorHAnsi"/>
                <w:szCs w:val="24"/>
              </w:rPr>
              <w:t>3 kg</w:t>
            </w:r>
            <w:r w:rsidR="00A724A6" w:rsidRPr="00F660EB">
              <w:rPr>
                <w:rFonts w:asciiTheme="minorHAnsi" w:hAnsiTheme="minorHAnsi" w:cstheme="minorHAnsi"/>
                <w:szCs w:val="24"/>
              </w:rPr>
              <w:t xml:space="preserve"> </w:t>
            </w:r>
            <w:r w:rsidRPr="00F660EB">
              <w:rPr>
                <w:rFonts w:asciiTheme="minorHAnsi" w:hAnsiTheme="minorHAnsi" w:cstheme="minorHAnsi"/>
                <w:szCs w:val="24"/>
              </w:rPr>
              <w:t>over the last three months</w:t>
            </w:r>
            <w:r w:rsidR="000C7B98" w:rsidRPr="00F660EB">
              <w:rPr>
                <w:rFonts w:asciiTheme="minorHAnsi" w:hAnsiTheme="minorHAnsi" w:cstheme="minorHAnsi"/>
                <w:szCs w:val="24"/>
              </w:rPr>
              <w:t>?</w:t>
            </w:r>
          </w:p>
          <w:p w14:paraId="06F6E439" w14:textId="5979BBE8" w:rsidR="00614B23" w:rsidRPr="00F660EB" w:rsidRDefault="00D80BA0" w:rsidP="006E6986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36" w:left="242" w:rightChars="-14" w:right="-31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H</w:t>
            </w:r>
            <w:r w:rsidR="0020446F" w:rsidRPr="00F660EB">
              <w:rPr>
                <w:rFonts w:asciiTheme="minorHAnsi" w:hAnsiTheme="minorHAnsi" w:cstheme="minorHAnsi"/>
                <w:szCs w:val="24"/>
              </w:rPr>
              <w:t>ave you experienced loss of appetite?</w:t>
            </w:r>
          </w:p>
        </w:tc>
        <w:tc>
          <w:tcPr>
            <w:tcW w:w="961" w:type="pct"/>
            <w:tcBorders>
              <w:top w:val="nil"/>
              <w:bottom w:val="nil"/>
            </w:tcBorders>
          </w:tcPr>
          <w:p w14:paraId="3CA2A476" w14:textId="34B9E4DA" w:rsidR="00542FB5" w:rsidRPr="00F660EB" w:rsidRDefault="002A5D24" w:rsidP="003A0CFB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 w:line="240" w:lineRule="atLeast"/>
              <w:ind w:leftChars="0" w:left="163" w:rightChars="-26" w:right="-57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Mini Nutritional Assessment Short-Form</w:t>
            </w:r>
          </w:p>
        </w:tc>
      </w:tr>
      <w:tr w:rsidR="00672DE3" w:rsidRPr="00B5495E" w14:paraId="113237BC" w14:textId="468C26AC" w:rsidTr="00153737">
        <w:trPr>
          <w:trHeight w:val="340"/>
        </w:trPr>
        <w:tc>
          <w:tcPr>
            <w:tcW w:w="242" w:type="pct"/>
            <w:tcBorders>
              <w:top w:val="nil"/>
              <w:bottom w:val="single" w:sz="4" w:space="0" w:color="auto"/>
            </w:tcBorders>
          </w:tcPr>
          <w:p w14:paraId="063E34B0" w14:textId="5C1C29A5" w:rsidR="00542FB5" w:rsidRPr="00F660EB" w:rsidRDefault="00542FB5" w:rsidP="003A0CFB">
            <w:pPr>
              <w:snapToGrid w:val="0"/>
              <w:spacing w:beforeLines="30" w:before="108" w:line="240" w:lineRule="atLeast"/>
              <w:ind w:leftChars="-20" w:left="-44" w:rightChars="-4" w:right="-9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szCs w:val="24"/>
              </w:rPr>
              <w:t>CI</w:t>
            </w:r>
          </w:p>
        </w:tc>
        <w:tc>
          <w:tcPr>
            <w:tcW w:w="84" w:type="pct"/>
            <w:tcBorders>
              <w:top w:val="nil"/>
              <w:bottom w:val="single" w:sz="4" w:space="0" w:color="auto"/>
            </w:tcBorders>
          </w:tcPr>
          <w:p w14:paraId="1B780A5F" w14:textId="77777777" w:rsidR="00542FB5" w:rsidRPr="00F660EB" w:rsidRDefault="00542FB5" w:rsidP="00542FB5">
            <w:pPr>
              <w:snapToGrid w:val="0"/>
              <w:spacing w:line="240" w:lineRule="atLeast"/>
              <w:ind w:leftChars="-44" w:left="-97" w:rightChars="-47" w:right="-103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006" w:type="pct"/>
            <w:tcBorders>
              <w:top w:val="nil"/>
              <w:bottom w:val="single" w:sz="4" w:space="0" w:color="auto"/>
            </w:tcBorders>
          </w:tcPr>
          <w:p w14:paraId="0A478923" w14:textId="3697E188" w:rsidR="00542FB5" w:rsidRPr="00F660EB" w:rsidRDefault="00347443" w:rsidP="00153737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 w:line="240" w:lineRule="atLeast"/>
              <w:ind w:leftChars="0" w:left="163" w:rightChars="-29" w:right="-64" w:hangingChars="68" w:hanging="163"/>
              <w:jc w:val="both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Do you or any family or friends think you have a problem with your memory?</w:t>
            </w:r>
          </w:p>
          <w:p w14:paraId="6732AE75" w14:textId="360CAF99" w:rsidR="00542FB5" w:rsidRPr="00F660EB" w:rsidRDefault="00DF6C7A" w:rsidP="00DA357E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0" w:left="163" w:rightChars="-15" w:right="-33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 xml:space="preserve">I'm </w:t>
            </w:r>
            <w:r w:rsidR="00347443" w:rsidRPr="00F660EB">
              <w:rPr>
                <w:rFonts w:asciiTheme="minorHAnsi" w:hAnsiTheme="minorHAnsi" w:cstheme="minorHAnsi"/>
                <w:szCs w:val="24"/>
              </w:rPr>
              <w:t>going to name three unrelated items (red, happy, bicycle) clearly and slowly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; </w:t>
            </w:r>
            <w:r w:rsidR="00347443" w:rsidRPr="00F660EB">
              <w:rPr>
                <w:rFonts w:asciiTheme="minorHAnsi" w:hAnsiTheme="minorHAnsi" w:cstheme="minorHAnsi"/>
                <w:szCs w:val="24"/>
              </w:rPr>
              <w:t xml:space="preserve">please repeat them once 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and </w:t>
            </w:r>
            <w:r w:rsidR="00347443" w:rsidRPr="00F660EB">
              <w:rPr>
                <w:rFonts w:asciiTheme="minorHAnsi" w:hAnsiTheme="minorHAnsi" w:cstheme="minorHAnsi"/>
                <w:szCs w:val="24"/>
              </w:rPr>
              <w:t>remember them. We will ask you to recall all three of them after three minutes.</w:t>
            </w:r>
          </w:p>
        </w:tc>
        <w:tc>
          <w:tcPr>
            <w:tcW w:w="1707" w:type="pct"/>
            <w:tcBorders>
              <w:top w:val="nil"/>
              <w:bottom w:val="single" w:sz="4" w:space="0" w:color="auto"/>
            </w:tcBorders>
          </w:tcPr>
          <w:p w14:paraId="4033D7F9" w14:textId="50708EE1" w:rsidR="00AE501A" w:rsidRPr="00F660EB" w:rsidRDefault="00C04338" w:rsidP="003032B6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 w:line="240" w:lineRule="atLeast"/>
              <w:ind w:leftChars="36" w:left="242" w:rightChars="-52" w:right="-114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 xml:space="preserve">Remember three words: </w:t>
            </w:r>
            <w:r w:rsidR="00AE501A" w:rsidRPr="00F660EB">
              <w:rPr>
                <w:rFonts w:asciiTheme="minorHAnsi" w:hAnsiTheme="minorHAnsi" w:cstheme="minorHAnsi"/>
                <w:szCs w:val="24"/>
              </w:rPr>
              <w:t>pencil, car, book</w:t>
            </w:r>
            <w:r w:rsidR="00DF6C7A" w:rsidRPr="00F660EB">
              <w:rPr>
                <w:rFonts w:asciiTheme="minorHAnsi" w:hAnsiTheme="minorHAnsi" w:cstheme="minorHAnsi"/>
                <w:szCs w:val="24"/>
              </w:rPr>
              <w:t>.</w:t>
            </w:r>
          </w:p>
          <w:p w14:paraId="0830FDE7" w14:textId="17F2E010" w:rsidR="00542FB5" w:rsidRPr="00F660EB" w:rsidRDefault="00C04338" w:rsidP="00E606B8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36" w:left="242" w:rightChars="-14" w:right="-31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 xml:space="preserve">Orientation in time and space: </w:t>
            </w:r>
            <w:r w:rsidR="00AE501A" w:rsidRPr="00F660EB">
              <w:rPr>
                <w:rFonts w:asciiTheme="minorHAnsi" w:hAnsiTheme="minorHAnsi" w:cstheme="minorHAnsi"/>
                <w:szCs w:val="24"/>
              </w:rPr>
              <w:t xml:space="preserve">What is </w:t>
            </w:r>
            <w:r w:rsidR="00BB7E90" w:rsidRPr="00F660EB">
              <w:rPr>
                <w:rFonts w:asciiTheme="minorHAnsi" w:hAnsiTheme="minorHAnsi" w:cstheme="minorHAnsi"/>
                <w:szCs w:val="24"/>
              </w:rPr>
              <w:t>the full</w:t>
            </w:r>
            <w:r w:rsidR="00AE501A" w:rsidRPr="00F660EB">
              <w:rPr>
                <w:rFonts w:asciiTheme="minorHAnsi" w:hAnsiTheme="minorHAnsi" w:cstheme="minorHAnsi"/>
                <w:szCs w:val="24"/>
              </w:rPr>
              <w:t xml:space="preserve"> date</w:t>
            </w:r>
            <w:r w:rsidR="00BB7E90" w:rsidRPr="00F660EB">
              <w:rPr>
                <w:rFonts w:asciiTheme="minorHAnsi" w:hAnsiTheme="minorHAnsi" w:cstheme="minorHAnsi"/>
                <w:szCs w:val="24"/>
              </w:rPr>
              <w:t xml:space="preserve"> today</w:t>
            </w:r>
            <w:r w:rsidR="00E606B8" w:rsidRPr="00F660EB">
              <w:rPr>
                <w:rFonts w:asciiTheme="minorHAnsi" w:hAnsiTheme="minorHAnsi" w:cstheme="minorHAnsi"/>
                <w:szCs w:val="24"/>
              </w:rPr>
              <w:t xml:space="preserve"> (</w:t>
            </w:r>
            <w:r w:rsidR="00A329C8" w:rsidRPr="00F660EB">
              <w:rPr>
                <w:rFonts w:asciiTheme="minorHAnsi" w:hAnsiTheme="minorHAnsi" w:cstheme="minorHAnsi"/>
                <w:szCs w:val="24"/>
              </w:rPr>
              <w:t>Y</w:t>
            </w:r>
            <w:r w:rsidR="00E606B8" w:rsidRPr="00F660EB">
              <w:rPr>
                <w:rFonts w:asciiTheme="minorHAnsi" w:hAnsiTheme="minorHAnsi" w:cstheme="minorHAnsi"/>
                <w:szCs w:val="24"/>
              </w:rPr>
              <w:t>ear, month, day)</w:t>
            </w:r>
            <w:r w:rsidR="00AE501A" w:rsidRPr="00F660EB">
              <w:rPr>
                <w:rFonts w:asciiTheme="minorHAnsi" w:hAnsiTheme="minorHAnsi" w:cstheme="minorHAnsi"/>
                <w:szCs w:val="24"/>
              </w:rPr>
              <w:t>?</w:t>
            </w:r>
            <w:r w:rsidR="00C90314" w:rsidRPr="00F660EB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AE501A" w:rsidRPr="00F660EB">
              <w:rPr>
                <w:rFonts w:asciiTheme="minorHAnsi" w:hAnsiTheme="minorHAnsi" w:cstheme="minorHAnsi"/>
                <w:szCs w:val="24"/>
              </w:rPr>
              <w:t>Where are you now?</w:t>
            </w:r>
          </w:p>
          <w:p w14:paraId="3F9923F9" w14:textId="244074CF" w:rsidR="00E606B8" w:rsidRPr="00F660EB" w:rsidRDefault="00E606B8" w:rsidP="00E606B8">
            <w:pPr>
              <w:pStyle w:val="afd"/>
              <w:numPr>
                <w:ilvl w:val="0"/>
                <w:numId w:val="15"/>
              </w:numPr>
              <w:snapToGrid w:val="0"/>
              <w:spacing w:line="240" w:lineRule="atLeast"/>
              <w:ind w:leftChars="36" w:left="242" w:rightChars="-14" w:right="-31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Recalling three words</w:t>
            </w:r>
          </w:p>
        </w:tc>
        <w:tc>
          <w:tcPr>
            <w:tcW w:w="961" w:type="pct"/>
            <w:tcBorders>
              <w:top w:val="nil"/>
              <w:bottom w:val="single" w:sz="4" w:space="0" w:color="auto"/>
            </w:tcBorders>
          </w:tcPr>
          <w:p w14:paraId="09B46C3B" w14:textId="66702C92" w:rsidR="00542FB5" w:rsidRPr="00E8621B" w:rsidRDefault="0041589B" w:rsidP="003A0CFB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 w:line="240" w:lineRule="atLeast"/>
              <w:ind w:leftChars="0" w:left="163" w:rightChars="-26" w:right="-57" w:hangingChars="68" w:hanging="163"/>
              <w:rPr>
                <w:rFonts w:asciiTheme="minorHAnsi" w:hAnsiTheme="minorHAnsi" w:cstheme="minorHAnsi"/>
                <w:szCs w:val="24"/>
                <w:lang w:val="fr-FR"/>
              </w:rPr>
            </w:pPr>
            <w:r w:rsidRPr="00E8621B">
              <w:rPr>
                <w:rFonts w:asciiTheme="minorHAnsi" w:hAnsiTheme="minorHAnsi" w:cstheme="minorHAnsi"/>
                <w:szCs w:val="24"/>
                <w:lang w:val="fr-FR"/>
              </w:rPr>
              <w:t>Short Portable Mental State Questionnaire</w:t>
            </w:r>
          </w:p>
        </w:tc>
      </w:tr>
      <w:tr w:rsidR="00672DE3" w:rsidRPr="00F660EB" w14:paraId="1067037B" w14:textId="77777777" w:rsidTr="00153737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bottom w:val="nil"/>
            </w:tcBorders>
          </w:tcPr>
          <w:p w14:paraId="4C57E390" w14:textId="77777777" w:rsidR="0093786D" w:rsidRPr="00F660EB" w:rsidRDefault="0093786D" w:rsidP="008E0BD8">
            <w:pPr>
              <w:snapToGrid w:val="0"/>
              <w:spacing w:line="240" w:lineRule="atLeast"/>
              <w:ind w:rightChars="-26" w:right="-57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FI: functional impairment; UI: urinary incontinence; MN: malnutrition; CI: cognitive impairment.</w:t>
            </w:r>
          </w:p>
          <w:p w14:paraId="490643E2" w14:textId="078AF042" w:rsidR="00E954A5" w:rsidRPr="00F660EB" w:rsidRDefault="00875819" w:rsidP="008E0BD8">
            <w:pPr>
              <w:snapToGrid w:val="0"/>
              <w:spacing w:line="240" w:lineRule="atLeast"/>
              <w:ind w:rightChars="-26" w:right="-57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F660EB">
              <w:rPr>
                <w:rFonts w:asciiTheme="minorHAnsi" w:hAnsiTheme="minorHAnsi" w:cstheme="minorHAnsi"/>
                <w:szCs w:val="24"/>
                <w:vertAlign w:val="superscript"/>
              </w:rPr>
              <w:t>a</w:t>
            </w:r>
            <w:proofErr w:type="spellEnd"/>
            <w:r w:rsidR="00F660EB">
              <w:rPr>
                <w:rFonts w:asciiTheme="minorHAnsi" w:hAnsiTheme="minorHAnsi" w:cstheme="minorHAnsi" w:hint="eastAsia"/>
                <w:szCs w:val="24"/>
                <w:vertAlign w:val="superscript"/>
              </w:rPr>
              <w:t xml:space="preserve"> </w:t>
            </w:r>
            <w:r w:rsidR="00E954A5" w:rsidRPr="00F660EB">
              <w:rPr>
                <w:rFonts w:asciiTheme="minorHAnsi" w:hAnsiTheme="minorHAnsi" w:cstheme="minorHAnsi"/>
                <w:szCs w:val="24"/>
              </w:rPr>
              <w:t xml:space="preserve">The WHO version is </w:t>
            </w:r>
            <w:r w:rsidR="00474332" w:rsidRPr="00F660EB">
              <w:rPr>
                <w:rFonts w:asciiTheme="minorHAnsi" w:hAnsiTheme="minorHAnsi" w:cstheme="minorHAnsi"/>
                <w:szCs w:val="24"/>
              </w:rPr>
              <w:t>&gt;</w:t>
            </w:r>
            <w:r w:rsidR="00E954A5" w:rsidRPr="00F660EB">
              <w:rPr>
                <w:rFonts w:asciiTheme="minorHAnsi" w:hAnsiTheme="minorHAnsi" w:cstheme="minorHAnsi"/>
                <w:szCs w:val="24"/>
              </w:rPr>
              <w:t xml:space="preserve"> 14 seconds.</w:t>
            </w:r>
          </w:p>
        </w:tc>
      </w:tr>
    </w:tbl>
    <w:p w14:paraId="3A249D87" w14:textId="1FB96104" w:rsidR="00D944A7" w:rsidRPr="00F660EB" w:rsidRDefault="00D944A7" w:rsidP="00E37C59">
      <w:pPr>
        <w:tabs>
          <w:tab w:val="left" w:pos="426"/>
        </w:tabs>
        <w:rPr>
          <w:rFonts w:cstheme="minorHAnsi"/>
        </w:rPr>
      </w:pPr>
    </w:p>
    <w:p w14:paraId="4BB2A5A1" w14:textId="7B74B4E2" w:rsidR="00D944A7" w:rsidRPr="00F660EB" w:rsidRDefault="00E954A5">
      <w:pPr>
        <w:tabs>
          <w:tab w:val="left" w:pos="426"/>
        </w:tabs>
        <w:rPr>
          <w:rFonts w:cstheme="minorHAnsi"/>
        </w:rPr>
      </w:pPr>
      <w:r w:rsidRPr="00F660EB">
        <w:rPr>
          <w:rFonts w:cstheme="minorHAnsi"/>
        </w:rPr>
        <w:t xml:space="preserve">   </w:t>
      </w:r>
    </w:p>
    <w:p w14:paraId="4769C593" w14:textId="77777777" w:rsidR="00E954A5" w:rsidRPr="00F660EB" w:rsidRDefault="00E954A5" w:rsidP="00DA357E">
      <w:pPr>
        <w:tabs>
          <w:tab w:val="left" w:pos="426"/>
        </w:tabs>
        <w:rPr>
          <w:rFonts w:cstheme="minorHAnsi"/>
        </w:rPr>
      </w:pPr>
    </w:p>
    <w:tbl>
      <w:tblPr>
        <w:tblStyle w:val="aff4"/>
        <w:tblW w:w="5069" w:type="pct"/>
        <w:tblInd w:w="9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0"/>
        <w:gridCol w:w="272"/>
        <w:gridCol w:w="5716"/>
        <w:gridCol w:w="5654"/>
        <w:gridCol w:w="3178"/>
      </w:tblGrid>
      <w:tr w:rsidR="000C2C82" w:rsidRPr="00F660EB" w14:paraId="5A601CA8" w14:textId="77777777" w:rsidTr="00CF32B8">
        <w:trPr>
          <w:trHeight w:val="340"/>
        </w:trPr>
        <w:tc>
          <w:tcPr>
            <w:tcW w:w="5000" w:type="pct"/>
            <w:gridSpan w:val="5"/>
            <w:tcBorders>
              <w:top w:val="nil"/>
              <w:bottom w:val="single" w:sz="4" w:space="0" w:color="auto"/>
            </w:tcBorders>
          </w:tcPr>
          <w:p w14:paraId="11007A4A" w14:textId="04D29D58" w:rsidR="000C2C82" w:rsidRPr="00F660EB" w:rsidRDefault="008517FB" w:rsidP="000C2C82">
            <w:pPr>
              <w:snapToGrid w:val="0"/>
              <w:spacing w:line="240" w:lineRule="atLeast"/>
              <w:ind w:rightChars="-29" w:right="-64"/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lastRenderedPageBreak/>
              <w:t>Table S1</w:t>
            </w:r>
            <w:r w:rsidR="000C2C82" w:rsidRPr="00F660EB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 xml:space="preserve">. </w:t>
            </w:r>
            <w:r w:rsidRPr="00F660EB">
              <w:rPr>
                <w:rFonts w:cstheme="minorHAnsi"/>
                <w:i/>
                <w:iCs/>
                <w:color w:val="000000" w:themeColor="text1"/>
                <w:szCs w:val="24"/>
              </w:rPr>
              <w:t>Cont.</w:t>
            </w:r>
          </w:p>
        </w:tc>
      </w:tr>
      <w:tr w:rsidR="006E6986" w:rsidRPr="00F660EB" w14:paraId="0DB02E47" w14:textId="77777777" w:rsidTr="00CF32B8">
        <w:trPr>
          <w:trHeight w:val="454"/>
        </w:trPr>
        <w:tc>
          <w:tcPr>
            <w:tcW w:w="2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BAC6C" w14:textId="77777777" w:rsidR="006E6986" w:rsidRPr="00F660EB" w:rsidRDefault="006E6986" w:rsidP="00E85DE9">
            <w:pPr>
              <w:snapToGrid w:val="0"/>
              <w:spacing w:line="240" w:lineRule="atLeast"/>
              <w:ind w:leftChars="-20" w:left="-44" w:rightChars="-4" w:right="-9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C27F9B" w14:textId="77777777" w:rsidR="006E6986" w:rsidRPr="00F660EB" w:rsidRDefault="006E6986" w:rsidP="00E85DE9">
            <w:pPr>
              <w:snapToGrid w:val="0"/>
              <w:spacing w:line="240" w:lineRule="atLeast"/>
              <w:ind w:leftChars="-44" w:left="-97" w:rightChars="-47" w:right="-10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A62504" w14:textId="669F8520" w:rsidR="006E6986" w:rsidRPr="00F660EB" w:rsidRDefault="006E6986" w:rsidP="00E85DE9">
            <w:pPr>
              <w:snapToGrid w:val="0"/>
              <w:spacing w:line="240" w:lineRule="atLeast"/>
              <w:ind w:rightChars="-70" w:right="-154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FINDNEEDS</w:t>
            </w:r>
          </w:p>
        </w:tc>
        <w:tc>
          <w:tcPr>
            <w:tcW w:w="18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E6DDC6" w14:textId="37A58A42" w:rsidR="006E6986" w:rsidRPr="00F660EB" w:rsidRDefault="006E6986" w:rsidP="00E85DE9">
            <w:pPr>
              <w:snapToGrid w:val="0"/>
              <w:spacing w:line="240" w:lineRule="atLeast"/>
              <w:ind w:rightChars="-26" w:right="-57"/>
              <w:jc w:val="center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szCs w:val="24"/>
              </w:rPr>
              <w:t>ICOPE</w:t>
            </w:r>
            <w:r w:rsidR="00DA357E" w:rsidRPr="00F660EB">
              <w:rPr>
                <w:rFonts w:asciiTheme="minorHAnsi" w:hAnsiTheme="minorHAnsi" w:cstheme="minorHAnsi" w:hint="eastAsia"/>
                <w:b/>
                <w:bCs/>
                <w:szCs w:val="24"/>
              </w:rPr>
              <w:t>-TW</w:t>
            </w:r>
          </w:p>
        </w:tc>
        <w:tc>
          <w:tcPr>
            <w:tcW w:w="10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D6CE2C" w14:textId="2791EA10" w:rsidR="006E6986" w:rsidRPr="00F660EB" w:rsidRDefault="006E6986" w:rsidP="00E85DE9">
            <w:pPr>
              <w:snapToGrid w:val="0"/>
              <w:spacing w:line="240" w:lineRule="atLeast"/>
              <w:ind w:rightChars="-29" w:right="-64"/>
              <w:jc w:val="center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szCs w:val="24"/>
              </w:rPr>
              <w:t>CGA</w:t>
            </w:r>
          </w:p>
        </w:tc>
      </w:tr>
      <w:tr w:rsidR="0056215A" w:rsidRPr="00F660EB" w14:paraId="20EB9ABA" w14:textId="77777777" w:rsidTr="00CF32B8">
        <w:trPr>
          <w:trHeight w:val="340"/>
        </w:trPr>
        <w:tc>
          <w:tcPr>
            <w:tcW w:w="253" w:type="pct"/>
            <w:tcBorders>
              <w:top w:val="single" w:sz="4" w:space="0" w:color="auto"/>
              <w:bottom w:val="nil"/>
            </w:tcBorders>
          </w:tcPr>
          <w:p w14:paraId="1367A360" w14:textId="4E361A7C" w:rsidR="0056215A" w:rsidRPr="00F660EB" w:rsidRDefault="0056215A" w:rsidP="0088430E">
            <w:pPr>
              <w:snapToGrid w:val="0"/>
              <w:ind w:leftChars="-20" w:left="-44" w:rightChars="-4" w:right="-9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IP</w:t>
            </w:r>
          </w:p>
        </w:tc>
        <w:tc>
          <w:tcPr>
            <w:tcW w:w="87" w:type="pct"/>
            <w:tcBorders>
              <w:top w:val="single" w:sz="4" w:space="0" w:color="auto"/>
              <w:bottom w:val="nil"/>
            </w:tcBorders>
          </w:tcPr>
          <w:p w14:paraId="09F3499C" w14:textId="77777777" w:rsidR="0056215A" w:rsidRPr="00F660EB" w:rsidRDefault="0056215A" w:rsidP="0088430E">
            <w:pPr>
              <w:snapToGrid w:val="0"/>
              <w:ind w:leftChars="-44" w:left="-97" w:rightChars="-47" w:right="-10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31" w:type="pct"/>
            <w:tcBorders>
              <w:top w:val="single" w:sz="4" w:space="0" w:color="auto"/>
              <w:bottom w:val="nil"/>
            </w:tcBorders>
          </w:tcPr>
          <w:p w14:paraId="68F63CA0" w14:textId="390611B5" w:rsidR="005F7211" w:rsidRPr="00F660EB" w:rsidRDefault="005F7211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0" w:left="163" w:rightChars="-46" w:right="-101" w:hangingChars="68" w:hanging="163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Do you take 8 or more long-term (≥ 3 months) medications (excluding vitamins and other supplements)?</w:t>
            </w:r>
          </w:p>
          <w:p w14:paraId="4980B7CA" w14:textId="0C050E66" w:rsidR="005F7211" w:rsidRPr="00F660EB" w:rsidRDefault="005F7211" w:rsidP="0088430E">
            <w:pPr>
              <w:pStyle w:val="afd"/>
              <w:numPr>
                <w:ilvl w:val="0"/>
                <w:numId w:val="15"/>
              </w:numPr>
              <w:snapToGrid w:val="0"/>
              <w:ind w:leftChars="0" w:left="163" w:rightChars="-65" w:right="-143" w:hangingChars="68" w:hanging="163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Are you using high-risk medications (sedatives, antidepressants, muscle relaxants, or pain relievers)?</w:t>
            </w:r>
          </w:p>
          <w:p w14:paraId="555B8DD5" w14:textId="64B5C763" w:rsidR="0056215A" w:rsidRPr="00F660EB" w:rsidRDefault="005F7211" w:rsidP="0088430E">
            <w:pPr>
              <w:pStyle w:val="afd"/>
              <w:numPr>
                <w:ilvl w:val="0"/>
                <w:numId w:val="15"/>
              </w:numPr>
              <w:snapToGrid w:val="0"/>
              <w:ind w:leftChars="0" w:left="163" w:rightChars="-65" w:right="-143" w:hangingChars="68" w:hanging="163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Did you not adhere to the doctor's orders or feel discomfort after taking medications?</w:t>
            </w:r>
          </w:p>
        </w:tc>
        <w:tc>
          <w:tcPr>
            <w:tcW w:w="1811" w:type="pct"/>
            <w:tcBorders>
              <w:top w:val="single" w:sz="4" w:space="0" w:color="auto"/>
              <w:bottom w:val="nil"/>
            </w:tcBorders>
          </w:tcPr>
          <w:p w14:paraId="345D0C01" w14:textId="478891C7" w:rsidR="0056215A" w:rsidRPr="00F660EB" w:rsidRDefault="0056215A" w:rsidP="0088430E">
            <w:pPr>
              <w:snapToGrid w:val="0"/>
              <w:ind w:leftChars="40" w:left="88" w:rightChars="-26" w:right="-57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— (in </w:t>
            </w:r>
            <w:r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module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2)</w:t>
            </w:r>
          </w:p>
        </w:tc>
        <w:tc>
          <w:tcPr>
            <w:tcW w:w="1016" w:type="pct"/>
            <w:tcBorders>
              <w:top w:val="single" w:sz="4" w:space="0" w:color="auto"/>
              <w:bottom w:val="nil"/>
            </w:tcBorders>
          </w:tcPr>
          <w:p w14:paraId="1BF4E447" w14:textId="77777777" w:rsidR="0056215A" w:rsidRPr="00F660EB" w:rsidRDefault="0056215A" w:rsidP="0088430E">
            <w:pPr>
              <w:pStyle w:val="afd"/>
              <w:numPr>
                <w:ilvl w:val="0"/>
                <w:numId w:val="15"/>
              </w:numPr>
              <w:snapToGrid w:val="0"/>
              <w:ind w:leftChars="0" w:left="163" w:rightChars="-80" w:right="-176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Take 6 or more long-term (≥ 3 months) medications</w:t>
            </w:r>
          </w:p>
          <w:p w14:paraId="1CE63DB4" w14:textId="77777777" w:rsidR="0056215A" w:rsidRPr="00F660EB" w:rsidRDefault="0056215A" w:rsidP="0088430E">
            <w:pPr>
              <w:pStyle w:val="afd"/>
              <w:numPr>
                <w:ilvl w:val="0"/>
                <w:numId w:val="15"/>
              </w:numPr>
              <w:snapToGrid w:val="0"/>
              <w:ind w:leftChars="0" w:left="163" w:rightChars="-29" w:right="-64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Poor medication adherence</w:t>
            </w:r>
          </w:p>
          <w:p w14:paraId="70A26438" w14:textId="47D9E7ED" w:rsidR="0056215A" w:rsidRPr="00F660EB" w:rsidRDefault="0056215A" w:rsidP="0088430E">
            <w:pPr>
              <w:pStyle w:val="afd"/>
              <w:numPr>
                <w:ilvl w:val="0"/>
                <w:numId w:val="15"/>
              </w:numPr>
              <w:snapToGrid w:val="0"/>
              <w:ind w:leftChars="0" w:left="163" w:rightChars="-80" w:right="-176" w:hangingChars="68" w:hanging="163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Potentially inappropriate medication use</w:t>
            </w:r>
          </w:p>
        </w:tc>
      </w:tr>
      <w:tr w:rsidR="0056215A" w:rsidRPr="00F660EB" w14:paraId="1875D972" w14:textId="72F4758A" w:rsidTr="00CF32B8">
        <w:trPr>
          <w:trHeight w:val="340"/>
        </w:trPr>
        <w:tc>
          <w:tcPr>
            <w:tcW w:w="253" w:type="pct"/>
            <w:tcBorders>
              <w:top w:val="nil"/>
              <w:bottom w:val="nil"/>
            </w:tcBorders>
          </w:tcPr>
          <w:p w14:paraId="264BB446" w14:textId="46C1183D" w:rsidR="0056215A" w:rsidRPr="00F660EB" w:rsidRDefault="0056215A" w:rsidP="0088430E">
            <w:pPr>
              <w:snapToGrid w:val="0"/>
              <w:spacing w:beforeLines="30" w:before="108"/>
              <w:ind w:leftChars="-20" w:left="-44" w:rightChars="-4" w:right="-9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VI</w:t>
            </w:r>
          </w:p>
        </w:tc>
        <w:tc>
          <w:tcPr>
            <w:tcW w:w="87" w:type="pct"/>
            <w:tcBorders>
              <w:top w:val="nil"/>
              <w:bottom w:val="nil"/>
            </w:tcBorders>
          </w:tcPr>
          <w:p w14:paraId="414FA8FD" w14:textId="77777777" w:rsidR="0056215A" w:rsidRPr="00F660EB" w:rsidRDefault="0056215A" w:rsidP="0088430E">
            <w:pPr>
              <w:snapToGrid w:val="0"/>
              <w:ind w:leftChars="-44" w:left="-97" w:rightChars="-47" w:right="-10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31" w:type="pct"/>
            <w:tcBorders>
              <w:top w:val="nil"/>
              <w:bottom w:val="nil"/>
            </w:tcBorders>
          </w:tcPr>
          <w:p w14:paraId="2812B74C" w14:textId="2CAF10C2" w:rsidR="0056215A" w:rsidRPr="00F660EB" w:rsidRDefault="007B66CD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0" w:left="163" w:rightChars="-12" w:right="-26" w:hangingChars="68" w:hanging="163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Do you have difficulty reading</w:t>
            </w:r>
            <w:r w:rsidR="00DF6C7A"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,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watching TV, or performing any other daily activity (with glasses if used)?</w:t>
            </w:r>
          </w:p>
        </w:tc>
        <w:tc>
          <w:tcPr>
            <w:tcW w:w="1811" w:type="pct"/>
            <w:tcBorders>
              <w:top w:val="nil"/>
              <w:bottom w:val="nil"/>
            </w:tcBorders>
          </w:tcPr>
          <w:p w14:paraId="39B15F87" w14:textId="5322BC9D" w:rsidR="004A2684" w:rsidRPr="00F660EB" w:rsidRDefault="007D2AAD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36" w:left="242" w:rightChars="-48" w:right="-106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Do you have any problems with your eyes: difficulties in seeing far/near, or reading?</w:t>
            </w:r>
            <w:r w:rsidR="00542B87" w:rsidRPr="00F660EB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  <w:p w14:paraId="582C5A79" w14:textId="35C96BB9" w:rsidR="0056215A" w:rsidRPr="00F660EB" w:rsidRDefault="007D2AAD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36" w:left="242" w:rightChars="-48" w:right="-106" w:hangingChars="68" w:hanging="163"/>
              <w:rPr>
                <w:rFonts w:cstheme="minorHAnsi"/>
                <w:i/>
                <w:iCs/>
                <w:color w:val="000000" w:themeColor="text1"/>
                <w:szCs w:val="24"/>
              </w:rPr>
            </w:pPr>
            <w:r w:rsidRPr="00F660EB">
              <w:rPr>
                <w:rFonts w:cstheme="minorHAnsi"/>
                <w:szCs w:val="24"/>
              </w:rPr>
              <w:t>If yes, have you ever received an eye</w:t>
            </w:r>
            <w:r w:rsidR="00FC0420" w:rsidRPr="00F660EB">
              <w:rPr>
                <w:rFonts w:cstheme="minorHAnsi"/>
                <w:szCs w:val="24"/>
              </w:rPr>
              <w:t xml:space="preserve"> </w:t>
            </w:r>
            <w:r w:rsidRPr="00F660EB">
              <w:rPr>
                <w:rFonts w:cstheme="minorHAnsi"/>
                <w:szCs w:val="24"/>
              </w:rPr>
              <w:t xml:space="preserve">examination during the past </w:t>
            </w:r>
            <w:proofErr w:type="spellStart"/>
            <w:proofErr w:type="gramStart"/>
            <w:r w:rsidRPr="00F660EB">
              <w:rPr>
                <w:rFonts w:cstheme="minorHAnsi"/>
                <w:szCs w:val="24"/>
              </w:rPr>
              <w:t>year?</w:t>
            </w:r>
            <w:r w:rsidR="00875819" w:rsidRPr="00F660EB">
              <w:rPr>
                <w:rFonts w:cstheme="minorHAnsi"/>
                <w:szCs w:val="24"/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016" w:type="pct"/>
            <w:tcBorders>
              <w:top w:val="nil"/>
              <w:bottom w:val="nil"/>
            </w:tcBorders>
          </w:tcPr>
          <w:p w14:paraId="274E3721" w14:textId="0FAADD0A" w:rsidR="0056215A" w:rsidRPr="00F660EB" w:rsidRDefault="0056215A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36" w:left="242" w:rightChars="-14" w:right="-31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The eye problems affected daily life</w:t>
            </w:r>
            <w:r w:rsidR="00542B87" w:rsidRPr="00F660EB"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56215A" w:rsidRPr="00F660EB" w14:paraId="38277A48" w14:textId="7EA5BA89" w:rsidTr="00CF32B8">
        <w:trPr>
          <w:trHeight w:val="340"/>
        </w:trPr>
        <w:tc>
          <w:tcPr>
            <w:tcW w:w="253" w:type="pct"/>
            <w:tcBorders>
              <w:top w:val="nil"/>
              <w:bottom w:val="nil"/>
            </w:tcBorders>
          </w:tcPr>
          <w:p w14:paraId="77B385C1" w14:textId="089086BF" w:rsidR="0056215A" w:rsidRPr="00F660EB" w:rsidRDefault="0056215A" w:rsidP="0088430E">
            <w:pPr>
              <w:snapToGrid w:val="0"/>
              <w:spacing w:beforeLines="30" w:before="108"/>
              <w:ind w:leftChars="-20" w:left="-44" w:rightChars="-4" w:right="-9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HI</w:t>
            </w:r>
          </w:p>
        </w:tc>
        <w:tc>
          <w:tcPr>
            <w:tcW w:w="87" w:type="pct"/>
            <w:tcBorders>
              <w:top w:val="nil"/>
              <w:bottom w:val="nil"/>
            </w:tcBorders>
          </w:tcPr>
          <w:p w14:paraId="3D1F2DF5" w14:textId="77777777" w:rsidR="0056215A" w:rsidRPr="00F660EB" w:rsidRDefault="0056215A" w:rsidP="0088430E">
            <w:pPr>
              <w:snapToGrid w:val="0"/>
              <w:spacing w:beforeLines="30" w:before="108"/>
              <w:ind w:leftChars="-44" w:left="-97" w:rightChars="-47" w:right="-10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31" w:type="pct"/>
            <w:tcBorders>
              <w:top w:val="nil"/>
              <w:bottom w:val="nil"/>
            </w:tcBorders>
          </w:tcPr>
          <w:p w14:paraId="7032D8C2" w14:textId="079AAEB7" w:rsidR="0056215A" w:rsidRPr="00F660EB" w:rsidRDefault="00791BE7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0" w:left="163" w:rightChars="-46" w:right="-101" w:hangingChars="68" w:hanging="163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Do you have difficulty hearing conversation (with</w:t>
            </w:r>
            <w:r w:rsidR="009E5B24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</w:t>
            </w:r>
            <w:r w:rsidR="009E5B24"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an</w:t>
            </w:r>
            <w:r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aide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if used)?</w:t>
            </w:r>
          </w:p>
        </w:tc>
        <w:tc>
          <w:tcPr>
            <w:tcW w:w="1811" w:type="pct"/>
            <w:tcBorders>
              <w:top w:val="nil"/>
              <w:bottom w:val="nil"/>
            </w:tcBorders>
          </w:tcPr>
          <w:p w14:paraId="7DE4508B" w14:textId="566A0E30" w:rsidR="0056215A" w:rsidRPr="00F660EB" w:rsidRDefault="00204CB5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36" w:left="242" w:rightChars="-14" w:right="-31" w:hangingChars="68" w:hanging="163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Whisper voice test</w:t>
            </w:r>
          </w:p>
        </w:tc>
        <w:tc>
          <w:tcPr>
            <w:tcW w:w="1016" w:type="pct"/>
            <w:tcBorders>
              <w:top w:val="nil"/>
              <w:bottom w:val="nil"/>
            </w:tcBorders>
          </w:tcPr>
          <w:p w14:paraId="36F219E6" w14:textId="28EE7212" w:rsidR="0056215A" w:rsidRPr="00F660EB" w:rsidRDefault="0056215A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0" w:left="163" w:rightChars="-29" w:right="-64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The ear problems affected daily life</w:t>
            </w:r>
          </w:p>
        </w:tc>
      </w:tr>
      <w:tr w:rsidR="0056215A" w:rsidRPr="00F660EB" w14:paraId="1EC4DC63" w14:textId="00D8576A" w:rsidTr="00CF32B8">
        <w:trPr>
          <w:trHeight w:val="340"/>
        </w:trPr>
        <w:tc>
          <w:tcPr>
            <w:tcW w:w="253" w:type="pct"/>
            <w:tcBorders>
              <w:top w:val="nil"/>
              <w:bottom w:val="nil"/>
            </w:tcBorders>
          </w:tcPr>
          <w:p w14:paraId="2EAC1F48" w14:textId="6109A393" w:rsidR="0056215A" w:rsidRPr="00F660EB" w:rsidRDefault="0056215A" w:rsidP="0088430E">
            <w:pPr>
              <w:snapToGrid w:val="0"/>
              <w:spacing w:beforeLines="30" w:before="108"/>
              <w:ind w:leftChars="-20" w:left="-44" w:rightChars="-4" w:right="-9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D</w:t>
            </w:r>
          </w:p>
        </w:tc>
        <w:tc>
          <w:tcPr>
            <w:tcW w:w="87" w:type="pct"/>
            <w:tcBorders>
              <w:top w:val="nil"/>
              <w:bottom w:val="nil"/>
            </w:tcBorders>
          </w:tcPr>
          <w:p w14:paraId="1C38EAF8" w14:textId="77777777" w:rsidR="0056215A" w:rsidRPr="00F660EB" w:rsidRDefault="0056215A" w:rsidP="0088430E">
            <w:pPr>
              <w:snapToGrid w:val="0"/>
              <w:spacing w:beforeLines="30" w:before="108"/>
              <w:ind w:leftChars="-44" w:left="-97" w:rightChars="-47" w:right="-10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31" w:type="pct"/>
            <w:tcBorders>
              <w:top w:val="nil"/>
              <w:bottom w:val="nil"/>
            </w:tcBorders>
          </w:tcPr>
          <w:p w14:paraId="0F8FBC85" w14:textId="77777777" w:rsidR="009D7E5B" w:rsidRPr="00F660EB" w:rsidRDefault="0056215A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0" w:rightChars="-12" w:right="-26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 xml:space="preserve">Patient Health Questionnaire-2 </w:t>
            </w:r>
          </w:p>
          <w:p w14:paraId="632B68E7" w14:textId="5E9AE12C" w:rsidR="009D7E5B" w:rsidRPr="00F660EB" w:rsidRDefault="00DD05CC" w:rsidP="0088430E">
            <w:pPr>
              <w:snapToGrid w:val="0"/>
              <w:spacing w:beforeLines="30" w:before="108"/>
              <w:ind w:rightChars="-12" w:right="-26"/>
              <w:rPr>
                <w:rFonts w:cstheme="minorHAnsi"/>
                <w:szCs w:val="24"/>
              </w:rPr>
            </w:pPr>
            <w:r w:rsidRPr="00F660EB">
              <w:rPr>
                <w:rFonts w:cstheme="minorHAnsi"/>
                <w:szCs w:val="24"/>
              </w:rPr>
              <w:t>–</w:t>
            </w:r>
            <w:r w:rsidR="009D7E5B" w:rsidRPr="00F660EB">
              <w:rPr>
                <w:rFonts w:cstheme="minorHAnsi"/>
                <w:szCs w:val="24"/>
              </w:rPr>
              <w:t>feel</w:t>
            </w:r>
            <w:r w:rsidR="00202D33" w:rsidRPr="00F660EB">
              <w:rPr>
                <w:rFonts w:cstheme="minorHAnsi"/>
                <w:szCs w:val="24"/>
              </w:rPr>
              <w:t>ing</w:t>
            </w:r>
            <w:r w:rsidR="009D7E5B" w:rsidRPr="00F660EB">
              <w:rPr>
                <w:rFonts w:cstheme="minorHAnsi"/>
                <w:szCs w:val="24"/>
              </w:rPr>
              <w:t xml:space="preserve"> sad or depressed over the past 2 weeks?</w:t>
            </w:r>
          </w:p>
          <w:p w14:paraId="4E9AEF74" w14:textId="76BD3D82" w:rsidR="0056215A" w:rsidRPr="00F660EB" w:rsidRDefault="009D7E5B" w:rsidP="0088430E">
            <w:pPr>
              <w:snapToGrid w:val="0"/>
              <w:spacing w:beforeLines="30" w:before="108"/>
              <w:ind w:rightChars="-12" w:right="-26"/>
              <w:rPr>
                <w:rFonts w:cstheme="minorHAnsi"/>
                <w:szCs w:val="24"/>
              </w:rPr>
            </w:pPr>
            <w:r w:rsidRPr="00F660EB">
              <w:rPr>
                <w:rFonts w:cstheme="minorHAnsi"/>
                <w:szCs w:val="24"/>
              </w:rPr>
              <w:t>– lost pleasure in doing things over the past 2 weeks?</w:t>
            </w:r>
          </w:p>
        </w:tc>
        <w:tc>
          <w:tcPr>
            <w:tcW w:w="1811" w:type="pct"/>
            <w:tcBorders>
              <w:top w:val="nil"/>
              <w:bottom w:val="nil"/>
            </w:tcBorders>
          </w:tcPr>
          <w:p w14:paraId="0C4B659F" w14:textId="77777777" w:rsidR="00B55FFC" w:rsidRPr="00F660EB" w:rsidRDefault="00B55FFC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0" w:left="207" w:rightChars="-12" w:right="-26" w:hanging="141"/>
              <w:rPr>
                <w:rFonts w:cstheme="minorHAnsi"/>
                <w:szCs w:val="24"/>
              </w:rPr>
            </w:pPr>
            <w:r w:rsidRPr="00F660EB">
              <w:rPr>
                <w:rFonts w:cstheme="minorHAnsi"/>
                <w:szCs w:val="24"/>
              </w:rPr>
              <w:t xml:space="preserve">Over the past two weeks, have you been bothered </w:t>
            </w:r>
            <w:proofErr w:type="gramStart"/>
            <w:r w:rsidRPr="00F660EB">
              <w:rPr>
                <w:rFonts w:cstheme="minorHAnsi"/>
                <w:szCs w:val="24"/>
              </w:rPr>
              <w:t>by</w:t>
            </w:r>
            <w:proofErr w:type="gramEnd"/>
          </w:p>
          <w:p w14:paraId="438642BA" w14:textId="7722256E" w:rsidR="00B55FFC" w:rsidRPr="00F660EB" w:rsidRDefault="00B55FFC" w:rsidP="0088430E">
            <w:pPr>
              <w:pStyle w:val="afd"/>
              <w:snapToGrid w:val="0"/>
              <w:spacing w:beforeLines="30" w:before="108"/>
              <w:ind w:leftChars="0" w:left="207" w:rightChars="-12" w:right="-26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– feeling down, depressed</w:t>
            </w:r>
            <w:r w:rsidR="00DF6C7A" w:rsidRPr="00F660EB">
              <w:rPr>
                <w:rFonts w:asciiTheme="minorHAnsi" w:hAnsiTheme="minorHAnsi" w:cstheme="minorHAnsi"/>
                <w:szCs w:val="24"/>
              </w:rPr>
              <w:t>,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 or hopeless?</w:t>
            </w:r>
          </w:p>
          <w:p w14:paraId="5EBA9153" w14:textId="2A302611" w:rsidR="0056215A" w:rsidRPr="00F660EB" w:rsidRDefault="00B55FFC" w:rsidP="0088430E">
            <w:pPr>
              <w:pStyle w:val="afd"/>
              <w:snapToGrid w:val="0"/>
              <w:spacing w:beforeLines="30" w:before="108"/>
              <w:ind w:leftChars="0" w:left="207" w:rightChars="-14" w:right="-31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– little interest or pleasure in doing things?</w:t>
            </w:r>
          </w:p>
        </w:tc>
        <w:tc>
          <w:tcPr>
            <w:tcW w:w="1016" w:type="pct"/>
            <w:tcBorders>
              <w:top w:val="nil"/>
              <w:bottom w:val="nil"/>
            </w:tcBorders>
          </w:tcPr>
          <w:p w14:paraId="069E1C3B" w14:textId="3ABDD01E" w:rsidR="0056215A" w:rsidRPr="00F660EB" w:rsidRDefault="0056215A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0" w:left="163" w:rightChars="-29" w:right="-64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Geriatric Depression Scale-5</w:t>
            </w:r>
          </w:p>
        </w:tc>
      </w:tr>
      <w:tr w:rsidR="0056215A" w:rsidRPr="00F660EB" w14:paraId="68406541" w14:textId="7AADC90A" w:rsidTr="00CF32B8">
        <w:trPr>
          <w:trHeight w:val="340"/>
        </w:trPr>
        <w:tc>
          <w:tcPr>
            <w:tcW w:w="253" w:type="pct"/>
            <w:tcBorders>
              <w:top w:val="nil"/>
              <w:bottom w:val="single" w:sz="4" w:space="0" w:color="auto"/>
            </w:tcBorders>
          </w:tcPr>
          <w:p w14:paraId="68FBB3AC" w14:textId="14311C7E" w:rsidR="0056215A" w:rsidRPr="00F660EB" w:rsidRDefault="00674D9C" w:rsidP="0088430E">
            <w:pPr>
              <w:snapToGrid w:val="0"/>
              <w:spacing w:beforeLines="30" w:before="108"/>
              <w:ind w:leftChars="-20" w:left="-44" w:rightChars="-4" w:right="-9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S</w:t>
            </w:r>
            <w:r w:rsidRPr="00F660EB">
              <w:rPr>
                <w:rFonts w:asciiTheme="minorHAnsi" w:hAnsiTheme="minorHAnsi" w:cstheme="minorHAnsi" w:hint="eastAsia"/>
                <w:b/>
                <w:bCs/>
                <w:color w:val="000000" w:themeColor="text1"/>
                <w:szCs w:val="24"/>
              </w:rPr>
              <w:t>I</w:t>
            </w:r>
          </w:p>
        </w:tc>
        <w:tc>
          <w:tcPr>
            <w:tcW w:w="87" w:type="pct"/>
            <w:tcBorders>
              <w:top w:val="nil"/>
              <w:bottom w:val="single" w:sz="4" w:space="0" w:color="auto"/>
            </w:tcBorders>
          </w:tcPr>
          <w:p w14:paraId="1B28BDBB" w14:textId="3D8B4DD0" w:rsidR="0056215A" w:rsidRPr="00F660EB" w:rsidRDefault="0056215A" w:rsidP="0088430E">
            <w:pPr>
              <w:snapToGrid w:val="0"/>
              <w:spacing w:beforeLines="30" w:before="108"/>
              <w:ind w:leftChars="-44" w:left="-97" w:rightChars="-47" w:right="-10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31" w:type="pct"/>
            <w:tcBorders>
              <w:top w:val="nil"/>
              <w:bottom w:val="single" w:sz="4" w:space="0" w:color="auto"/>
            </w:tcBorders>
          </w:tcPr>
          <w:p w14:paraId="1F0A8E7A" w14:textId="59E38D8E" w:rsidR="00666492" w:rsidRPr="00F660EB" w:rsidRDefault="00666492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0" w:left="163" w:rightChars="-12" w:right="-26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Do you live alone or often feel lonely?</w:t>
            </w:r>
          </w:p>
          <w:p w14:paraId="05036629" w14:textId="3B1EB7BC" w:rsidR="0056215A" w:rsidRPr="00F660EB" w:rsidRDefault="00782940" w:rsidP="0088430E">
            <w:pPr>
              <w:pStyle w:val="afd"/>
              <w:numPr>
                <w:ilvl w:val="0"/>
                <w:numId w:val="15"/>
              </w:numPr>
              <w:snapToGrid w:val="0"/>
              <w:ind w:leftChars="0" w:left="163" w:rightChars="-65" w:right="-143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 xml:space="preserve">Do you not </w:t>
            </w:r>
            <w:r w:rsidR="00666492" w:rsidRPr="00F660EB">
              <w:rPr>
                <w:rFonts w:asciiTheme="minorHAnsi" w:hAnsiTheme="minorHAnsi" w:cstheme="minorHAnsi"/>
                <w:szCs w:val="24"/>
              </w:rPr>
              <w:t xml:space="preserve">often participate in activities that interact with people, such as gathering and chatting with friends, attending church/temple/neighborhood activities, 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taking </w:t>
            </w:r>
            <w:r w:rsidR="00666492" w:rsidRPr="00F660EB">
              <w:rPr>
                <w:rFonts w:asciiTheme="minorHAnsi" w:hAnsiTheme="minorHAnsi" w:cstheme="minorHAnsi"/>
                <w:szCs w:val="24"/>
              </w:rPr>
              <w:t>courses, volunteering, etc.?</w:t>
            </w:r>
          </w:p>
        </w:tc>
        <w:tc>
          <w:tcPr>
            <w:tcW w:w="1811" w:type="pct"/>
            <w:tcBorders>
              <w:top w:val="nil"/>
              <w:bottom w:val="single" w:sz="4" w:space="0" w:color="auto"/>
            </w:tcBorders>
          </w:tcPr>
          <w:p w14:paraId="483C04D9" w14:textId="2B2715E4" w:rsidR="0056215A" w:rsidRPr="00F660EB" w:rsidRDefault="0056215A" w:rsidP="0088430E">
            <w:pPr>
              <w:snapToGrid w:val="0"/>
              <w:spacing w:beforeLines="30" w:before="108"/>
              <w:ind w:leftChars="40" w:left="88" w:rightChars="-26" w:right="-57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 xml:space="preserve">— (in </w:t>
            </w:r>
            <w:r w:rsidR="009E5B24" w:rsidRPr="00066A37">
              <w:rPr>
                <w:rFonts w:asciiTheme="minorHAnsi" w:hAnsiTheme="minorHAnsi" w:cstheme="minorHAnsi"/>
                <w:szCs w:val="24"/>
              </w:rPr>
              <w:t>module</w:t>
            </w:r>
            <w:r w:rsidRPr="00F660EB">
              <w:rPr>
                <w:rFonts w:asciiTheme="minorHAnsi" w:hAnsiTheme="minorHAnsi" w:cstheme="minorHAnsi"/>
                <w:szCs w:val="24"/>
              </w:rPr>
              <w:t xml:space="preserve"> 2)</w:t>
            </w:r>
          </w:p>
        </w:tc>
        <w:tc>
          <w:tcPr>
            <w:tcW w:w="1016" w:type="pct"/>
            <w:tcBorders>
              <w:top w:val="nil"/>
              <w:bottom w:val="single" w:sz="4" w:space="0" w:color="auto"/>
            </w:tcBorders>
          </w:tcPr>
          <w:p w14:paraId="78068683" w14:textId="766CFB81" w:rsidR="0056215A" w:rsidRPr="00F660EB" w:rsidRDefault="0056215A" w:rsidP="0088430E">
            <w:pPr>
              <w:pStyle w:val="afd"/>
              <w:numPr>
                <w:ilvl w:val="0"/>
                <w:numId w:val="15"/>
              </w:numPr>
              <w:snapToGrid w:val="0"/>
              <w:spacing w:beforeLines="30" w:before="108"/>
              <w:ind w:leftChars="0" w:left="163" w:rightChars="-12" w:right="-26" w:hangingChars="68" w:hanging="163"/>
              <w:rPr>
                <w:rFonts w:asciiTheme="minorHAnsi" w:hAnsiTheme="minorHAnsi" w:cstheme="minorHAnsi"/>
                <w:szCs w:val="24"/>
              </w:rPr>
            </w:pPr>
            <w:r w:rsidRPr="00F660EB">
              <w:rPr>
                <w:rFonts w:asciiTheme="minorHAnsi" w:hAnsiTheme="minorHAnsi" w:cstheme="minorHAnsi"/>
                <w:szCs w:val="24"/>
              </w:rPr>
              <w:t>Living alone</w:t>
            </w:r>
          </w:p>
        </w:tc>
      </w:tr>
      <w:tr w:rsidR="0056215A" w:rsidRPr="00F660EB" w14:paraId="11DF6223" w14:textId="2D63568A" w:rsidTr="00CF32B8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bottom w:val="nil"/>
            </w:tcBorders>
          </w:tcPr>
          <w:p w14:paraId="1C64DB30" w14:textId="0CA2C3C7" w:rsidR="0056215A" w:rsidRPr="00066A37" w:rsidRDefault="00E85DE9" w:rsidP="0088430E">
            <w:pPr>
              <w:snapToGrid w:val="0"/>
              <w:ind w:leftChars="-40" w:left="-88" w:rightChars="-56" w:right="-123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IP: inappropriate polypharmacy; VI: visual impairment; HI: hearing impairment; D: </w:t>
            </w:r>
            <w:r w:rsidR="00DE3029"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depressive condition</w:t>
            </w:r>
            <w:r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;</w:t>
            </w:r>
            <w:r w:rsidRPr="00066A37">
              <w:rPr>
                <w:rFonts w:asciiTheme="minorHAnsi" w:hAnsiTheme="minorHAnsi" w:cstheme="minorHAnsi"/>
              </w:rPr>
              <w:t xml:space="preserve"> </w:t>
            </w:r>
            <w:r w:rsidR="00674D9C"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S</w:t>
            </w:r>
            <w:r w:rsidR="00674D9C" w:rsidRPr="00066A37">
              <w:rPr>
                <w:rFonts w:asciiTheme="minorHAnsi" w:hAnsiTheme="minorHAnsi" w:cstheme="minorHAnsi" w:hint="eastAsia"/>
                <w:color w:val="000000" w:themeColor="text1"/>
                <w:szCs w:val="24"/>
              </w:rPr>
              <w:t>I</w:t>
            </w:r>
            <w:r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: social </w:t>
            </w:r>
            <w:r w:rsidR="00674D9C" w:rsidRPr="00066A37">
              <w:rPr>
                <w:rFonts w:asciiTheme="minorHAnsi" w:hAnsiTheme="minorHAnsi" w:cstheme="minorHAnsi" w:hint="eastAsia"/>
                <w:color w:val="000000" w:themeColor="text1"/>
                <w:szCs w:val="24"/>
              </w:rPr>
              <w:t>interaction</w:t>
            </w:r>
            <w:r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.</w:t>
            </w:r>
          </w:p>
          <w:p w14:paraId="56FBA4DA" w14:textId="3FC075DA" w:rsidR="00E954A5" w:rsidRPr="00066A37" w:rsidRDefault="00875819" w:rsidP="0088430E">
            <w:pPr>
              <w:snapToGrid w:val="0"/>
              <w:ind w:leftChars="-40" w:left="-88" w:rightChars="-56" w:right="-123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066A37">
              <w:rPr>
                <w:rFonts w:asciiTheme="minorHAnsi" w:hAnsiTheme="minorHAnsi" w:cstheme="minorHAnsi"/>
                <w:szCs w:val="24"/>
                <w:vertAlign w:val="superscript"/>
              </w:rPr>
              <w:t>b</w:t>
            </w:r>
            <w:r w:rsidR="00F660EB" w:rsidRPr="00066A37">
              <w:rPr>
                <w:rFonts w:asciiTheme="minorHAnsi" w:hAnsiTheme="minorHAnsi" w:cstheme="minorHAnsi" w:hint="eastAsia"/>
                <w:szCs w:val="24"/>
                <w:vertAlign w:val="superscript"/>
              </w:rPr>
              <w:t xml:space="preserve"> </w:t>
            </w:r>
            <w:proofErr w:type="gramStart"/>
            <w:r w:rsidR="004A2684" w:rsidRPr="00066A37">
              <w:rPr>
                <w:rFonts w:asciiTheme="minorHAnsi" w:hAnsiTheme="minorHAnsi" w:cstheme="minorHAnsi"/>
                <w:szCs w:val="24"/>
              </w:rPr>
              <w:t>The</w:t>
            </w:r>
            <w:proofErr w:type="gramEnd"/>
            <w:r w:rsidR="004A2684" w:rsidRPr="00066A37">
              <w:rPr>
                <w:rFonts w:asciiTheme="minorHAnsi" w:hAnsiTheme="minorHAnsi" w:cstheme="minorHAnsi"/>
                <w:szCs w:val="24"/>
              </w:rPr>
              <w:t xml:space="preserve"> question is modified based on the original WHO version. If the first question is "Yes" and the second is "No," an examination with a WHO simple eye chart or Snellen test is </w:t>
            </w:r>
            <w:r w:rsidR="00D73BA8" w:rsidRPr="00066A37">
              <w:rPr>
                <w:rFonts w:asciiTheme="minorHAnsi" w:hAnsiTheme="minorHAnsi" w:cstheme="minorHAnsi"/>
                <w:szCs w:val="24"/>
              </w:rPr>
              <w:t>recommended</w:t>
            </w:r>
            <w:r w:rsidR="004A2684" w:rsidRPr="00066A37">
              <w:rPr>
                <w:rFonts w:asciiTheme="minorHAnsi" w:hAnsiTheme="minorHAnsi" w:cstheme="minorHAnsi"/>
                <w:szCs w:val="24"/>
              </w:rPr>
              <w:t xml:space="preserve">. </w:t>
            </w:r>
          </w:p>
        </w:tc>
      </w:tr>
    </w:tbl>
    <w:p w14:paraId="44F0763E" w14:textId="77777777" w:rsidR="00F85769" w:rsidRPr="00F660EB" w:rsidRDefault="00F85769" w:rsidP="00F43CB8">
      <w:pPr>
        <w:snapToGrid w:val="0"/>
        <w:spacing w:beforeLines="50" w:before="180" w:after="0" w:line="240" w:lineRule="exact"/>
        <w:rPr>
          <w:rFonts w:eastAsia="標楷體" w:cstheme="minorHAnsi"/>
          <w:b/>
          <w:bCs/>
          <w:color w:val="000000" w:themeColor="text1"/>
          <w:szCs w:val="24"/>
        </w:rPr>
        <w:sectPr w:rsidR="00F85769" w:rsidRPr="00F660EB" w:rsidSect="00DA357E">
          <w:footerReference w:type="default" r:id="rId8"/>
          <w:pgSz w:w="16838" w:h="11906" w:orient="landscape" w:code="9"/>
          <w:pgMar w:top="720" w:right="720" w:bottom="720" w:left="720" w:header="170" w:footer="0" w:gutter="0"/>
          <w:cols w:space="425"/>
          <w:docGrid w:type="linesAndChars" w:linePitch="360"/>
        </w:sectPr>
      </w:pPr>
    </w:p>
    <w:tbl>
      <w:tblPr>
        <w:tblStyle w:val="aff4"/>
        <w:tblpPr w:leftFromText="180" w:rightFromText="180" w:vertAnchor="text" w:horzAnchor="margin" w:tblpX="-284" w:tblpY="118"/>
        <w:tblW w:w="5035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7"/>
        <w:gridCol w:w="69"/>
        <w:gridCol w:w="2113"/>
        <w:gridCol w:w="194"/>
        <w:gridCol w:w="1919"/>
        <w:gridCol w:w="458"/>
        <w:gridCol w:w="2434"/>
      </w:tblGrid>
      <w:tr w:rsidR="00F02F93" w:rsidRPr="00F660EB" w14:paraId="11786E70" w14:textId="77777777" w:rsidTr="00106391"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</w:tcPr>
          <w:p w14:paraId="00C49AEF" w14:textId="5A40331E" w:rsidR="00F02F93" w:rsidRPr="00F660EB" w:rsidRDefault="00F02F93" w:rsidP="00106391">
            <w:pPr>
              <w:ind w:leftChars="-39" w:left="-86" w:rightChars="-68" w:right="-150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lastRenderedPageBreak/>
              <w:t xml:space="preserve">Table </w:t>
            </w:r>
            <w:r w:rsidRPr="00F660EB">
              <w:rPr>
                <w:rFonts w:asciiTheme="minorHAnsi" w:hAnsiTheme="minorHAnsi" w:cstheme="minorHAnsi" w:hint="eastAsia"/>
                <w:b/>
                <w:color w:val="000000" w:themeColor="text1"/>
                <w:szCs w:val="24"/>
              </w:rPr>
              <w:t>S2</w:t>
            </w:r>
            <w:r w:rsidRPr="00F660EB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 xml:space="preserve">. </w:t>
            </w:r>
            <w:r w:rsidRPr="00F660EB">
              <w:rPr>
                <w:rFonts w:asciiTheme="minorHAnsi" w:hAnsiTheme="minorHAnsi" w:cstheme="minorHAnsi" w:hint="eastAsia"/>
                <w:color w:val="000000" w:themeColor="text1"/>
                <w:szCs w:val="24"/>
              </w:rPr>
              <w:t>Agreement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of binary scores between domains of FIND-NEEDS</w:t>
            </w:r>
            <w:r w:rsidRPr="00F660EB">
              <w:rPr>
                <w:rFonts w:asciiTheme="minorHAnsi" w:hAnsiTheme="minorHAnsi" w:cstheme="minorHAnsi" w:hint="eastAsia"/>
                <w:color w:val="000000" w:themeColor="text1"/>
                <w:szCs w:val="24"/>
              </w:rPr>
              <w:t>, ICOPE-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TW</w:t>
            </w:r>
            <w:r w:rsidR="00C17671"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,</w:t>
            </w:r>
            <w:r w:rsidRPr="00F660EB">
              <w:rPr>
                <w:rFonts w:asciiTheme="minorHAnsi" w:hAnsiTheme="minorHAnsi" w:cstheme="minorHAnsi" w:hint="eastAsia"/>
                <w:color w:val="000000" w:themeColor="text1"/>
                <w:szCs w:val="24"/>
              </w:rPr>
              <w:t xml:space="preserve"> and 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CGA</w:t>
            </w:r>
            <w:r w:rsidR="00F660EB">
              <w:rPr>
                <w:rFonts w:asciiTheme="minorHAnsi" w:hAnsiTheme="minorHAnsi" w:cstheme="minorHAnsi" w:hint="eastAsia"/>
                <w:color w:val="000000" w:themeColor="text1"/>
                <w:szCs w:val="24"/>
              </w:rPr>
              <w:t>.</w:t>
            </w:r>
          </w:p>
        </w:tc>
      </w:tr>
      <w:tr w:rsidR="00F02F93" w:rsidRPr="00F660EB" w14:paraId="4745774B" w14:textId="77777777" w:rsidTr="00106391">
        <w:trPr>
          <w:trHeight w:val="486"/>
        </w:trPr>
        <w:tc>
          <w:tcPr>
            <w:tcW w:w="745" w:type="pct"/>
            <w:gridSpan w:val="2"/>
            <w:tcBorders>
              <w:top w:val="single" w:sz="4" w:space="0" w:color="auto"/>
            </w:tcBorders>
          </w:tcPr>
          <w:p w14:paraId="54316739" w14:textId="77777777" w:rsidR="00F02F93" w:rsidRPr="00F660EB" w:rsidRDefault="00F02F93" w:rsidP="00106391">
            <w:pPr>
              <w:ind w:leftChars="-46" w:left="-101" w:rightChars="97" w:right="213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1263" w:type="pct"/>
            <w:tcBorders>
              <w:top w:val="single" w:sz="4" w:space="0" w:color="auto"/>
            </w:tcBorders>
          </w:tcPr>
          <w:p w14:paraId="0651E551" w14:textId="77777777" w:rsidR="00F02F93" w:rsidRPr="00F660EB" w:rsidRDefault="00F02F93" w:rsidP="00106391">
            <w:pPr>
              <w:ind w:leftChars="-46" w:left="-101" w:rightChars="-50" w:right="-110"/>
              <w:contextualSpacing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FIND-NEEDS &amp; CGA</w:t>
            </w:r>
          </w:p>
        </w:tc>
        <w:tc>
          <w:tcPr>
            <w:tcW w:w="1263" w:type="pct"/>
            <w:gridSpan w:val="2"/>
            <w:tcBorders>
              <w:top w:val="single" w:sz="4" w:space="0" w:color="auto"/>
            </w:tcBorders>
          </w:tcPr>
          <w:p w14:paraId="0ED709EE" w14:textId="77777777" w:rsidR="00F02F93" w:rsidRPr="00F660EB" w:rsidRDefault="00F02F93" w:rsidP="00106391">
            <w:pPr>
              <w:ind w:leftChars="-46" w:left="-101" w:rightChars="-10" w:right="-22"/>
              <w:contextualSpacing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ICOPE-TW &amp; CGA</w:t>
            </w:r>
          </w:p>
        </w:tc>
        <w:tc>
          <w:tcPr>
            <w:tcW w:w="1729" w:type="pct"/>
            <w:gridSpan w:val="2"/>
            <w:tcBorders>
              <w:top w:val="single" w:sz="4" w:space="0" w:color="auto"/>
            </w:tcBorders>
          </w:tcPr>
          <w:p w14:paraId="6AA49719" w14:textId="77777777" w:rsidR="00F02F93" w:rsidRPr="00F660EB" w:rsidRDefault="00F02F93" w:rsidP="00106391">
            <w:pPr>
              <w:ind w:leftChars="-46" w:left="-101" w:rightChars="97" w:right="213"/>
              <w:contextualSpacing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 xml:space="preserve">FIND-NEEDS &amp; ICOPE-TW  </w:t>
            </w:r>
          </w:p>
        </w:tc>
      </w:tr>
      <w:tr w:rsidR="00F02F93" w:rsidRPr="00F660EB" w14:paraId="4A2B5947" w14:textId="77777777" w:rsidTr="00106391">
        <w:trPr>
          <w:trHeight w:val="486"/>
        </w:trPr>
        <w:tc>
          <w:tcPr>
            <w:tcW w:w="745" w:type="pct"/>
            <w:gridSpan w:val="2"/>
            <w:tcBorders>
              <w:top w:val="single" w:sz="4" w:space="0" w:color="auto"/>
            </w:tcBorders>
          </w:tcPr>
          <w:p w14:paraId="4EFE5096" w14:textId="77777777" w:rsidR="00F02F93" w:rsidRPr="00F660EB" w:rsidRDefault="00F02F93" w:rsidP="00106391">
            <w:pPr>
              <w:ind w:leftChars="-46" w:lef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Items</w:t>
            </w:r>
          </w:p>
        </w:tc>
        <w:tc>
          <w:tcPr>
            <w:tcW w:w="1263" w:type="pct"/>
            <w:tcBorders>
              <w:top w:val="single" w:sz="4" w:space="0" w:color="auto"/>
            </w:tcBorders>
          </w:tcPr>
          <w:p w14:paraId="0D666A41" w14:textId="77777777" w:rsidR="00F02F93" w:rsidRPr="00F660EB" w:rsidRDefault="00F02F93" w:rsidP="00106391">
            <w:pPr>
              <w:ind w:leftChars="-46" w:left="-101" w:rightChars="-69" w:right="-152"/>
              <w:contextualSpacing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i/>
                <w:iCs/>
                <w:color w:val="000000" w:themeColor="text1"/>
                <w:szCs w:val="24"/>
              </w:rPr>
              <w:t>K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, 95% CI*</w:t>
            </w:r>
          </w:p>
        </w:tc>
        <w:tc>
          <w:tcPr>
            <w:tcW w:w="1263" w:type="pct"/>
            <w:gridSpan w:val="2"/>
            <w:tcBorders>
              <w:top w:val="single" w:sz="4" w:space="0" w:color="auto"/>
            </w:tcBorders>
          </w:tcPr>
          <w:p w14:paraId="2D06F856" w14:textId="77777777" w:rsidR="00F02F93" w:rsidRPr="00F660EB" w:rsidRDefault="00F02F93" w:rsidP="00106391">
            <w:pPr>
              <w:ind w:leftChars="-46" w:left="-101" w:rightChars="-75" w:right="-165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i/>
                <w:iCs/>
                <w:color w:val="000000" w:themeColor="text1"/>
                <w:szCs w:val="24"/>
              </w:rPr>
              <w:t>K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, 95% CI</w:t>
            </w:r>
          </w:p>
        </w:tc>
        <w:tc>
          <w:tcPr>
            <w:tcW w:w="1729" w:type="pct"/>
            <w:gridSpan w:val="2"/>
            <w:tcBorders>
              <w:top w:val="single" w:sz="4" w:space="0" w:color="auto"/>
            </w:tcBorders>
          </w:tcPr>
          <w:p w14:paraId="7F71C1F9" w14:textId="77777777" w:rsidR="00F02F93" w:rsidRPr="00F660EB" w:rsidRDefault="00F02F93" w:rsidP="00106391">
            <w:pPr>
              <w:ind w:leftChars="-46" w:left="-101" w:rightChars="97" w:right="213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i/>
                <w:iCs/>
                <w:color w:val="000000" w:themeColor="text1"/>
                <w:szCs w:val="24"/>
              </w:rPr>
              <w:t>K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, 95% CI</w:t>
            </w:r>
          </w:p>
        </w:tc>
      </w:tr>
      <w:tr w:rsidR="00F02F93" w:rsidRPr="00F660EB" w14:paraId="547D2B36" w14:textId="77777777" w:rsidTr="00106391">
        <w:tc>
          <w:tcPr>
            <w:tcW w:w="704" w:type="pct"/>
            <w:tcBorders>
              <w:top w:val="single" w:sz="4" w:space="0" w:color="auto"/>
              <w:bottom w:val="nil"/>
            </w:tcBorders>
          </w:tcPr>
          <w:p w14:paraId="7C0CE151" w14:textId="77777777" w:rsidR="00F02F93" w:rsidRPr="00F660EB" w:rsidRDefault="00F02F93" w:rsidP="00106391">
            <w:pPr>
              <w:ind w:leftChars="-50" w:left="-110" w:rightChars="-46" w:righ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FI</w:t>
            </w:r>
          </w:p>
        </w:tc>
        <w:tc>
          <w:tcPr>
            <w:tcW w:w="1420" w:type="pct"/>
            <w:gridSpan w:val="3"/>
            <w:tcBorders>
              <w:top w:val="single" w:sz="4" w:space="0" w:color="auto"/>
            </w:tcBorders>
          </w:tcPr>
          <w:p w14:paraId="152CC92E" w14:textId="77777777" w:rsidR="00F02F93" w:rsidRPr="00F660EB" w:rsidRDefault="00F02F93" w:rsidP="00106391">
            <w:pPr>
              <w:ind w:rightChars="-4" w:right="-9"/>
              <w:contextualSpacing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87 (0.78, 0.96)</w:t>
            </w:r>
          </w:p>
        </w:tc>
        <w:tc>
          <w:tcPr>
            <w:tcW w:w="1421" w:type="pct"/>
            <w:gridSpan w:val="2"/>
            <w:tcBorders>
              <w:top w:val="single" w:sz="4" w:space="0" w:color="auto"/>
            </w:tcBorders>
          </w:tcPr>
          <w:p w14:paraId="722E9AC9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55 (0.40, 0.70)</w:t>
            </w:r>
          </w:p>
        </w:tc>
        <w:tc>
          <w:tcPr>
            <w:tcW w:w="1455" w:type="pct"/>
            <w:tcBorders>
              <w:top w:val="single" w:sz="4" w:space="0" w:color="auto"/>
            </w:tcBorders>
          </w:tcPr>
          <w:p w14:paraId="00F51041" w14:textId="77777777" w:rsidR="00F02F93" w:rsidRPr="00F660EB" w:rsidRDefault="00F02F93" w:rsidP="00106391">
            <w:pPr>
              <w:ind w:leftChars="-26" w:left="-57" w:rightChars="-4" w:right="-9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5</w:t>
            </w:r>
            <w:r w:rsidRPr="00F660EB">
              <w:t>1</w:t>
            </w:r>
            <w:r w:rsidRPr="00F660EB">
              <w:rPr>
                <w:rFonts w:hint="eastAsia"/>
              </w:rPr>
              <w:t xml:space="preserve"> (0.35, 0.66)</w:t>
            </w:r>
          </w:p>
        </w:tc>
      </w:tr>
      <w:tr w:rsidR="00F02F93" w:rsidRPr="00F660EB" w14:paraId="09B7B9A5" w14:textId="77777777" w:rsidTr="00106391">
        <w:tc>
          <w:tcPr>
            <w:tcW w:w="704" w:type="pct"/>
            <w:tcBorders>
              <w:top w:val="nil"/>
              <w:bottom w:val="nil"/>
            </w:tcBorders>
          </w:tcPr>
          <w:p w14:paraId="60EF86CA" w14:textId="77777777" w:rsidR="00F02F93" w:rsidRPr="00F660EB" w:rsidRDefault="00F02F93" w:rsidP="00106391">
            <w:pPr>
              <w:ind w:leftChars="-50" w:left="-110" w:rightChars="-46" w:righ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UI</w:t>
            </w:r>
          </w:p>
        </w:tc>
        <w:tc>
          <w:tcPr>
            <w:tcW w:w="1420" w:type="pct"/>
            <w:gridSpan w:val="3"/>
          </w:tcPr>
          <w:p w14:paraId="6012E652" w14:textId="77777777" w:rsidR="00F02F93" w:rsidRPr="00F660EB" w:rsidRDefault="00F02F93" w:rsidP="00106391">
            <w:pPr>
              <w:ind w:leftChars="-5" w:left="-11"/>
              <w:jc w:val="center"/>
            </w:pPr>
            <w:r w:rsidRPr="00F660EB">
              <w:rPr>
                <w:rFonts w:hint="eastAsia"/>
              </w:rPr>
              <w:t>0.78</w:t>
            </w:r>
            <w:r w:rsidRPr="00F660EB">
              <w:t xml:space="preserve"> </w:t>
            </w:r>
            <w:r w:rsidRPr="00F660EB">
              <w:rPr>
                <w:rFonts w:hint="eastAsia"/>
              </w:rPr>
              <w:t>(0.6</w:t>
            </w:r>
            <w:r w:rsidRPr="00F660EB">
              <w:t>8</w:t>
            </w:r>
            <w:r w:rsidRPr="00F660EB">
              <w:rPr>
                <w:rFonts w:hint="eastAsia"/>
              </w:rPr>
              <w:t>, 0.8</w:t>
            </w:r>
            <w:r w:rsidRPr="00F660EB">
              <w:t>9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21" w:type="pct"/>
            <w:gridSpan w:val="2"/>
          </w:tcPr>
          <w:p w14:paraId="501ACA0E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</w:pPr>
          </w:p>
        </w:tc>
        <w:tc>
          <w:tcPr>
            <w:tcW w:w="1455" w:type="pct"/>
          </w:tcPr>
          <w:p w14:paraId="2EC65500" w14:textId="77777777" w:rsidR="00F02F93" w:rsidRPr="00F660EB" w:rsidRDefault="00F02F93" w:rsidP="00106391">
            <w:pPr>
              <w:ind w:leftChars="-26" w:left="-57" w:rightChars="-4" w:right="-9"/>
              <w:contextualSpacing/>
            </w:pPr>
          </w:p>
        </w:tc>
      </w:tr>
      <w:tr w:rsidR="00F02F93" w:rsidRPr="00F660EB" w14:paraId="5867A39E" w14:textId="77777777" w:rsidTr="00106391">
        <w:tc>
          <w:tcPr>
            <w:tcW w:w="704" w:type="pct"/>
            <w:tcBorders>
              <w:top w:val="nil"/>
              <w:bottom w:val="nil"/>
            </w:tcBorders>
          </w:tcPr>
          <w:p w14:paraId="68599DD8" w14:textId="77777777" w:rsidR="00F02F93" w:rsidRPr="00F660EB" w:rsidRDefault="00F02F93" w:rsidP="00106391">
            <w:pPr>
              <w:ind w:leftChars="-50" w:left="-110" w:rightChars="-46" w:righ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MN</w:t>
            </w:r>
          </w:p>
        </w:tc>
        <w:tc>
          <w:tcPr>
            <w:tcW w:w="1420" w:type="pct"/>
            <w:gridSpan w:val="3"/>
          </w:tcPr>
          <w:p w14:paraId="51095C6E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87 (0.</w:t>
            </w:r>
            <w:r w:rsidRPr="00F660EB">
              <w:t>80</w:t>
            </w:r>
            <w:r w:rsidRPr="00F660EB">
              <w:rPr>
                <w:rFonts w:hint="eastAsia"/>
              </w:rPr>
              <w:t>, 0.9</w:t>
            </w:r>
            <w:r w:rsidRPr="00F660EB">
              <w:t>5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21" w:type="pct"/>
            <w:gridSpan w:val="2"/>
          </w:tcPr>
          <w:p w14:paraId="6F2BD68D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5</w:t>
            </w:r>
            <w:r w:rsidRPr="00F660EB">
              <w:t>4</w:t>
            </w:r>
            <w:r w:rsidRPr="00F660EB">
              <w:rPr>
                <w:rFonts w:hint="eastAsia"/>
              </w:rPr>
              <w:t xml:space="preserve"> (0.4</w:t>
            </w:r>
            <w:r w:rsidRPr="00F660EB">
              <w:t>1</w:t>
            </w:r>
            <w:r w:rsidRPr="00F660EB">
              <w:rPr>
                <w:rFonts w:hint="eastAsia"/>
              </w:rPr>
              <w:t>, 0.67)</w:t>
            </w:r>
          </w:p>
        </w:tc>
        <w:tc>
          <w:tcPr>
            <w:tcW w:w="1455" w:type="pct"/>
          </w:tcPr>
          <w:p w14:paraId="7FD2E351" w14:textId="77777777" w:rsidR="00F02F93" w:rsidRPr="00F660EB" w:rsidRDefault="00F02F93" w:rsidP="00106391">
            <w:pPr>
              <w:ind w:leftChars="-26" w:left="-57" w:rightChars="-4" w:right="-9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59 (0.46, 0.7</w:t>
            </w:r>
            <w:r w:rsidRPr="00F660EB">
              <w:t>2</w:t>
            </w:r>
            <w:r w:rsidRPr="00F660EB">
              <w:rPr>
                <w:rFonts w:hint="eastAsia"/>
              </w:rPr>
              <w:t>)</w:t>
            </w:r>
          </w:p>
        </w:tc>
      </w:tr>
      <w:tr w:rsidR="00F02F93" w:rsidRPr="00F660EB" w14:paraId="3BD56C25" w14:textId="77777777" w:rsidTr="00106391">
        <w:tc>
          <w:tcPr>
            <w:tcW w:w="704" w:type="pct"/>
            <w:tcBorders>
              <w:top w:val="nil"/>
              <w:bottom w:val="nil"/>
            </w:tcBorders>
          </w:tcPr>
          <w:p w14:paraId="1AFCD4B8" w14:textId="77777777" w:rsidR="00F02F93" w:rsidRPr="00F660EB" w:rsidRDefault="00F02F93" w:rsidP="00106391">
            <w:pPr>
              <w:ind w:leftChars="-50" w:left="-110" w:rightChars="-46" w:righ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CI</w:t>
            </w:r>
          </w:p>
        </w:tc>
        <w:tc>
          <w:tcPr>
            <w:tcW w:w="1420" w:type="pct"/>
            <w:gridSpan w:val="3"/>
          </w:tcPr>
          <w:p w14:paraId="70795508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4</w:t>
            </w:r>
            <w:r w:rsidRPr="00F660EB">
              <w:t xml:space="preserve">4 </w:t>
            </w:r>
            <w:r w:rsidRPr="00F660EB">
              <w:rPr>
                <w:rFonts w:hint="eastAsia"/>
              </w:rPr>
              <w:t>(0.</w:t>
            </w:r>
            <w:r w:rsidRPr="00F660EB">
              <w:t>3</w:t>
            </w:r>
            <w:r w:rsidRPr="00F660EB">
              <w:rPr>
                <w:rFonts w:hint="eastAsia"/>
              </w:rPr>
              <w:t>0, 0.5</w:t>
            </w:r>
            <w:r w:rsidRPr="00F660EB">
              <w:t>9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21" w:type="pct"/>
            <w:gridSpan w:val="2"/>
          </w:tcPr>
          <w:p w14:paraId="79C00AF7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4</w:t>
            </w:r>
            <w:r w:rsidRPr="00F660EB">
              <w:t>4</w:t>
            </w:r>
            <w:r w:rsidRPr="00F660EB">
              <w:rPr>
                <w:rFonts w:hint="eastAsia"/>
              </w:rPr>
              <w:t xml:space="preserve"> (0.2</w:t>
            </w:r>
            <w:r w:rsidRPr="00F660EB">
              <w:t>9</w:t>
            </w:r>
            <w:r w:rsidRPr="00F660EB">
              <w:rPr>
                <w:rFonts w:hint="eastAsia"/>
              </w:rPr>
              <w:t>, 0.5</w:t>
            </w:r>
            <w:r w:rsidRPr="00F660EB">
              <w:t>9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55" w:type="pct"/>
          </w:tcPr>
          <w:p w14:paraId="577197B2" w14:textId="77777777" w:rsidR="00F02F93" w:rsidRPr="00F660EB" w:rsidRDefault="00F02F93" w:rsidP="00106391">
            <w:pPr>
              <w:ind w:leftChars="-26" w:left="-57" w:rightChars="-4" w:right="-9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43 (0.2</w:t>
            </w:r>
            <w:r w:rsidRPr="00F660EB">
              <w:t>8</w:t>
            </w:r>
            <w:r w:rsidRPr="00F660EB">
              <w:rPr>
                <w:rFonts w:hint="eastAsia"/>
              </w:rPr>
              <w:t>, 0.5</w:t>
            </w:r>
            <w:r w:rsidRPr="00F660EB">
              <w:t>9</w:t>
            </w:r>
            <w:r w:rsidRPr="00F660EB">
              <w:rPr>
                <w:rFonts w:hint="eastAsia"/>
              </w:rPr>
              <w:t>)</w:t>
            </w:r>
          </w:p>
        </w:tc>
      </w:tr>
      <w:tr w:rsidR="00F02F93" w:rsidRPr="00F660EB" w14:paraId="24E91239" w14:textId="77777777" w:rsidTr="00106391">
        <w:tc>
          <w:tcPr>
            <w:tcW w:w="704" w:type="pct"/>
            <w:tcBorders>
              <w:top w:val="nil"/>
              <w:bottom w:val="nil"/>
            </w:tcBorders>
          </w:tcPr>
          <w:p w14:paraId="05A2912D" w14:textId="77777777" w:rsidR="00F02F93" w:rsidRPr="00F660EB" w:rsidRDefault="00F02F93" w:rsidP="00106391">
            <w:pPr>
              <w:ind w:leftChars="-50" w:left="-110" w:rightChars="-46" w:righ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IP</w:t>
            </w:r>
          </w:p>
        </w:tc>
        <w:tc>
          <w:tcPr>
            <w:tcW w:w="1420" w:type="pct"/>
            <w:gridSpan w:val="3"/>
          </w:tcPr>
          <w:p w14:paraId="48A814A2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57 (0.43, 0.7</w:t>
            </w:r>
            <w:r w:rsidRPr="00F660EB">
              <w:t>1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21" w:type="pct"/>
            <w:gridSpan w:val="2"/>
          </w:tcPr>
          <w:p w14:paraId="732C67E9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1455" w:type="pct"/>
          </w:tcPr>
          <w:p w14:paraId="099B466A" w14:textId="77777777" w:rsidR="00F02F93" w:rsidRPr="00F660EB" w:rsidRDefault="00F02F93" w:rsidP="00106391">
            <w:pPr>
              <w:ind w:leftChars="-26" w:left="-57" w:rightChars="-4" w:right="-9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F02F93" w:rsidRPr="00F660EB" w14:paraId="152F5D87" w14:textId="77777777" w:rsidTr="00106391">
        <w:tc>
          <w:tcPr>
            <w:tcW w:w="704" w:type="pct"/>
            <w:tcBorders>
              <w:top w:val="nil"/>
              <w:bottom w:val="nil"/>
            </w:tcBorders>
          </w:tcPr>
          <w:p w14:paraId="1C6CD3A6" w14:textId="77777777" w:rsidR="00F02F93" w:rsidRPr="00F660EB" w:rsidRDefault="00F02F93" w:rsidP="00106391">
            <w:pPr>
              <w:ind w:leftChars="-50" w:left="-110" w:rightChars="-46" w:righ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VI</w:t>
            </w:r>
          </w:p>
        </w:tc>
        <w:tc>
          <w:tcPr>
            <w:tcW w:w="1420" w:type="pct"/>
            <w:gridSpan w:val="3"/>
          </w:tcPr>
          <w:p w14:paraId="160050F6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9</w:t>
            </w:r>
            <w:r w:rsidRPr="00F660EB">
              <w:t>5</w:t>
            </w:r>
            <w:r w:rsidRPr="00F660EB">
              <w:rPr>
                <w:rFonts w:hint="eastAsia"/>
              </w:rPr>
              <w:t xml:space="preserve"> (0.</w:t>
            </w:r>
            <w:r w:rsidRPr="00F660EB">
              <w:t>90</w:t>
            </w:r>
            <w:r w:rsidRPr="00F660EB">
              <w:rPr>
                <w:rFonts w:hint="eastAsia"/>
              </w:rPr>
              <w:t xml:space="preserve">, </w:t>
            </w:r>
            <w:r w:rsidRPr="00F660EB">
              <w:t>1</w:t>
            </w:r>
            <w:r w:rsidRPr="00F660EB">
              <w:rPr>
                <w:rFonts w:hint="eastAsia"/>
              </w:rPr>
              <w:t>.</w:t>
            </w:r>
            <w:r w:rsidRPr="00F660EB">
              <w:t>00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21" w:type="pct"/>
            <w:gridSpan w:val="2"/>
          </w:tcPr>
          <w:p w14:paraId="252EB60D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8</w:t>
            </w:r>
            <w:r w:rsidRPr="00F660EB">
              <w:t>2</w:t>
            </w:r>
            <w:r w:rsidRPr="00F660EB">
              <w:rPr>
                <w:rFonts w:hint="eastAsia"/>
              </w:rPr>
              <w:t xml:space="preserve"> (0.7</w:t>
            </w:r>
            <w:r w:rsidRPr="00F660EB">
              <w:t>3</w:t>
            </w:r>
            <w:r w:rsidRPr="00F660EB">
              <w:rPr>
                <w:rFonts w:hint="eastAsia"/>
              </w:rPr>
              <w:t>, 0.9</w:t>
            </w:r>
            <w:r w:rsidRPr="00F660EB">
              <w:t>1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55" w:type="pct"/>
          </w:tcPr>
          <w:p w14:paraId="0C0ACB8B" w14:textId="77777777" w:rsidR="00F02F93" w:rsidRPr="00F660EB" w:rsidRDefault="00F02F93" w:rsidP="00106391">
            <w:pPr>
              <w:ind w:leftChars="-26" w:left="-57" w:rightChars="-4" w:right="-9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87 (0.79, 0.9</w:t>
            </w:r>
            <w:r w:rsidRPr="00F660EB">
              <w:t>5</w:t>
            </w:r>
            <w:r w:rsidRPr="00F660EB">
              <w:rPr>
                <w:rFonts w:hint="eastAsia"/>
              </w:rPr>
              <w:t>)</w:t>
            </w:r>
          </w:p>
        </w:tc>
      </w:tr>
      <w:tr w:rsidR="00F02F93" w:rsidRPr="00F660EB" w14:paraId="48BA305D" w14:textId="77777777" w:rsidTr="00106391">
        <w:tc>
          <w:tcPr>
            <w:tcW w:w="704" w:type="pct"/>
            <w:tcBorders>
              <w:top w:val="nil"/>
              <w:bottom w:val="nil"/>
            </w:tcBorders>
          </w:tcPr>
          <w:p w14:paraId="5523C933" w14:textId="77777777" w:rsidR="00F02F93" w:rsidRPr="00F660EB" w:rsidRDefault="00F02F93" w:rsidP="00106391">
            <w:pPr>
              <w:ind w:leftChars="-50" w:left="-110" w:rightChars="-46" w:righ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HI</w:t>
            </w:r>
          </w:p>
        </w:tc>
        <w:tc>
          <w:tcPr>
            <w:tcW w:w="1420" w:type="pct"/>
            <w:gridSpan w:val="3"/>
          </w:tcPr>
          <w:p w14:paraId="58EA9C77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9</w:t>
            </w:r>
            <w:r w:rsidRPr="00F660EB">
              <w:t>4</w:t>
            </w:r>
            <w:r w:rsidRPr="00F660EB">
              <w:rPr>
                <w:rFonts w:hint="eastAsia"/>
              </w:rPr>
              <w:t xml:space="preserve"> (0.89, </w:t>
            </w:r>
            <w:r w:rsidRPr="00F660EB">
              <w:t>1.00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21" w:type="pct"/>
            <w:gridSpan w:val="2"/>
          </w:tcPr>
          <w:p w14:paraId="3B81737F" w14:textId="77777777" w:rsidR="00F02F93" w:rsidRPr="00F660EB" w:rsidRDefault="00F02F93" w:rsidP="00106391">
            <w:pPr>
              <w:jc w:val="center"/>
            </w:pPr>
            <w:r w:rsidRPr="00F660EB">
              <w:rPr>
                <w:rFonts w:hint="eastAsia"/>
              </w:rPr>
              <w:t>0.6</w:t>
            </w:r>
            <w:r w:rsidRPr="00F660EB">
              <w:t>9</w:t>
            </w:r>
            <w:r w:rsidRPr="00F660EB">
              <w:rPr>
                <w:rFonts w:hint="eastAsia"/>
              </w:rPr>
              <w:t xml:space="preserve"> (0.57, 0.</w:t>
            </w:r>
            <w:r w:rsidRPr="00F660EB">
              <w:t>80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55" w:type="pct"/>
          </w:tcPr>
          <w:p w14:paraId="7038A90C" w14:textId="77777777" w:rsidR="00F02F93" w:rsidRPr="00F660EB" w:rsidRDefault="00F02F93" w:rsidP="00106391">
            <w:pPr>
              <w:ind w:leftChars="-26" w:left="-57" w:rightChars="-4" w:right="-9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7</w:t>
            </w:r>
            <w:r w:rsidRPr="00F660EB">
              <w:t>4</w:t>
            </w:r>
            <w:r w:rsidRPr="00F660EB">
              <w:rPr>
                <w:rFonts w:hint="eastAsia"/>
              </w:rPr>
              <w:t xml:space="preserve"> (0.63, 0.84)</w:t>
            </w:r>
          </w:p>
        </w:tc>
      </w:tr>
      <w:tr w:rsidR="00F02F93" w:rsidRPr="00F660EB" w14:paraId="2E3E402F" w14:textId="77777777" w:rsidTr="00106391">
        <w:tc>
          <w:tcPr>
            <w:tcW w:w="704" w:type="pct"/>
            <w:tcBorders>
              <w:top w:val="nil"/>
              <w:bottom w:val="nil"/>
            </w:tcBorders>
          </w:tcPr>
          <w:p w14:paraId="29DE3521" w14:textId="77777777" w:rsidR="00F02F93" w:rsidRPr="00F660EB" w:rsidRDefault="00F02F93" w:rsidP="00106391">
            <w:pPr>
              <w:ind w:leftChars="-50" w:left="-110" w:rightChars="-46" w:righ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D</w:t>
            </w:r>
          </w:p>
        </w:tc>
        <w:tc>
          <w:tcPr>
            <w:tcW w:w="1420" w:type="pct"/>
            <w:gridSpan w:val="3"/>
          </w:tcPr>
          <w:p w14:paraId="4CA9088E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54 (0.41, 0.67</w:t>
            </w:r>
            <w:r w:rsidRPr="00F660EB">
              <w:t>)</w:t>
            </w:r>
          </w:p>
        </w:tc>
        <w:tc>
          <w:tcPr>
            <w:tcW w:w="1421" w:type="pct"/>
            <w:gridSpan w:val="2"/>
          </w:tcPr>
          <w:p w14:paraId="0BBA1A10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5</w:t>
            </w:r>
            <w:r w:rsidRPr="00F660EB">
              <w:t>3</w:t>
            </w:r>
            <w:r w:rsidRPr="00F660EB">
              <w:rPr>
                <w:rFonts w:hint="eastAsia"/>
              </w:rPr>
              <w:t xml:space="preserve"> (0.40, 0.6</w:t>
            </w:r>
            <w:r w:rsidRPr="00F660EB">
              <w:t>6</w:t>
            </w:r>
            <w:r w:rsidRPr="00F660EB">
              <w:rPr>
                <w:rFonts w:hint="eastAsia"/>
              </w:rPr>
              <w:t>)</w:t>
            </w:r>
          </w:p>
        </w:tc>
        <w:tc>
          <w:tcPr>
            <w:tcW w:w="1455" w:type="pct"/>
          </w:tcPr>
          <w:p w14:paraId="7D868F8E" w14:textId="77777777" w:rsidR="00F02F93" w:rsidRPr="00F660EB" w:rsidRDefault="00F02F93" w:rsidP="00106391">
            <w:pPr>
              <w:ind w:leftChars="-26" w:left="-57" w:rightChars="-4" w:right="-9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hint="eastAsia"/>
              </w:rPr>
              <w:t>0.4</w:t>
            </w:r>
            <w:r w:rsidRPr="00F660EB">
              <w:t>6</w:t>
            </w:r>
            <w:r w:rsidRPr="00F660EB">
              <w:rPr>
                <w:rFonts w:hint="eastAsia"/>
              </w:rPr>
              <w:t xml:space="preserve"> (0.3</w:t>
            </w:r>
            <w:r w:rsidRPr="00F660EB">
              <w:t>2</w:t>
            </w:r>
            <w:r w:rsidRPr="00F660EB">
              <w:rPr>
                <w:rFonts w:hint="eastAsia"/>
              </w:rPr>
              <w:t>, 0.</w:t>
            </w:r>
            <w:r w:rsidRPr="00F660EB">
              <w:t>60</w:t>
            </w:r>
            <w:r w:rsidRPr="00F660EB">
              <w:rPr>
                <w:rFonts w:hint="eastAsia"/>
              </w:rPr>
              <w:t>)</w:t>
            </w:r>
          </w:p>
        </w:tc>
      </w:tr>
      <w:tr w:rsidR="00F02F93" w:rsidRPr="00F660EB" w14:paraId="02D462A6" w14:textId="77777777" w:rsidTr="00106391">
        <w:tc>
          <w:tcPr>
            <w:tcW w:w="704" w:type="pct"/>
            <w:tcBorders>
              <w:top w:val="nil"/>
              <w:bottom w:val="single" w:sz="4" w:space="0" w:color="auto"/>
            </w:tcBorders>
          </w:tcPr>
          <w:p w14:paraId="25311FD2" w14:textId="77777777" w:rsidR="00F02F93" w:rsidRPr="00F660EB" w:rsidRDefault="00F02F93" w:rsidP="00106391">
            <w:pPr>
              <w:ind w:leftChars="-50" w:left="-110" w:rightChars="-46" w:right="-101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  <w:t>SI</w:t>
            </w:r>
          </w:p>
        </w:tc>
        <w:tc>
          <w:tcPr>
            <w:tcW w:w="1420" w:type="pct"/>
            <w:gridSpan w:val="3"/>
            <w:tcBorders>
              <w:bottom w:val="single" w:sz="4" w:space="0" w:color="auto"/>
            </w:tcBorders>
          </w:tcPr>
          <w:p w14:paraId="689E7F79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  <w:r w:rsidRPr="00F660EB">
              <w:t>0.97 (0.92, 1.00)</w:t>
            </w:r>
          </w:p>
        </w:tc>
        <w:tc>
          <w:tcPr>
            <w:tcW w:w="1421" w:type="pct"/>
            <w:gridSpan w:val="2"/>
            <w:tcBorders>
              <w:bottom w:val="single" w:sz="4" w:space="0" w:color="auto"/>
            </w:tcBorders>
          </w:tcPr>
          <w:p w14:paraId="238D2A0A" w14:textId="77777777" w:rsidR="00F02F93" w:rsidRPr="00F660EB" w:rsidRDefault="00F02F93" w:rsidP="00106391">
            <w:pPr>
              <w:ind w:leftChars="-26" w:left="-57" w:rightChars="-4" w:right="-9"/>
              <w:contextualSpacing/>
              <w:jc w:val="center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1455" w:type="pct"/>
            <w:tcBorders>
              <w:bottom w:val="single" w:sz="4" w:space="0" w:color="auto"/>
            </w:tcBorders>
          </w:tcPr>
          <w:p w14:paraId="79927661" w14:textId="77777777" w:rsidR="00F02F93" w:rsidRPr="00F660EB" w:rsidRDefault="00F02F93" w:rsidP="00106391">
            <w:pPr>
              <w:ind w:leftChars="-26" w:left="-57" w:rightChars="-4" w:right="-9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F02F93" w:rsidRPr="005838F2" w14:paraId="7E78FCB8" w14:textId="77777777" w:rsidTr="00106391">
        <w:tc>
          <w:tcPr>
            <w:tcW w:w="5000" w:type="pct"/>
            <w:gridSpan w:val="7"/>
            <w:tcBorders>
              <w:top w:val="single" w:sz="4" w:space="0" w:color="auto"/>
              <w:bottom w:val="nil"/>
            </w:tcBorders>
          </w:tcPr>
          <w:p w14:paraId="28D93413" w14:textId="1E6EF3E4" w:rsidR="00F02F93" w:rsidRPr="00F660EB" w:rsidRDefault="00F02F93" w:rsidP="00106391">
            <w:pPr>
              <w:ind w:leftChars="-40" w:left="-88" w:rightChars="-56" w:right="-123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FI: functional impairment; UI: urinary incontinence; MN: malnutrition; CI: cognitive impairment; IP: inappropriate polypharmacy; VI: visual impairment; HI: hearing impairment</w:t>
            </w:r>
            <w:r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; D: </w:t>
            </w:r>
            <w:r w:rsidR="00C549B8"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depressi</w:t>
            </w:r>
            <w:r w:rsidR="00DE3029"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ve condition</w:t>
            </w:r>
            <w:r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;</w:t>
            </w:r>
            <w:r w:rsidRPr="00066A37">
              <w:rPr>
                <w:rFonts w:asciiTheme="minorHAnsi" w:hAnsiTheme="minorHAnsi" w:cstheme="minorHAnsi"/>
              </w:rPr>
              <w:t xml:space="preserve"> </w:t>
            </w:r>
            <w:r w:rsidRPr="00066A37">
              <w:rPr>
                <w:rFonts w:asciiTheme="minorHAnsi" w:hAnsiTheme="minorHAnsi" w:cstheme="minorHAnsi"/>
                <w:color w:val="000000" w:themeColor="text1"/>
                <w:szCs w:val="24"/>
              </w:rPr>
              <w:t>SI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: social interaction</w:t>
            </w:r>
          </w:p>
          <w:p w14:paraId="2FAF9878" w14:textId="77777777" w:rsidR="00F02F93" w:rsidRPr="005838F2" w:rsidRDefault="00F02F93" w:rsidP="00106391">
            <w:pPr>
              <w:ind w:leftChars="-40" w:left="-88" w:rightChars="-56" w:right="-123"/>
              <w:contextualSpacing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F660EB">
              <w:rPr>
                <w:rFonts w:asciiTheme="minorHAnsi" w:hAnsiTheme="minorHAnsi" w:cstheme="minorHAnsi"/>
                <w:i/>
                <w:iCs/>
                <w:color w:val="000000" w:themeColor="text1"/>
                <w:szCs w:val="24"/>
              </w:rPr>
              <w:t xml:space="preserve">*K, </w:t>
            </w:r>
            <w:r w:rsidRPr="00F660EB">
              <w:rPr>
                <w:rFonts w:asciiTheme="minorHAnsi" w:hAnsiTheme="minorHAnsi" w:cstheme="minorHAnsi"/>
                <w:color w:val="000000" w:themeColor="text1"/>
                <w:szCs w:val="24"/>
              </w:rPr>
              <w:t>95% CI: Cohen’s Kappa, 95% Confidence Interval</w:t>
            </w:r>
          </w:p>
        </w:tc>
      </w:tr>
    </w:tbl>
    <w:p w14:paraId="1A7CA6D5" w14:textId="42E91C35" w:rsidR="00BA7F21" w:rsidRPr="005838F2" w:rsidRDefault="00BA7F21" w:rsidP="006A4C86">
      <w:pPr>
        <w:spacing w:line="360" w:lineRule="auto"/>
        <w:contextualSpacing/>
        <w:rPr>
          <w:rFonts w:eastAsia="標楷體" w:cstheme="minorHAnsi"/>
          <w:color w:val="000000" w:themeColor="text1"/>
          <w:szCs w:val="24"/>
        </w:rPr>
      </w:pPr>
    </w:p>
    <w:sectPr w:rsidR="00BA7F21" w:rsidRPr="005838F2" w:rsidSect="0056215A">
      <w:pgSz w:w="11906" w:h="16838" w:code="9"/>
      <w:pgMar w:top="1440" w:right="1800" w:bottom="1440" w:left="1800" w:header="510" w:footer="51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4B853" w14:textId="77777777" w:rsidR="004C574C" w:rsidRDefault="004C574C" w:rsidP="00EB465A">
      <w:r>
        <w:separator/>
      </w:r>
    </w:p>
  </w:endnote>
  <w:endnote w:type="continuationSeparator" w:id="0">
    <w:p w14:paraId="131D7428" w14:textId="77777777" w:rsidR="004C574C" w:rsidRDefault="004C574C" w:rsidP="00EB4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5430065"/>
      <w:docPartObj>
        <w:docPartGallery w:val="Page Numbers (Bottom of Page)"/>
        <w:docPartUnique/>
      </w:docPartObj>
    </w:sdtPr>
    <w:sdtEndPr/>
    <w:sdtContent>
      <w:p w14:paraId="29BCFBDC" w14:textId="3724718C" w:rsidR="00CF26AD" w:rsidRDefault="00CF26A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A7C" w:rsidRPr="009F0A7C">
          <w:rPr>
            <w:noProof/>
            <w:lang w:val="zh-TW"/>
          </w:rPr>
          <w:t>1</w:t>
        </w:r>
        <w:r>
          <w:fldChar w:fldCharType="end"/>
        </w:r>
      </w:p>
    </w:sdtContent>
  </w:sdt>
  <w:p w14:paraId="47D129DD" w14:textId="77777777" w:rsidR="00CF26AD" w:rsidRDefault="00CF26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97723" w14:textId="77777777" w:rsidR="004C574C" w:rsidRDefault="004C574C" w:rsidP="00EB465A">
      <w:r>
        <w:separator/>
      </w:r>
    </w:p>
  </w:footnote>
  <w:footnote w:type="continuationSeparator" w:id="0">
    <w:p w14:paraId="1D697947" w14:textId="77777777" w:rsidR="004C574C" w:rsidRDefault="004C574C" w:rsidP="00EB46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97055"/>
    <w:multiLevelType w:val="multilevel"/>
    <w:tmpl w:val="56D00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45BE9"/>
    <w:multiLevelType w:val="hybridMultilevel"/>
    <w:tmpl w:val="9B1E7E6A"/>
    <w:lvl w:ilvl="0" w:tplc="0A362A20">
      <w:start w:val="1"/>
      <w:numFmt w:val="decimal"/>
      <w:lvlText w:val="%1."/>
      <w:lvlJc w:val="left"/>
      <w:pPr>
        <w:ind w:left="480" w:hanging="480"/>
      </w:pPr>
      <w:rPr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9581A5A"/>
    <w:multiLevelType w:val="hybridMultilevel"/>
    <w:tmpl w:val="5D46BB78"/>
    <w:lvl w:ilvl="0" w:tplc="04090001">
      <w:start w:val="1"/>
      <w:numFmt w:val="bullet"/>
      <w:lvlText w:val=""/>
      <w:lvlJc w:val="left"/>
      <w:pPr>
        <w:ind w:left="38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6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8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3" w:hanging="480"/>
      </w:pPr>
      <w:rPr>
        <w:rFonts w:ascii="Wingdings" w:hAnsi="Wingdings" w:hint="default"/>
      </w:rPr>
    </w:lvl>
  </w:abstractNum>
  <w:abstractNum w:abstractNumId="3" w15:restartNumberingAfterBreak="0">
    <w:nsid w:val="1028752C"/>
    <w:multiLevelType w:val="multilevel"/>
    <w:tmpl w:val="C56C6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3C1232"/>
    <w:multiLevelType w:val="hybridMultilevel"/>
    <w:tmpl w:val="04464F14"/>
    <w:lvl w:ilvl="0" w:tplc="54F01362">
      <w:start w:val="2"/>
      <w:numFmt w:val="bullet"/>
      <w:lvlText w:val="–"/>
      <w:lvlJc w:val="left"/>
      <w:pPr>
        <w:ind w:left="743" w:hanging="360"/>
      </w:pPr>
      <w:rPr>
        <w:rFonts w:ascii="Times New Roman" w:eastAsia="標楷體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5" w15:restartNumberingAfterBreak="0">
    <w:nsid w:val="203D033C"/>
    <w:multiLevelType w:val="hybridMultilevel"/>
    <w:tmpl w:val="99CE0180"/>
    <w:lvl w:ilvl="0" w:tplc="0409000F">
      <w:start w:val="1"/>
      <w:numFmt w:val="decimal"/>
      <w:lvlText w:val="%1."/>
      <w:lvlJc w:val="left"/>
      <w:pPr>
        <w:ind w:left="38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63" w:hanging="480"/>
      </w:pPr>
    </w:lvl>
    <w:lvl w:ilvl="2" w:tplc="0409001B" w:tentative="1">
      <w:start w:val="1"/>
      <w:numFmt w:val="lowerRoman"/>
      <w:lvlText w:val="%3."/>
      <w:lvlJc w:val="right"/>
      <w:pPr>
        <w:ind w:left="1343" w:hanging="480"/>
      </w:pPr>
    </w:lvl>
    <w:lvl w:ilvl="3" w:tplc="0409000F" w:tentative="1">
      <w:start w:val="1"/>
      <w:numFmt w:val="decimal"/>
      <w:lvlText w:val="%4."/>
      <w:lvlJc w:val="left"/>
      <w:pPr>
        <w:ind w:left="18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03" w:hanging="480"/>
      </w:pPr>
    </w:lvl>
    <w:lvl w:ilvl="5" w:tplc="0409001B" w:tentative="1">
      <w:start w:val="1"/>
      <w:numFmt w:val="lowerRoman"/>
      <w:lvlText w:val="%6."/>
      <w:lvlJc w:val="right"/>
      <w:pPr>
        <w:ind w:left="2783" w:hanging="480"/>
      </w:pPr>
    </w:lvl>
    <w:lvl w:ilvl="6" w:tplc="0409000F" w:tentative="1">
      <w:start w:val="1"/>
      <w:numFmt w:val="decimal"/>
      <w:lvlText w:val="%7."/>
      <w:lvlJc w:val="left"/>
      <w:pPr>
        <w:ind w:left="32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43" w:hanging="480"/>
      </w:pPr>
    </w:lvl>
    <w:lvl w:ilvl="8" w:tplc="0409001B" w:tentative="1">
      <w:start w:val="1"/>
      <w:numFmt w:val="lowerRoman"/>
      <w:lvlText w:val="%9."/>
      <w:lvlJc w:val="right"/>
      <w:pPr>
        <w:ind w:left="4223" w:hanging="480"/>
      </w:pPr>
    </w:lvl>
  </w:abstractNum>
  <w:abstractNum w:abstractNumId="6" w15:restartNumberingAfterBreak="0">
    <w:nsid w:val="23CC0F40"/>
    <w:multiLevelType w:val="hybridMultilevel"/>
    <w:tmpl w:val="75CEF0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A2D38A8"/>
    <w:multiLevelType w:val="hybridMultilevel"/>
    <w:tmpl w:val="99CE0180"/>
    <w:lvl w:ilvl="0" w:tplc="0409000F">
      <w:start w:val="1"/>
      <w:numFmt w:val="decimal"/>
      <w:lvlText w:val="%1."/>
      <w:lvlJc w:val="left"/>
      <w:pPr>
        <w:ind w:left="38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63" w:hanging="480"/>
      </w:pPr>
    </w:lvl>
    <w:lvl w:ilvl="2" w:tplc="0409001B" w:tentative="1">
      <w:start w:val="1"/>
      <w:numFmt w:val="lowerRoman"/>
      <w:lvlText w:val="%3."/>
      <w:lvlJc w:val="right"/>
      <w:pPr>
        <w:ind w:left="1343" w:hanging="480"/>
      </w:pPr>
    </w:lvl>
    <w:lvl w:ilvl="3" w:tplc="0409000F" w:tentative="1">
      <w:start w:val="1"/>
      <w:numFmt w:val="decimal"/>
      <w:lvlText w:val="%4."/>
      <w:lvlJc w:val="left"/>
      <w:pPr>
        <w:ind w:left="18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03" w:hanging="480"/>
      </w:pPr>
    </w:lvl>
    <w:lvl w:ilvl="5" w:tplc="0409001B" w:tentative="1">
      <w:start w:val="1"/>
      <w:numFmt w:val="lowerRoman"/>
      <w:lvlText w:val="%6."/>
      <w:lvlJc w:val="right"/>
      <w:pPr>
        <w:ind w:left="2783" w:hanging="480"/>
      </w:pPr>
    </w:lvl>
    <w:lvl w:ilvl="6" w:tplc="0409000F" w:tentative="1">
      <w:start w:val="1"/>
      <w:numFmt w:val="decimal"/>
      <w:lvlText w:val="%7."/>
      <w:lvlJc w:val="left"/>
      <w:pPr>
        <w:ind w:left="32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43" w:hanging="480"/>
      </w:pPr>
    </w:lvl>
    <w:lvl w:ilvl="8" w:tplc="0409001B" w:tentative="1">
      <w:start w:val="1"/>
      <w:numFmt w:val="lowerRoman"/>
      <w:lvlText w:val="%9."/>
      <w:lvlJc w:val="right"/>
      <w:pPr>
        <w:ind w:left="4223" w:hanging="480"/>
      </w:pPr>
    </w:lvl>
  </w:abstractNum>
  <w:abstractNum w:abstractNumId="8" w15:restartNumberingAfterBreak="0">
    <w:nsid w:val="34F90379"/>
    <w:multiLevelType w:val="hybridMultilevel"/>
    <w:tmpl w:val="EA263D18"/>
    <w:lvl w:ilvl="0" w:tplc="0409000F">
      <w:start w:val="1"/>
      <w:numFmt w:val="decimal"/>
      <w:lvlText w:val="%1."/>
      <w:lvlJc w:val="left"/>
      <w:pPr>
        <w:ind w:left="38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63" w:hanging="480"/>
      </w:pPr>
    </w:lvl>
    <w:lvl w:ilvl="2" w:tplc="0409001B" w:tentative="1">
      <w:start w:val="1"/>
      <w:numFmt w:val="lowerRoman"/>
      <w:lvlText w:val="%3."/>
      <w:lvlJc w:val="right"/>
      <w:pPr>
        <w:ind w:left="1343" w:hanging="480"/>
      </w:pPr>
    </w:lvl>
    <w:lvl w:ilvl="3" w:tplc="0409000F" w:tentative="1">
      <w:start w:val="1"/>
      <w:numFmt w:val="decimal"/>
      <w:lvlText w:val="%4."/>
      <w:lvlJc w:val="left"/>
      <w:pPr>
        <w:ind w:left="18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03" w:hanging="480"/>
      </w:pPr>
    </w:lvl>
    <w:lvl w:ilvl="5" w:tplc="0409001B" w:tentative="1">
      <w:start w:val="1"/>
      <w:numFmt w:val="lowerRoman"/>
      <w:lvlText w:val="%6."/>
      <w:lvlJc w:val="right"/>
      <w:pPr>
        <w:ind w:left="2783" w:hanging="480"/>
      </w:pPr>
    </w:lvl>
    <w:lvl w:ilvl="6" w:tplc="0409000F" w:tentative="1">
      <w:start w:val="1"/>
      <w:numFmt w:val="decimal"/>
      <w:lvlText w:val="%7."/>
      <w:lvlJc w:val="left"/>
      <w:pPr>
        <w:ind w:left="32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43" w:hanging="480"/>
      </w:pPr>
    </w:lvl>
    <w:lvl w:ilvl="8" w:tplc="0409001B" w:tentative="1">
      <w:start w:val="1"/>
      <w:numFmt w:val="lowerRoman"/>
      <w:lvlText w:val="%9."/>
      <w:lvlJc w:val="right"/>
      <w:pPr>
        <w:ind w:left="4223" w:hanging="480"/>
      </w:pPr>
    </w:lvl>
  </w:abstractNum>
  <w:abstractNum w:abstractNumId="9" w15:restartNumberingAfterBreak="0">
    <w:nsid w:val="3B5B4EAB"/>
    <w:multiLevelType w:val="multilevel"/>
    <w:tmpl w:val="5442F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7B4AF8"/>
    <w:multiLevelType w:val="hybridMultilevel"/>
    <w:tmpl w:val="48BA6650"/>
    <w:lvl w:ilvl="0" w:tplc="3D22B0E2">
      <w:start w:val="1"/>
      <w:numFmt w:val="decimal"/>
      <w:lvlText w:val="%1"/>
      <w:lvlJc w:val="left"/>
      <w:pPr>
        <w:ind w:left="480" w:hanging="480"/>
      </w:pPr>
      <w:rPr>
        <w:rFonts w:hint="default"/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8C915E3"/>
    <w:multiLevelType w:val="hybridMultilevel"/>
    <w:tmpl w:val="971A3308"/>
    <w:lvl w:ilvl="0" w:tplc="0409000F">
      <w:start w:val="1"/>
      <w:numFmt w:val="decimal"/>
      <w:lvlText w:val="%1."/>
      <w:lvlJc w:val="left"/>
      <w:pPr>
        <w:ind w:left="52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01" w:hanging="480"/>
      </w:pPr>
    </w:lvl>
    <w:lvl w:ilvl="2" w:tplc="0409001B" w:tentative="1">
      <w:start w:val="1"/>
      <w:numFmt w:val="lowerRoman"/>
      <w:lvlText w:val="%3."/>
      <w:lvlJc w:val="right"/>
      <w:pPr>
        <w:ind w:left="1481" w:hanging="480"/>
      </w:pPr>
    </w:lvl>
    <w:lvl w:ilvl="3" w:tplc="0409000F" w:tentative="1">
      <w:start w:val="1"/>
      <w:numFmt w:val="decimal"/>
      <w:lvlText w:val="%4."/>
      <w:lvlJc w:val="left"/>
      <w:pPr>
        <w:ind w:left="19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1" w:hanging="480"/>
      </w:pPr>
    </w:lvl>
    <w:lvl w:ilvl="5" w:tplc="0409001B" w:tentative="1">
      <w:start w:val="1"/>
      <w:numFmt w:val="lowerRoman"/>
      <w:lvlText w:val="%6."/>
      <w:lvlJc w:val="right"/>
      <w:pPr>
        <w:ind w:left="2921" w:hanging="480"/>
      </w:pPr>
    </w:lvl>
    <w:lvl w:ilvl="6" w:tplc="0409000F" w:tentative="1">
      <w:start w:val="1"/>
      <w:numFmt w:val="decimal"/>
      <w:lvlText w:val="%7."/>
      <w:lvlJc w:val="left"/>
      <w:pPr>
        <w:ind w:left="34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1" w:hanging="480"/>
      </w:pPr>
    </w:lvl>
    <w:lvl w:ilvl="8" w:tplc="0409001B" w:tentative="1">
      <w:start w:val="1"/>
      <w:numFmt w:val="lowerRoman"/>
      <w:lvlText w:val="%9."/>
      <w:lvlJc w:val="right"/>
      <w:pPr>
        <w:ind w:left="4361" w:hanging="480"/>
      </w:pPr>
    </w:lvl>
  </w:abstractNum>
  <w:abstractNum w:abstractNumId="12" w15:restartNumberingAfterBreak="0">
    <w:nsid w:val="4BD31F8F"/>
    <w:multiLevelType w:val="hybridMultilevel"/>
    <w:tmpl w:val="74C42206"/>
    <w:lvl w:ilvl="0" w:tplc="24A6752C">
      <w:start w:val="2"/>
      <w:numFmt w:val="bullet"/>
      <w:lvlText w:val="–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7C209F"/>
    <w:multiLevelType w:val="hybridMultilevel"/>
    <w:tmpl w:val="6BB449DA"/>
    <w:lvl w:ilvl="0" w:tplc="08070001">
      <w:start w:val="1"/>
      <w:numFmt w:val="bullet"/>
      <w:lvlText w:val=""/>
      <w:lvlJc w:val="left"/>
      <w:pPr>
        <w:ind w:left="383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6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8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3" w:hanging="480"/>
      </w:pPr>
      <w:rPr>
        <w:rFonts w:ascii="Wingdings" w:hAnsi="Wingdings" w:hint="default"/>
      </w:rPr>
    </w:lvl>
  </w:abstractNum>
  <w:abstractNum w:abstractNumId="14" w15:restartNumberingAfterBreak="0">
    <w:nsid w:val="57B74A1D"/>
    <w:multiLevelType w:val="hybridMultilevel"/>
    <w:tmpl w:val="B32C4124"/>
    <w:lvl w:ilvl="0" w:tplc="3EEC6DD2">
      <w:start w:val="2"/>
      <w:numFmt w:val="bullet"/>
      <w:lvlText w:val="-"/>
      <w:lvlJc w:val="left"/>
      <w:pPr>
        <w:ind w:left="263" w:hanging="360"/>
      </w:pPr>
      <w:rPr>
        <w:rFonts w:ascii="Times New Roman" w:eastAsia="標楷體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98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70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2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4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86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58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0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023" w:hanging="360"/>
      </w:pPr>
      <w:rPr>
        <w:rFonts w:ascii="Wingdings" w:hAnsi="Wingdings" w:hint="default"/>
      </w:rPr>
    </w:lvl>
  </w:abstractNum>
  <w:abstractNum w:abstractNumId="15" w15:restartNumberingAfterBreak="0">
    <w:nsid w:val="5C433F95"/>
    <w:multiLevelType w:val="hybridMultilevel"/>
    <w:tmpl w:val="99CE0180"/>
    <w:lvl w:ilvl="0" w:tplc="0409000F">
      <w:start w:val="1"/>
      <w:numFmt w:val="decimal"/>
      <w:lvlText w:val="%1."/>
      <w:lvlJc w:val="left"/>
      <w:pPr>
        <w:ind w:left="38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63" w:hanging="480"/>
      </w:pPr>
    </w:lvl>
    <w:lvl w:ilvl="2" w:tplc="0409001B" w:tentative="1">
      <w:start w:val="1"/>
      <w:numFmt w:val="lowerRoman"/>
      <w:lvlText w:val="%3."/>
      <w:lvlJc w:val="right"/>
      <w:pPr>
        <w:ind w:left="1343" w:hanging="480"/>
      </w:pPr>
    </w:lvl>
    <w:lvl w:ilvl="3" w:tplc="0409000F" w:tentative="1">
      <w:start w:val="1"/>
      <w:numFmt w:val="decimal"/>
      <w:lvlText w:val="%4."/>
      <w:lvlJc w:val="left"/>
      <w:pPr>
        <w:ind w:left="18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03" w:hanging="480"/>
      </w:pPr>
    </w:lvl>
    <w:lvl w:ilvl="5" w:tplc="0409001B" w:tentative="1">
      <w:start w:val="1"/>
      <w:numFmt w:val="lowerRoman"/>
      <w:lvlText w:val="%6."/>
      <w:lvlJc w:val="right"/>
      <w:pPr>
        <w:ind w:left="2783" w:hanging="480"/>
      </w:pPr>
    </w:lvl>
    <w:lvl w:ilvl="6" w:tplc="0409000F" w:tentative="1">
      <w:start w:val="1"/>
      <w:numFmt w:val="decimal"/>
      <w:lvlText w:val="%7."/>
      <w:lvlJc w:val="left"/>
      <w:pPr>
        <w:ind w:left="32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43" w:hanging="480"/>
      </w:pPr>
    </w:lvl>
    <w:lvl w:ilvl="8" w:tplc="0409001B" w:tentative="1">
      <w:start w:val="1"/>
      <w:numFmt w:val="lowerRoman"/>
      <w:lvlText w:val="%9."/>
      <w:lvlJc w:val="right"/>
      <w:pPr>
        <w:ind w:left="4223" w:hanging="480"/>
      </w:pPr>
    </w:lvl>
  </w:abstractNum>
  <w:abstractNum w:abstractNumId="16" w15:restartNumberingAfterBreak="0">
    <w:nsid w:val="5FBF6ACC"/>
    <w:multiLevelType w:val="hybridMultilevel"/>
    <w:tmpl w:val="9A26450A"/>
    <w:lvl w:ilvl="0" w:tplc="06FC41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394656D"/>
    <w:multiLevelType w:val="hybridMultilevel"/>
    <w:tmpl w:val="F04649EA"/>
    <w:lvl w:ilvl="0" w:tplc="CF021D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54E0EFD"/>
    <w:multiLevelType w:val="hybridMultilevel"/>
    <w:tmpl w:val="05F61E8E"/>
    <w:lvl w:ilvl="0" w:tplc="D04A4D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16"/>
  </w:num>
  <w:num w:numId="5">
    <w:abstractNumId w:val="10"/>
  </w:num>
  <w:num w:numId="6">
    <w:abstractNumId w:val="11"/>
  </w:num>
  <w:num w:numId="7">
    <w:abstractNumId w:val="1"/>
  </w:num>
  <w:num w:numId="8">
    <w:abstractNumId w:val="17"/>
  </w:num>
  <w:num w:numId="9">
    <w:abstractNumId w:val="18"/>
  </w:num>
  <w:num w:numId="10">
    <w:abstractNumId w:val="7"/>
  </w:num>
  <w:num w:numId="11">
    <w:abstractNumId w:val="8"/>
  </w:num>
  <w:num w:numId="12">
    <w:abstractNumId w:val="15"/>
  </w:num>
  <w:num w:numId="13">
    <w:abstractNumId w:val="5"/>
  </w:num>
  <w:num w:numId="14">
    <w:abstractNumId w:val="2"/>
  </w:num>
  <w:num w:numId="15">
    <w:abstractNumId w:val="13"/>
  </w:num>
  <w:num w:numId="16">
    <w:abstractNumId w:val="6"/>
  </w:num>
  <w:num w:numId="17">
    <w:abstractNumId w:val="14"/>
  </w:num>
  <w:num w:numId="18">
    <w:abstractNumId w:val="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7QwszQwNzIyMjYxMDNV0lEKTi0uzszPAykwNKoFAATYPEAtAAAA"/>
  </w:docVars>
  <w:rsids>
    <w:rsidRoot w:val="008E3EED"/>
    <w:rsid w:val="000008E9"/>
    <w:rsid w:val="00000AE5"/>
    <w:rsid w:val="00005116"/>
    <w:rsid w:val="00005717"/>
    <w:rsid w:val="000077B9"/>
    <w:rsid w:val="00010730"/>
    <w:rsid w:val="00011C99"/>
    <w:rsid w:val="00012D0A"/>
    <w:rsid w:val="000136F8"/>
    <w:rsid w:val="00015A0D"/>
    <w:rsid w:val="00021690"/>
    <w:rsid w:val="00021BF1"/>
    <w:rsid w:val="00022F43"/>
    <w:rsid w:val="0002561F"/>
    <w:rsid w:val="00025649"/>
    <w:rsid w:val="00030311"/>
    <w:rsid w:val="00030E80"/>
    <w:rsid w:val="0003294C"/>
    <w:rsid w:val="0003339D"/>
    <w:rsid w:val="00035B97"/>
    <w:rsid w:val="00037237"/>
    <w:rsid w:val="00041C70"/>
    <w:rsid w:val="000421F2"/>
    <w:rsid w:val="00045029"/>
    <w:rsid w:val="00046881"/>
    <w:rsid w:val="000473C3"/>
    <w:rsid w:val="000505D1"/>
    <w:rsid w:val="000532BC"/>
    <w:rsid w:val="00060416"/>
    <w:rsid w:val="00066A1C"/>
    <w:rsid w:val="00066A37"/>
    <w:rsid w:val="0007443C"/>
    <w:rsid w:val="00074587"/>
    <w:rsid w:val="00080C30"/>
    <w:rsid w:val="00082E56"/>
    <w:rsid w:val="00083FC2"/>
    <w:rsid w:val="0008462E"/>
    <w:rsid w:val="00084EA3"/>
    <w:rsid w:val="000864ED"/>
    <w:rsid w:val="00086C9A"/>
    <w:rsid w:val="0008751E"/>
    <w:rsid w:val="00090451"/>
    <w:rsid w:val="00090B42"/>
    <w:rsid w:val="000929A0"/>
    <w:rsid w:val="0009617C"/>
    <w:rsid w:val="0009690B"/>
    <w:rsid w:val="000A0B07"/>
    <w:rsid w:val="000A444C"/>
    <w:rsid w:val="000A44CD"/>
    <w:rsid w:val="000A4E1B"/>
    <w:rsid w:val="000A735A"/>
    <w:rsid w:val="000B0FB2"/>
    <w:rsid w:val="000B407A"/>
    <w:rsid w:val="000B5A7F"/>
    <w:rsid w:val="000B7C7B"/>
    <w:rsid w:val="000C093E"/>
    <w:rsid w:val="000C11E3"/>
    <w:rsid w:val="000C19D9"/>
    <w:rsid w:val="000C2C82"/>
    <w:rsid w:val="000C7B98"/>
    <w:rsid w:val="000D3609"/>
    <w:rsid w:val="000D49A9"/>
    <w:rsid w:val="000D4C91"/>
    <w:rsid w:val="000D523C"/>
    <w:rsid w:val="000F6134"/>
    <w:rsid w:val="00100BB7"/>
    <w:rsid w:val="00101051"/>
    <w:rsid w:val="0010127E"/>
    <w:rsid w:val="00102DD2"/>
    <w:rsid w:val="00104105"/>
    <w:rsid w:val="0011124D"/>
    <w:rsid w:val="00113D3A"/>
    <w:rsid w:val="00115193"/>
    <w:rsid w:val="00115343"/>
    <w:rsid w:val="00115CD3"/>
    <w:rsid w:val="001172E9"/>
    <w:rsid w:val="00117C91"/>
    <w:rsid w:val="00117E6F"/>
    <w:rsid w:val="00121FEF"/>
    <w:rsid w:val="001229D6"/>
    <w:rsid w:val="001237D3"/>
    <w:rsid w:val="00126766"/>
    <w:rsid w:val="00130D9E"/>
    <w:rsid w:val="0013111F"/>
    <w:rsid w:val="00132457"/>
    <w:rsid w:val="00132FEA"/>
    <w:rsid w:val="001347BE"/>
    <w:rsid w:val="00136085"/>
    <w:rsid w:val="001368E1"/>
    <w:rsid w:val="001374EC"/>
    <w:rsid w:val="00145349"/>
    <w:rsid w:val="00150F90"/>
    <w:rsid w:val="00152326"/>
    <w:rsid w:val="001528C7"/>
    <w:rsid w:val="001534A7"/>
    <w:rsid w:val="00153737"/>
    <w:rsid w:val="00154615"/>
    <w:rsid w:val="00157FD7"/>
    <w:rsid w:val="001603AF"/>
    <w:rsid w:val="001610F1"/>
    <w:rsid w:val="00161AFA"/>
    <w:rsid w:val="00162A6C"/>
    <w:rsid w:val="001632AB"/>
    <w:rsid w:val="00170D04"/>
    <w:rsid w:val="0017212E"/>
    <w:rsid w:val="001722A7"/>
    <w:rsid w:val="001729E6"/>
    <w:rsid w:val="00174291"/>
    <w:rsid w:val="00175052"/>
    <w:rsid w:val="001769B2"/>
    <w:rsid w:val="00177251"/>
    <w:rsid w:val="00177E7D"/>
    <w:rsid w:val="0018043F"/>
    <w:rsid w:val="001816B2"/>
    <w:rsid w:val="001831E6"/>
    <w:rsid w:val="00186151"/>
    <w:rsid w:val="00190386"/>
    <w:rsid w:val="00193F37"/>
    <w:rsid w:val="00196052"/>
    <w:rsid w:val="001966B8"/>
    <w:rsid w:val="001A0FEF"/>
    <w:rsid w:val="001A1341"/>
    <w:rsid w:val="001A2E3E"/>
    <w:rsid w:val="001A4103"/>
    <w:rsid w:val="001A7D01"/>
    <w:rsid w:val="001B13ED"/>
    <w:rsid w:val="001B5C92"/>
    <w:rsid w:val="001B66ED"/>
    <w:rsid w:val="001B7E01"/>
    <w:rsid w:val="001C1001"/>
    <w:rsid w:val="001C37E9"/>
    <w:rsid w:val="001C4632"/>
    <w:rsid w:val="001C78DF"/>
    <w:rsid w:val="001C7E32"/>
    <w:rsid w:val="001D0F5C"/>
    <w:rsid w:val="001D1BC3"/>
    <w:rsid w:val="001D1FA1"/>
    <w:rsid w:val="001D24CA"/>
    <w:rsid w:val="001D4045"/>
    <w:rsid w:val="001D551D"/>
    <w:rsid w:val="001D6B11"/>
    <w:rsid w:val="001D70FE"/>
    <w:rsid w:val="001E069F"/>
    <w:rsid w:val="001E2645"/>
    <w:rsid w:val="001E31B5"/>
    <w:rsid w:val="001E4629"/>
    <w:rsid w:val="001E4F2C"/>
    <w:rsid w:val="001E54A8"/>
    <w:rsid w:val="001E5E91"/>
    <w:rsid w:val="001F10B5"/>
    <w:rsid w:val="001F2359"/>
    <w:rsid w:val="001F389F"/>
    <w:rsid w:val="001F66BA"/>
    <w:rsid w:val="001F70D1"/>
    <w:rsid w:val="001F736D"/>
    <w:rsid w:val="00201220"/>
    <w:rsid w:val="0020132A"/>
    <w:rsid w:val="00202601"/>
    <w:rsid w:val="00202D33"/>
    <w:rsid w:val="0020446F"/>
    <w:rsid w:val="00204C0B"/>
    <w:rsid w:val="00204CB5"/>
    <w:rsid w:val="00205ABF"/>
    <w:rsid w:val="00205B02"/>
    <w:rsid w:val="0020619A"/>
    <w:rsid w:val="00207A7A"/>
    <w:rsid w:val="00211911"/>
    <w:rsid w:val="002122AE"/>
    <w:rsid w:val="00213B24"/>
    <w:rsid w:val="00220C47"/>
    <w:rsid w:val="00221E0B"/>
    <w:rsid w:val="0022514E"/>
    <w:rsid w:val="00225230"/>
    <w:rsid w:val="00226578"/>
    <w:rsid w:val="00226621"/>
    <w:rsid w:val="00227E88"/>
    <w:rsid w:val="00230B8D"/>
    <w:rsid w:val="00231F25"/>
    <w:rsid w:val="0023280A"/>
    <w:rsid w:val="00235983"/>
    <w:rsid w:val="00243F04"/>
    <w:rsid w:val="002504A0"/>
    <w:rsid w:val="00252E85"/>
    <w:rsid w:val="002538C6"/>
    <w:rsid w:val="00254CB1"/>
    <w:rsid w:val="00255F08"/>
    <w:rsid w:val="00256FFF"/>
    <w:rsid w:val="002602E9"/>
    <w:rsid w:val="00261D10"/>
    <w:rsid w:val="002637D3"/>
    <w:rsid w:val="002669C0"/>
    <w:rsid w:val="00267EE8"/>
    <w:rsid w:val="00271F55"/>
    <w:rsid w:val="00276792"/>
    <w:rsid w:val="00276E09"/>
    <w:rsid w:val="002771DA"/>
    <w:rsid w:val="00281D67"/>
    <w:rsid w:val="00285B4F"/>
    <w:rsid w:val="002864E6"/>
    <w:rsid w:val="00291922"/>
    <w:rsid w:val="00291986"/>
    <w:rsid w:val="00291F8B"/>
    <w:rsid w:val="00293D90"/>
    <w:rsid w:val="00293EEA"/>
    <w:rsid w:val="00293F17"/>
    <w:rsid w:val="00296711"/>
    <w:rsid w:val="00296EAF"/>
    <w:rsid w:val="0029724D"/>
    <w:rsid w:val="00297960"/>
    <w:rsid w:val="002A0169"/>
    <w:rsid w:val="002A165D"/>
    <w:rsid w:val="002A18E9"/>
    <w:rsid w:val="002A2BE4"/>
    <w:rsid w:val="002A309E"/>
    <w:rsid w:val="002A368C"/>
    <w:rsid w:val="002A3AAE"/>
    <w:rsid w:val="002A5CF4"/>
    <w:rsid w:val="002A5D24"/>
    <w:rsid w:val="002A6C84"/>
    <w:rsid w:val="002A72B7"/>
    <w:rsid w:val="002A72E6"/>
    <w:rsid w:val="002A7479"/>
    <w:rsid w:val="002B2707"/>
    <w:rsid w:val="002B3EE0"/>
    <w:rsid w:val="002B4659"/>
    <w:rsid w:val="002B64DF"/>
    <w:rsid w:val="002B6F25"/>
    <w:rsid w:val="002B7431"/>
    <w:rsid w:val="002C4121"/>
    <w:rsid w:val="002C6AB5"/>
    <w:rsid w:val="002C6DB5"/>
    <w:rsid w:val="002D2C36"/>
    <w:rsid w:val="002D3372"/>
    <w:rsid w:val="002D3775"/>
    <w:rsid w:val="002D4365"/>
    <w:rsid w:val="002D51D5"/>
    <w:rsid w:val="002D576B"/>
    <w:rsid w:val="002D6C4D"/>
    <w:rsid w:val="002E12E3"/>
    <w:rsid w:val="002E13B9"/>
    <w:rsid w:val="002E1FFA"/>
    <w:rsid w:val="002E5688"/>
    <w:rsid w:val="002E745E"/>
    <w:rsid w:val="002E7AF1"/>
    <w:rsid w:val="002F125D"/>
    <w:rsid w:val="002F4970"/>
    <w:rsid w:val="002F5451"/>
    <w:rsid w:val="002F694A"/>
    <w:rsid w:val="00301905"/>
    <w:rsid w:val="003032B6"/>
    <w:rsid w:val="0030520F"/>
    <w:rsid w:val="00311490"/>
    <w:rsid w:val="003119E7"/>
    <w:rsid w:val="0031274B"/>
    <w:rsid w:val="00312E4C"/>
    <w:rsid w:val="003141D0"/>
    <w:rsid w:val="00314EA2"/>
    <w:rsid w:val="00314F63"/>
    <w:rsid w:val="00322D2D"/>
    <w:rsid w:val="0032786D"/>
    <w:rsid w:val="00330268"/>
    <w:rsid w:val="00330E40"/>
    <w:rsid w:val="00331E3E"/>
    <w:rsid w:val="00332329"/>
    <w:rsid w:val="00335950"/>
    <w:rsid w:val="00335A15"/>
    <w:rsid w:val="00335C92"/>
    <w:rsid w:val="00335CA6"/>
    <w:rsid w:val="00336B0E"/>
    <w:rsid w:val="0033712C"/>
    <w:rsid w:val="003430F0"/>
    <w:rsid w:val="00343465"/>
    <w:rsid w:val="00343C4B"/>
    <w:rsid w:val="00344EC7"/>
    <w:rsid w:val="00345AA0"/>
    <w:rsid w:val="00347093"/>
    <w:rsid w:val="00347443"/>
    <w:rsid w:val="003475FF"/>
    <w:rsid w:val="00350430"/>
    <w:rsid w:val="00350AC4"/>
    <w:rsid w:val="00352E2A"/>
    <w:rsid w:val="003534D2"/>
    <w:rsid w:val="00353E02"/>
    <w:rsid w:val="003558B4"/>
    <w:rsid w:val="00355E1A"/>
    <w:rsid w:val="00361130"/>
    <w:rsid w:val="003641FB"/>
    <w:rsid w:val="00367428"/>
    <w:rsid w:val="00370159"/>
    <w:rsid w:val="0037154B"/>
    <w:rsid w:val="003730AB"/>
    <w:rsid w:val="003755EC"/>
    <w:rsid w:val="0037598F"/>
    <w:rsid w:val="003838BD"/>
    <w:rsid w:val="0038494A"/>
    <w:rsid w:val="00385E1E"/>
    <w:rsid w:val="0038640F"/>
    <w:rsid w:val="0038683B"/>
    <w:rsid w:val="003876EC"/>
    <w:rsid w:val="00390447"/>
    <w:rsid w:val="00390E58"/>
    <w:rsid w:val="003934BE"/>
    <w:rsid w:val="00394321"/>
    <w:rsid w:val="0039522C"/>
    <w:rsid w:val="00395E25"/>
    <w:rsid w:val="003A0CFB"/>
    <w:rsid w:val="003A2926"/>
    <w:rsid w:val="003A5077"/>
    <w:rsid w:val="003A5753"/>
    <w:rsid w:val="003A6087"/>
    <w:rsid w:val="003A7C38"/>
    <w:rsid w:val="003B0030"/>
    <w:rsid w:val="003B0BBE"/>
    <w:rsid w:val="003B10CD"/>
    <w:rsid w:val="003B5215"/>
    <w:rsid w:val="003C075F"/>
    <w:rsid w:val="003C1352"/>
    <w:rsid w:val="003C2195"/>
    <w:rsid w:val="003C3EB0"/>
    <w:rsid w:val="003C4A2B"/>
    <w:rsid w:val="003C59DB"/>
    <w:rsid w:val="003C6C12"/>
    <w:rsid w:val="003C7056"/>
    <w:rsid w:val="003D08E7"/>
    <w:rsid w:val="003D0C27"/>
    <w:rsid w:val="003D346C"/>
    <w:rsid w:val="003D3BC0"/>
    <w:rsid w:val="003D70CE"/>
    <w:rsid w:val="003E0ABC"/>
    <w:rsid w:val="003E22CF"/>
    <w:rsid w:val="003E2B84"/>
    <w:rsid w:val="003E3040"/>
    <w:rsid w:val="003E37DF"/>
    <w:rsid w:val="003E6391"/>
    <w:rsid w:val="003E63F1"/>
    <w:rsid w:val="003E6AFD"/>
    <w:rsid w:val="003F1B77"/>
    <w:rsid w:val="003F481B"/>
    <w:rsid w:val="003F673C"/>
    <w:rsid w:val="003F7722"/>
    <w:rsid w:val="004039BC"/>
    <w:rsid w:val="00404E92"/>
    <w:rsid w:val="0041379D"/>
    <w:rsid w:val="0041589B"/>
    <w:rsid w:val="00416CE9"/>
    <w:rsid w:val="00425FAA"/>
    <w:rsid w:val="004266C9"/>
    <w:rsid w:val="00430C3E"/>
    <w:rsid w:val="0043121D"/>
    <w:rsid w:val="00431368"/>
    <w:rsid w:val="004317D1"/>
    <w:rsid w:val="004372B9"/>
    <w:rsid w:val="004433AF"/>
    <w:rsid w:val="0044369F"/>
    <w:rsid w:val="0044471A"/>
    <w:rsid w:val="00444782"/>
    <w:rsid w:val="00444D8E"/>
    <w:rsid w:val="00453F27"/>
    <w:rsid w:val="00457793"/>
    <w:rsid w:val="00460849"/>
    <w:rsid w:val="00460D0F"/>
    <w:rsid w:val="00465EE1"/>
    <w:rsid w:val="00466127"/>
    <w:rsid w:val="00466C52"/>
    <w:rsid w:val="00466CFC"/>
    <w:rsid w:val="00467073"/>
    <w:rsid w:val="00467BBA"/>
    <w:rsid w:val="00470261"/>
    <w:rsid w:val="004704CF"/>
    <w:rsid w:val="004722E3"/>
    <w:rsid w:val="00474197"/>
    <w:rsid w:val="00474332"/>
    <w:rsid w:val="004764A9"/>
    <w:rsid w:val="00476792"/>
    <w:rsid w:val="00476836"/>
    <w:rsid w:val="00477CB7"/>
    <w:rsid w:val="004817B7"/>
    <w:rsid w:val="00482FF6"/>
    <w:rsid w:val="00483210"/>
    <w:rsid w:val="0049130F"/>
    <w:rsid w:val="00492B81"/>
    <w:rsid w:val="00494339"/>
    <w:rsid w:val="004A14E4"/>
    <w:rsid w:val="004A1546"/>
    <w:rsid w:val="004A2684"/>
    <w:rsid w:val="004A4CAE"/>
    <w:rsid w:val="004B09B1"/>
    <w:rsid w:val="004B1FA9"/>
    <w:rsid w:val="004B2CBA"/>
    <w:rsid w:val="004B77B6"/>
    <w:rsid w:val="004C307D"/>
    <w:rsid w:val="004C441F"/>
    <w:rsid w:val="004C471A"/>
    <w:rsid w:val="004C574C"/>
    <w:rsid w:val="004D22FD"/>
    <w:rsid w:val="004D5466"/>
    <w:rsid w:val="004E44E0"/>
    <w:rsid w:val="004E5B0A"/>
    <w:rsid w:val="004E74A0"/>
    <w:rsid w:val="004F36DD"/>
    <w:rsid w:val="004F7412"/>
    <w:rsid w:val="005019F9"/>
    <w:rsid w:val="00506C12"/>
    <w:rsid w:val="0051731F"/>
    <w:rsid w:val="0051776D"/>
    <w:rsid w:val="00522C2B"/>
    <w:rsid w:val="00523DC5"/>
    <w:rsid w:val="00524844"/>
    <w:rsid w:val="00525905"/>
    <w:rsid w:val="00527434"/>
    <w:rsid w:val="00527D61"/>
    <w:rsid w:val="00530941"/>
    <w:rsid w:val="00530CA7"/>
    <w:rsid w:val="005319D0"/>
    <w:rsid w:val="00531AF6"/>
    <w:rsid w:val="0053245A"/>
    <w:rsid w:val="005351BA"/>
    <w:rsid w:val="00537A6E"/>
    <w:rsid w:val="00540748"/>
    <w:rsid w:val="0054099B"/>
    <w:rsid w:val="00540E2C"/>
    <w:rsid w:val="00541231"/>
    <w:rsid w:val="00541EC3"/>
    <w:rsid w:val="005426CC"/>
    <w:rsid w:val="00542B87"/>
    <w:rsid w:val="00542BFD"/>
    <w:rsid w:val="00542FB5"/>
    <w:rsid w:val="00542FC2"/>
    <w:rsid w:val="0054436F"/>
    <w:rsid w:val="00545643"/>
    <w:rsid w:val="00546465"/>
    <w:rsid w:val="00551A45"/>
    <w:rsid w:val="00554C1B"/>
    <w:rsid w:val="0055679B"/>
    <w:rsid w:val="00556B4F"/>
    <w:rsid w:val="0056215A"/>
    <w:rsid w:val="005622CF"/>
    <w:rsid w:val="00563612"/>
    <w:rsid w:val="00563C52"/>
    <w:rsid w:val="0056721A"/>
    <w:rsid w:val="00573D10"/>
    <w:rsid w:val="00573D9F"/>
    <w:rsid w:val="00575814"/>
    <w:rsid w:val="005838F2"/>
    <w:rsid w:val="00583C3D"/>
    <w:rsid w:val="00585219"/>
    <w:rsid w:val="005865FA"/>
    <w:rsid w:val="00591BF0"/>
    <w:rsid w:val="00593B85"/>
    <w:rsid w:val="005943C6"/>
    <w:rsid w:val="005964ED"/>
    <w:rsid w:val="00596952"/>
    <w:rsid w:val="005978A1"/>
    <w:rsid w:val="005A0715"/>
    <w:rsid w:val="005A0C9C"/>
    <w:rsid w:val="005A5313"/>
    <w:rsid w:val="005A5A1E"/>
    <w:rsid w:val="005B0988"/>
    <w:rsid w:val="005C0A2E"/>
    <w:rsid w:val="005C0CBA"/>
    <w:rsid w:val="005C6167"/>
    <w:rsid w:val="005C66A7"/>
    <w:rsid w:val="005C6D27"/>
    <w:rsid w:val="005D0E96"/>
    <w:rsid w:val="005D21C2"/>
    <w:rsid w:val="005D4005"/>
    <w:rsid w:val="005D5F56"/>
    <w:rsid w:val="005D6787"/>
    <w:rsid w:val="005D6A40"/>
    <w:rsid w:val="005D6F93"/>
    <w:rsid w:val="005D7863"/>
    <w:rsid w:val="005E0D67"/>
    <w:rsid w:val="005E78E8"/>
    <w:rsid w:val="005F17CB"/>
    <w:rsid w:val="005F32BE"/>
    <w:rsid w:val="005F5ADC"/>
    <w:rsid w:val="005F6DDE"/>
    <w:rsid w:val="005F7211"/>
    <w:rsid w:val="00606A0F"/>
    <w:rsid w:val="0061036C"/>
    <w:rsid w:val="00611F02"/>
    <w:rsid w:val="00613F56"/>
    <w:rsid w:val="00614B23"/>
    <w:rsid w:val="00614F13"/>
    <w:rsid w:val="0061762C"/>
    <w:rsid w:val="00620AF0"/>
    <w:rsid w:val="00620BCD"/>
    <w:rsid w:val="00622BD3"/>
    <w:rsid w:val="00623D3B"/>
    <w:rsid w:val="00624CDA"/>
    <w:rsid w:val="00625405"/>
    <w:rsid w:val="00625C9A"/>
    <w:rsid w:val="00627580"/>
    <w:rsid w:val="006356A5"/>
    <w:rsid w:val="0064039D"/>
    <w:rsid w:val="00640FBE"/>
    <w:rsid w:val="00643699"/>
    <w:rsid w:val="00651F89"/>
    <w:rsid w:val="006544FF"/>
    <w:rsid w:val="006562BF"/>
    <w:rsid w:val="00656F7B"/>
    <w:rsid w:val="00657CEC"/>
    <w:rsid w:val="006614DE"/>
    <w:rsid w:val="00662E5E"/>
    <w:rsid w:val="00663A00"/>
    <w:rsid w:val="00666492"/>
    <w:rsid w:val="006675C9"/>
    <w:rsid w:val="00672A17"/>
    <w:rsid w:val="00672DE3"/>
    <w:rsid w:val="0067303C"/>
    <w:rsid w:val="00673508"/>
    <w:rsid w:val="00673AA3"/>
    <w:rsid w:val="00674D9C"/>
    <w:rsid w:val="006753DC"/>
    <w:rsid w:val="00676959"/>
    <w:rsid w:val="0067777E"/>
    <w:rsid w:val="006803B0"/>
    <w:rsid w:val="006804D9"/>
    <w:rsid w:val="00680F1E"/>
    <w:rsid w:val="00683020"/>
    <w:rsid w:val="00683FE8"/>
    <w:rsid w:val="006847E1"/>
    <w:rsid w:val="0068546F"/>
    <w:rsid w:val="006870F0"/>
    <w:rsid w:val="006873D9"/>
    <w:rsid w:val="006876CB"/>
    <w:rsid w:val="00690011"/>
    <w:rsid w:val="00692CED"/>
    <w:rsid w:val="00693707"/>
    <w:rsid w:val="0069396F"/>
    <w:rsid w:val="00693CC7"/>
    <w:rsid w:val="00693E56"/>
    <w:rsid w:val="00694C47"/>
    <w:rsid w:val="00695733"/>
    <w:rsid w:val="00697D17"/>
    <w:rsid w:val="006A16C6"/>
    <w:rsid w:val="006A37C3"/>
    <w:rsid w:val="006A481A"/>
    <w:rsid w:val="006A4C86"/>
    <w:rsid w:val="006B00B9"/>
    <w:rsid w:val="006B1172"/>
    <w:rsid w:val="006B15CA"/>
    <w:rsid w:val="006B198F"/>
    <w:rsid w:val="006B3A69"/>
    <w:rsid w:val="006C008F"/>
    <w:rsid w:val="006C0828"/>
    <w:rsid w:val="006C0900"/>
    <w:rsid w:val="006C6748"/>
    <w:rsid w:val="006C7155"/>
    <w:rsid w:val="006C7CEE"/>
    <w:rsid w:val="006D0369"/>
    <w:rsid w:val="006D0E85"/>
    <w:rsid w:val="006D1F7B"/>
    <w:rsid w:val="006D3F5E"/>
    <w:rsid w:val="006D7DB4"/>
    <w:rsid w:val="006E1578"/>
    <w:rsid w:val="006E1AE8"/>
    <w:rsid w:val="006E295C"/>
    <w:rsid w:val="006E446E"/>
    <w:rsid w:val="006E51A5"/>
    <w:rsid w:val="006E61BE"/>
    <w:rsid w:val="006E64E3"/>
    <w:rsid w:val="006E656A"/>
    <w:rsid w:val="006E6986"/>
    <w:rsid w:val="006E6C55"/>
    <w:rsid w:val="006E71C7"/>
    <w:rsid w:val="006F0186"/>
    <w:rsid w:val="006F351D"/>
    <w:rsid w:val="006F65E4"/>
    <w:rsid w:val="006F67F4"/>
    <w:rsid w:val="006F758F"/>
    <w:rsid w:val="006F7A8C"/>
    <w:rsid w:val="0070000A"/>
    <w:rsid w:val="00702479"/>
    <w:rsid w:val="00704480"/>
    <w:rsid w:val="00707094"/>
    <w:rsid w:val="0071198B"/>
    <w:rsid w:val="00711A13"/>
    <w:rsid w:val="00712F48"/>
    <w:rsid w:val="00714997"/>
    <w:rsid w:val="00720A80"/>
    <w:rsid w:val="00722F2D"/>
    <w:rsid w:val="00724F23"/>
    <w:rsid w:val="0072527E"/>
    <w:rsid w:val="00725EEF"/>
    <w:rsid w:val="007267E2"/>
    <w:rsid w:val="00726921"/>
    <w:rsid w:val="007322A2"/>
    <w:rsid w:val="007344C5"/>
    <w:rsid w:val="00734624"/>
    <w:rsid w:val="007348BA"/>
    <w:rsid w:val="00734B1E"/>
    <w:rsid w:val="00740210"/>
    <w:rsid w:val="007412DE"/>
    <w:rsid w:val="00744FF5"/>
    <w:rsid w:val="00745D58"/>
    <w:rsid w:val="00746648"/>
    <w:rsid w:val="00747FE5"/>
    <w:rsid w:val="00751234"/>
    <w:rsid w:val="00751A9C"/>
    <w:rsid w:val="007546D7"/>
    <w:rsid w:val="00756C82"/>
    <w:rsid w:val="0075735D"/>
    <w:rsid w:val="00757EA2"/>
    <w:rsid w:val="00762FFD"/>
    <w:rsid w:val="007674A7"/>
    <w:rsid w:val="007704A3"/>
    <w:rsid w:val="00770AA9"/>
    <w:rsid w:val="00772208"/>
    <w:rsid w:val="007738C6"/>
    <w:rsid w:val="00775D4A"/>
    <w:rsid w:val="00781EEF"/>
    <w:rsid w:val="007821CC"/>
    <w:rsid w:val="00782940"/>
    <w:rsid w:val="00782C41"/>
    <w:rsid w:val="00783E10"/>
    <w:rsid w:val="00784A10"/>
    <w:rsid w:val="00785C61"/>
    <w:rsid w:val="007868BE"/>
    <w:rsid w:val="00787480"/>
    <w:rsid w:val="00787546"/>
    <w:rsid w:val="00787C2D"/>
    <w:rsid w:val="00787CDD"/>
    <w:rsid w:val="00791BE7"/>
    <w:rsid w:val="00791D91"/>
    <w:rsid w:val="007931A4"/>
    <w:rsid w:val="007937EE"/>
    <w:rsid w:val="00793BA9"/>
    <w:rsid w:val="00796C86"/>
    <w:rsid w:val="007A294D"/>
    <w:rsid w:val="007B1CFB"/>
    <w:rsid w:val="007B207E"/>
    <w:rsid w:val="007B2F8D"/>
    <w:rsid w:val="007B568F"/>
    <w:rsid w:val="007B66CD"/>
    <w:rsid w:val="007B67DF"/>
    <w:rsid w:val="007B72CF"/>
    <w:rsid w:val="007B7C80"/>
    <w:rsid w:val="007C05B7"/>
    <w:rsid w:val="007C0A97"/>
    <w:rsid w:val="007C330C"/>
    <w:rsid w:val="007C53B3"/>
    <w:rsid w:val="007D2584"/>
    <w:rsid w:val="007D2AAD"/>
    <w:rsid w:val="007D2E4B"/>
    <w:rsid w:val="007D310B"/>
    <w:rsid w:val="007D3EF4"/>
    <w:rsid w:val="007D46C7"/>
    <w:rsid w:val="007D5873"/>
    <w:rsid w:val="007D7213"/>
    <w:rsid w:val="007E004E"/>
    <w:rsid w:val="007E08D8"/>
    <w:rsid w:val="007E3EAE"/>
    <w:rsid w:val="007E487A"/>
    <w:rsid w:val="007E5268"/>
    <w:rsid w:val="007F1516"/>
    <w:rsid w:val="007F2732"/>
    <w:rsid w:val="007F3925"/>
    <w:rsid w:val="007F4453"/>
    <w:rsid w:val="007F51CE"/>
    <w:rsid w:val="007F61AA"/>
    <w:rsid w:val="0080028A"/>
    <w:rsid w:val="00800C34"/>
    <w:rsid w:val="00803087"/>
    <w:rsid w:val="00805F58"/>
    <w:rsid w:val="00807DB5"/>
    <w:rsid w:val="0081122B"/>
    <w:rsid w:val="00815140"/>
    <w:rsid w:val="00821BC3"/>
    <w:rsid w:val="00827972"/>
    <w:rsid w:val="00832868"/>
    <w:rsid w:val="00833DE6"/>
    <w:rsid w:val="00835291"/>
    <w:rsid w:val="00835572"/>
    <w:rsid w:val="008358BE"/>
    <w:rsid w:val="0083598B"/>
    <w:rsid w:val="00836290"/>
    <w:rsid w:val="00837B51"/>
    <w:rsid w:val="00841DB0"/>
    <w:rsid w:val="00841E08"/>
    <w:rsid w:val="0084351D"/>
    <w:rsid w:val="00844525"/>
    <w:rsid w:val="00845245"/>
    <w:rsid w:val="00845A64"/>
    <w:rsid w:val="00850016"/>
    <w:rsid w:val="008517FB"/>
    <w:rsid w:val="00853C12"/>
    <w:rsid w:val="00854278"/>
    <w:rsid w:val="00854D59"/>
    <w:rsid w:val="0085558E"/>
    <w:rsid w:val="00855C29"/>
    <w:rsid w:val="00856F01"/>
    <w:rsid w:val="00862643"/>
    <w:rsid w:val="008643CC"/>
    <w:rsid w:val="00864843"/>
    <w:rsid w:val="00864ADF"/>
    <w:rsid w:val="00865BDA"/>
    <w:rsid w:val="0086620A"/>
    <w:rsid w:val="0086644D"/>
    <w:rsid w:val="008703E2"/>
    <w:rsid w:val="008726EC"/>
    <w:rsid w:val="00873EF6"/>
    <w:rsid w:val="00875819"/>
    <w:rsid w:val="00875E64"/>
    <w:rsid w:val="00876C2D"/>
    <w:rsid w:val="00876FD9"/>
    <w:rsid w:val="00880976"/>
    <w:rsid w:val="00883637"/>
    <w:rsid w:val="008841B9"/>
    <w:rsid w:val="0088430E"/>
    <w:rsid w:val="008844B5"/>
    <w:rsid w:val="00885D6E"/>
    <w:rsid w:val="00893380"/>
    <w:rsid w:val="00893E55"/>
    <w:rsid w:val="008948BE"/>
    <w:rsid w:val="0089497F"/>
    <w:rsid w:val="00896A72"/>
    <w:rsid w:val="0089740C"/>
    <w:rsid w:val="00897DB2"/>
    <w:rsid w:val="008A0034"/>
    <w:rsid w:val="008A4F73"/>
    <w:rsid w:val="008A5FC9"/>
    <w:rsid w:val="008A63E8"/>
    <w:rsid w:val="008A6532"/>
    <w:rsid w:val="008B08D0"/>
    <w:rsid w:val="008B2953"/>
    <w:rsid w:val="008B2BEF"/>
    <w:rsid w:val="008B42C0"/>
    <w:rsid w:val="008B46E1"/>
    <w:rsid w:val="008B5811"/>
    <w:rsid w:val="008C00C7"/>
    <w:rsid w:val="008C3B02"/>
    <w:rsid w:val="008C5070"/>
    <w:rsid w:val="008C53C2"/>
    <w:rsid w:val="008C6254"/>
    <w:rsid w:val="008C6634"/>
    <w:rsid w:val="008C6893"/>
    <w:rsid w:val="008C7962"/>
    <w:rsid w:val="008D08FE"/>
    <w:rsid w:val="008D3149"/>
    <w:rsid w:val="008D38B9"/>
    <w:rsid w:val="008E09ED"/>
    <w:rsid w:val="008E0BD8"/>
    <w:rsid w:val="008E0E64"/>
    <w:rsid w:val="008E3EED"/>
    <w:rsid w:val="008E6F47"/>
    <w:rsid w:val="008E74B2"/>
    <w:rsid w:val="008F096B"/>
    <w:rsid w:val="008F23CF"/>
    <w:rsid w:val="008F2636"/>
    <w:rsid w:val="008F3F84"/>
    <w:rsid w:val="008F41A7"/>
    <w:rsid w:val="008F4673"/>
    <w:rsid w:val="008F59FF"/>
    <w:rsid w:val="008F7897"/>
    <w:rsid w:val="008F7E04"/>
    <w:rsid w:val="00903E3E"/>
    <w:rsid w:val="0090466E"/>
    <w:rsid w:val="009063F0"/>
    <w:rsid w:val="009066EF"/>
    <w:rsid w:val="00912558"/>
    <w:rsid w:val="00922080"/>
    <w:rsid w:val="0092281E"/>
    <w:rsid w:val="009307B3"/>
    <w:rsid w:val="009339C8"/>
    <w:rsid w:val="00933A44"/>
    <w:rsid w:val="00933F19"/>
    <w:rsid w:val="00935756"/>
    <w:rsid w:val="00935BCE"/>
    <w:rsid w:val="0093786D"/>
    <w:rsid w:val="00937FE6"/>
    <w:rsid w:val="00941A6E"/>
    <w:rsid w:val="00941B91"/>
    <w:rsid w:val="009436DA"/>
    <w:rsid w:val="00943B86"/>
    <w:rsid w:val="00944136"/>
    <w:rsid w:val="0094484A"/>
    <w:rsid w:val="00946BD7"/>
    <w:rsid w:val="00947108"/>
    <w:rsid w:val="00947616"/>
    <w:rsid w:val="00947EBC"/>
    <w:rsid w:val="00950107"/>
    <w:rsid w:val="009537B4"/>
    <w:rsid w:val="00962714"/>
    <w:rsid w:val="00965B6D"/>
    <w:rsid w:val="0096730F"/>
    <w:rsid w:val="00971331"/>
    <w:rsid w:val="00971429"/>
    <w:rsid w:val="00974A17"/>
    <w:rsid w:val="00975655"/>
    <w:rsid w:val="0097653C"/>
    <w:rsid w:val="009837C4"/>
    <w:rsid w:val="00983B78"/>
    <w:rsid w:val="00983F41"/>
    <w:rsid w:val="009853D6"/>
    <w:rsid w:val="00986F2E"/>
    <w:rsid w:val="00987F64"/>
    <w:rsid w:val="0099068A"/>
    <w:rsid w:val="009919F3"/>
    <w:rsid w:val="00991DE3"/>
    <w:rsid w:val="009939F4"/>
    <w:rsid w:val="00994547"/>
    <w:rsid w:val="00996014"/>
    <w:rsid w:val="00996AFF"/>
    <w:rsid w:val="00997353"/>
    <w:rsid w:val="00997AD2"/>
    <w:rsid w:val="00997AD9"/>
    <w:rsid w:val="009A291F"/>
    <w:rsid w:val="009A4B17"/>
    <w:rsid w:val="009A5763"/>
    <w:rsid w:val="009A58D6"/>
    <w:rsid w:val="009A7D0E"/>
    <w:rsid w:val="009B07B3"/>
    <w:rsid w:val="009B1539"/>
    <w:rsid w:val="009B22B5"/>
    <w:rsid w:val="009B3CDC"/>
    <w:rsid w:val="009B4A13"/>
    <w:rsid w:val="009B7983"/>
    <w:rsid w:val="009C0ADB"/>
    <w:rsid w:val="009C1491"/>
    <w:rsid w:val="009C1D26"/>
    <w:rsid w:val="009C3CA4"/>
    <w:rsid w:val="009C424A"/>
    <w:rsid w:val="009C4FB1"/>
    <w:rsid w:val="009C5210"/>
    <w:rsid w:val="009C6C97"/>
    <w:rsid w:val="009C7EC0"/>
    <w:rsid w:val="009D08C0"/>
    <w:rsid w:val="009D08CE"/>
    <w:rsid w:val="009D2F52"/>
    <w:rsid w:val="009D3557"/>
    <w:rsid w:val="009D5886"/>
    <w:rsid w:val="009D5EBF"/>
    <w:rsid w:val="009D7E5B"/>
    <w:rsid w:val="009E0109"/>
    <w:rsid w:val="009E1C32"/>
    <w:rsid w:val="009E5B24"/>
    <w:rsid w:val="009F0A7C"/>
    <w:rsid w:val="009F0D3E"/>
    <w:rsid w:val="009F1D32"/>
    <w:rsid w:val="009F5E5C"/>
    <w:rsid w:val="009F63AB"/>
    <w:rsid w:val="009F68D9"/>
    <w:rsid w:val="009F7784"/>
    <w:rsid w:val="009F7873"/>
    <w:rsid w:val="00A03FAA"/>
    <w:rsid w:val="00A1030E"/>
    <w:rsid w:val="00A116EC"/>
    <w:rsid w:val="00A12C02"/>
    <w:rsid w:val="00A13456"/>
    <w:rsid w:val="00A1354E"/>
    <w:rsid w:val="00A16893"/>
    <w:rsid w:val="00A20008"/>
    <w:rsid w:val="00A237F4"/>
    <w:rsid w:val="00A23A34"/>
    <w:rsid w:val="00A24281"/>
    <w:rsid w:val="00A24B34"/>
    <w:rsid w:val="00A26675"/>
    <w:rsid w:val="00A27436"/>
    <w:rsid w:val="00A2797D"/>
    <w:rsid w:val="00A3150C"/>
    <w:rsid w:val="00A329C8"/>
    <w:rsid w:val="00A33C12"/>
    <w:rsid w:val="00A33E18"/>
    <w:rsid w:val="00A346E4"/>
    <w:rsid w:val="00A34E41"/>
    <w:rsid w:val="00A3648F"/>
    <w:rsid w:val="00A36969"/>
    <w:rsid w:val="00A378D1"/>
    <w:rsid w:val="00A41166"/>
    <w:rsid w:val="00A4384D"/>
    <w:rsid w:val="00A443A7"/>
    <w:rsid w:val="00A463D4"/>
    <w:rsid w:val="00A46600"/>
    <w:rsid w:val="00A46944"/>
    <w:rsid w:val="00A469CA"/>
    <w:rsid w:val="00A529BE"/>
    <w:rsid w:val="00A54376"/>
    <w:rsid w:val="00A56404"/>
    <w:rsid w:val="00A56B75"/>
    <w:rsid w:val="00A600AB"/>
    <w:rsid w:val="00A61F5A"/>
    <w:rsid w:val="00A63022"/>
    <w:rsid w:val="00A64E13"/>
    <w:rsid w:val="00A67884"/>
    <w:rsid w:val="00A70B4F"/>
    <w:rsid w:val="00A71CD5"/>
    <w:rsid w:val="00A722AF"/>
    <w:rsid w:val="00A724A6"/>
    <w:rsid w:val="00A730DF"/>
    <w:rsid w:val="00A73B55"/>
    <w:rsid w:val="00A74D06"/>
    <w:rsid w:val="00A77784"/>
    <w:rsid w:val="00A8227B"/>
    <w:rsid w:val="00A824F0"/>
    <w:rsid w:val="00A839F6"/>
    <w:rsid w:val="00A85660"/>
    <w:rsid w:val="00A8614D"/>
    <w:rsid w:val="00A90165"/>
    <w:rsid w:val="00A92A70"/>
    <w:rsid w:val="00AA1E3D"/>
    <w:rsid w:val="00AA2E05"/>
    <w:rsid w:val="00AA391E"/>
    <w:rsid w:val="00AA3D7E"/>
    <w:rsid w:val="00AA4211"/>
    <w:rsid w:val="00AA49F2"/>
    <w:rsid w:val="00AA716A"/>
    <w:rsid w:val="00AA79DB"/>
    <w:rsid w:val="00AB0492"/>
    <w:rsid w:val="00AB1044"/>
    <w:rsid w:val="00AB4A5E"/>
    <w:rsid w:val="00AC079A"/>
    <w:rsid w:val="00AC1539"/>
    <w:rsid w:val="00AC1E77"/>
    <w:rsid w:val="00AC6694"/>
    <w:rsid w:val="00AC6CF2"/>
    <w:rsid w:val="00AC76D7"/>
    <w:rsid w:val="00AD00DC"/>
    <w:rsid w:val="00AD098A"/>
    <w:rsid w:val="00AD0BD5"/>
    <w:rsid w:val="00AD26CC"/>
    <w:rsid w:val="00AD2B0B"/>
    <w:rsid w:val="00AD3C26"/>
    <w:rsid w:val="00AD5101"/>
    <w:rsid w:val="00AD629B"/>
    <w:rsid w:val="00AD65E6"/>
    <w:rsid w:val="00AE501A"/>
    <w:rsid w:val="00AE53AA"/>
    <w:rsid w:val="00AE645D"/>
    <w:rsid w:val="00AE690E"/>
    <w:rsid w:val="00AF1238"/>
    <w:rsid w:val="00AF1DA9"/>
    <w:rsid w:val="00AF2886"/>
    <w:rsid w:val="00AF2FDC"/>
    <w:rsid w:val="00AF65EE"/>
    <w:rsid w:val="00AF6F42"/>
    <w:rsid w:val="00AF72A8"/>
    <w:rsid w:val="00AF7DBF"/>
    <w:rsid w:val="00B01027"/>
    <w:rsid w:val="00B022D7"/>
    <w:rsid w:val="00B04485"/>
    <w:rsid w:val="00B06C4B"/>
    <w:rsid w:val="00B0753F"/>
    <w:rsid w:val="00B1001D"/>
    <w:rsid w:val="00B10530"/>
    <w:rsid w:val="00B109BF"/>
    <w:rsid w:val="00B11726"/>
    <w:rsid w:val="00B1272A"/>
    <w:rsid w:val="00B13C9A"/>
    <w:rsid w:val="00B14504"/>
    <w:rsid w:val="00B2130B"/>
    <w:rsid w:val="00B23509"/>
    <w:rsid w:val="00B23AA1"/>
    <w:rsid w:val="00B24BC9"/>
    <w:rsid w:val="00B24F2C"/>
    <w:rsid w:val="00B26247"/>
    <w:rsid w:val="00B26558"/>
    <w:rsid w:val="00B26A69"/>
    <w:rsid w:val="00B32709"/>
    <w:rsid w:val="00B3655A"/>
    <w:rsid w:val="00B36A29"/>
    <w:rsid w:val="00B37879"/>
    <w:rsid w:val="00B40767"/>
    <w:rsid w:val="00B40C6B"/>
    <w:rsid w:val="00B42A77"/>
    <w:rsid w:val="00B4474A"/>
    <w:rsid w:val="00B47025"/>
    <w:rsid w:val="00B4705B"/>
    <w:rsid w:val="00B502EC"/>
    <w:rsid w:val="00B51FDA"/>
    <w:rsid w:val="00B53C3C"/>
    <w:rsid w:val="00B5495E"/>
    <w:rsid w:val="00B55FFC"/>
    <w:rsid w:val="00B62A1D"/>
    <w:rsid w:val="00B62E85"/>
    <w:rsid w:val="00B6478F"/>
    <w:rsid w:val="00B67A38"/>
    <w:rsid w:val="00B67BED"/>
    <w:rsid w:val="00B72044"/>
    <w:rsid w:val="00B72C7C"/>
    <w:rsid w:val="00B7318C"/>
    <w:rsid w:val="00B74695"/>
    <w:rsid w:val="00B74BF7"/>
    <w:rsid w:val="00B755C6"/>
    <w:rsid w:val="00B75842"/>
    <w:rsid w:val="00B77D61"/>
    <w:rsid w:val="00B8000A"/>
    <w:rsid w:val="00B82A88"/>
    <w:rsid w:val="00B83CE2"/>
    <w:rsid w:val="00B84657"/>
    <w:rsid w:val="00B858F2"/>
    <w:rsid w:val="00B872C4"/>
    <w:rsid w:val="00B87861"/>
    <w:rsid w:val="00B91A2C"/>
    <w:rsid w:val="00B91C4B"/>
    <w:rsid w:val="00B92334"/>
    <w:rsid w:val="00B93857"/>
    <w:rsid w:val="00B95785"/>
    <w:rsid w:val="00B96A6F"/>
    <w:rsid w:val="00BA07EE"/>
    <w:rsid w:val="00BA0F58"/>
    <w:rsid w:val="00BA1605"/>
    <w:rsid w:val="00BA1789"/>
    <w:rsid w:val="00BA4C89"/>
    <w:rsid w:val="00BA59AE"/>
    <w:rsid w:val="00BA6A83"/>
    <w:rsid w:val="00BA7AB3"/>
    <w:rsid w:val="00BA7F21"/>
    <w:rsid w:val="00BB1D4A"/>
    <w:rsid w:val="00BB28FD"/>
    <w:rsid w:val="00BB3872"/>
    <w:rsid w:val="00BB54FB"/>
    <w:rsid w:val="00BB7E90"/>
    <w:rsid w:val="00BB7EE2"/>
    <w:rsid w:val="00BC1371"/>
    <w:rsid w:val="00BC2C94"/>
    <w:rsid w:val="00BC4E06"/>
    <w:rsid w:val="00BC5041"/>
    <w:rsid w:val="00BC6345"/>
    <w:rsid w:val="00BD15AF"/>
    <w:rsid w:val="00BD5607"/>
    <w:rsid w:val="00BE16BC"/>
    <w:rsid w:val="00BE1769"/>
    <w:rsid w:val="00BE2006"/>
    <w:rsid w:val="00BE5BA6"/>
    <w:rsid w:val="00BE6CE7"/>
    <w:rsid w:val="00BF189C"/>
    <w:rsid w:val="00BF278D"/>
    <w:rsid w:val="00BF3623"/>
    <w:rsid w:val="00BF4F55"/>
    <w:rsid w:val="00BF6AD0"/>
    <w:rsid w:val="00C00084"/>
    <w:rsid w:val="00C00EAD"/>
    <w:rsid w:val="00C0419E"/>
    <w:rsid w:val="00C04211"/>
    <w:rsid w:val="00C04338"/>
    <w:rsid w:val="00C1036E"/>
    <w:rsid w:val="00C12430"/>
    <w:rsid w:val="00C12907"/>
    <w:rsid w:val="00C140EE"/>
    <w:rsid w:val="00C145D7"/>
    <w:rsid w:val="00C14CE3"/>
    <w:rsid w:val="00C16411"/>
    <w:rsid w:val="00C16E29"/>
    <w:rsid w:val="00C17671"/>
    <w:rsid w:val="00C267FD"/>
    <w:rsid w:val="00C35B31"/>
    <w:rsid w:val="00C41423"/>
    <w:rsid w:val="00C419C2"/>
    <w:rsid w:val="00C426A7"/>
    <w:rsid w:val="00C52C93"/>
    <w:rsid w:val="00C52CC0"/>
    <w:rsid w:val="00C53190"/>
    <w:rsid w:val="00C53D5A"/>
    <w:rsid w:val="00C549B8"/>
    <w:rsid w:val="00C55F55"/>
    <w:rsid w:val="00C56972"/>
    <w:rsid w:val="00C61FE2"/>
    <w:rsid w:val="00C624C5"/>
    <w:rsid w:val="00C62CA2"/>
    <w:rsid w:val="00C633AE"/>
    <w:rsid w:val="00C64E38"/>
    <w:rsid w:val="00C661B1"/>
    <w:rsid w:val="00C72828"/>
    <w:rsid w:val="00C7362C"/>
    <w:rsid w:val="00C84DF7"/>
    <w:rsid w:val="00C90314"/>
    <w:rsid w:val="00C90D75"/>
    <w:rsid w:val="00C933F7"/>
    <w:rsid w:val="00C96089"/>
    <w:rsid w:val="00C978C7"/>
    <w:rsid w:val="00CA2F3A"/>
    <w:rsid w:val="00CA4FCF"/>
    <w:rsid w:val="00CA54A9"/>
    <w:rsid w:val="00CB372D"/>
    <w:rsid w:val="00CB44AF"/>
    <w:rsid w:val="00CB5784"/>
    <w:rsid w:val="00CB6E96"/>
    <w:rsid w:val="00CB70F1"/>
    <w:rsid w:val="00CB7180"/>
    <w:rsid w:val="00CC0E96"/>
    <w:rsid w:val="00CC0FF9"/>
    <w:rsid w:val="00CC1322"/>
    <w:rsid w:val="00CC21B4"/>
    <w:rsid w:val="00CC3549"/>
    <w:rsid w:val="00CC44E3"/>
    <w:rsid w:val="00CC51BD"/>
    <w:rsid w:val="00CC6E40"/>
    <w:rsid w:val="00CC7744"/>
    <w:rsid w:val="00CD0D81"/>
    <w:rsid w:val="00CD41CF"/>
    <w:rsid w:val="00CE22B1"/>
    <w:rsid w:val="00CE46A6"/>
    <w:rsid w:val="00CF1DB0"/>
    <w:rsid w:val="00CF26AD"/>
    <w:rsid w:val="00CF327E"/>
    <w:rsid w:val="00CF32B8"/>
    <w:rsid w:val="00CF5FAF"/>
    <w:rsid w:val="00CF606F"/>
    <w:rsid w:val="00CF788E"/>
    <w:rsid w:val="00D00FC1"/>
    <w:rsid w:val="00D021EF"/>
    <w:rsid w:val="00D02274"/>
    <w:rsid w:val="00D11335"/>
    <w:rsid w:val="00D14B99"/>
    <w:rsid w:val="00D1723E"/>
    <w:rsid w:val="00D20E6E"/>
    <w:rsid w:val="00D26053"/>
    <w:rsid w:val="00D274EC"/>
    <w:rsid w:val="00D30C6A"/>
    <w:rsid w:val="00D30F5F"/>
    <w:rsid w:val="00D31B8C"/>
    <w:rsid w:val="00D35FA2"/>
    <w:rsid w:val="00D4078F"/>
    <w:rsid w:val="00D42932"/>
    <w:rsid w:val="00D44C2C"/>
    <w:rsid w:val="00D47E73"/>
    <w:rsid w:val="00D51B53"/>
    <w:rsid w:val="00D51CE5"/>
    <w:rsid w:val="00D5302E"/>
    <w:rsid w:val="00D53C3B"/>
    <w:rsid w:val="00D54418"/>
    <w:rsid w:val="00D57341"/>
    <w:rsid w:val="00D60000"/>
    <w:rsid w:val="00D61313"/>
    <w:rsid w:val="00D73B8A"/>
    <w:rsid w:val="00D73BA8"/>
    <w:rsid w:val="00D7478A"/>
    <w:rsid w:val="00D74B02"/>
    <w:rsid w:val="00D75EE5"/>
    <w:rsid w:val="00D75FC4"/>
    <w:rsid w:val="00D762F4"/>
    <w:rsid w:val="00D764A2"/>
    <w:rsid w:val="00D80BA0"/>
    <w:rsid w:val="00D81748"/>
    <w:rsid w:val="00D86A8F"/>
    <w:rsid w:val="00D9115F"/>
    <w:rsid w:val="00D92FD9"/>
    <w:rsid w:val="00D944A7"/>
    <w:rsid w:val="00D94854"/>
    <w:rsid w:val="00DA357E"/>
    <w:rsid w:val="00DA37EE"/>
    <w:rsid w:val="00DA3899"/>
    <w:rsid w:val="00DA3902"/>
    <w:rsid w:val="00DA52EB"/>
    <w:rsid w:val="00DA6803"/>
    <w:rsid w:val="00DB0DA8"/>
    <w:rsid w:val="00DB2E4F"/>
    <w:rsid w:val="00DB4719"/>
    <w:rsid w:val="00DB6BAB"/>
    <w:rsid w:val="00DC0444"/>
    <w:rsid w:val="00DC1C21"/>
    <w:rsid w:val="00DC3973"/>
    <w:rsid w:val="00DC553B"/>
    <w:rsid w:val="00DC6CD7"/>
    <w:rsid w:val="00DC71F0"/>
    <w:rsid w:val="00DC7839"/>
    <w:rsid w:val="00DC7990"/>
    <w:rsid w:val="00DD05CC"/>
    <w:rsid w:val="00DD42F7"/>
    <w:rsid w:val="00DD5096"/>
    <w:rsid w:val="00DD6098"/>
    <w:rsid w:val="00DE26DD"/>
    <w:rsid w:val="00DE3029"/>
    <w:rsid w:val="00DF0A3D"/>
    <w:rsid w:val="00DF27FF"/>
    <w:rsid w:val="00DF4525"/>
    <w:rsid w:val="00DF4FE8"/>
    <w:rsid w:val="00DF6165"/>
    <w:rsid w:val="00DF6C7A"/>
    <w:rsid w:val="00E01DF2"/>
    <w:rsid w:val="00E02935"/>
    <w:rsid w:val="00E02DB2"/>
    <w:rsid w:val="00E03B73"/>
    <w:rsid w:val="00E04910"/>
    <w:rsid w:val="00E11615"/>
    <w:rsid w:val="00E11C1C"/>
    <w:rsid w:val="00E1437A"/>
    <w:rsid w:val="00E17EF2"/>
    <w:rsid w:val="00E22A2A"/>
    <w:rsid w:val="00E24761"/>
    <w:rsid w:val="00E2614A"/>
    <w:rsid w:val="00E26459"/>
    <w:rsid w:val="00E27008"/>
    <w:rsid w:val="00E34679"/>
    <w:rsid w:val="00E35E1A"/>
    <w:rsid w:val="00E3635F"/>
    <w:rsid w:val="00E37C59"/>
    <w:rsid w:val="00E4181A"/>
    <w:rsid w:val="00E4234F"/>
    <w:rsid w:val="00E423A8"/>
    <w:rsid w:val="00E46F47"/>
    <w:rsid w:val="00E506FA"/>
    <w:rsid w:val="00E50BDC"/>
    <w:rsid w:val="00E532D9"/>
    <w:rsid w:val="00E544F9"/>
    <w:rsid w:val="00E548B6"/>
    <w:rsid w:val="00E5532E"/>
    <w:rsid w:val="00E606B8"/>
    <w:rsid w:val="00E64619"/>
    <w:rsid w:val="00E654A8"/>
    <w:rsid w:val="00E7276D"/>
    <w:rsid w:val="00E747BD"/>
    <w:rsid w:val="00E81899"/>
    <w:rsid w:val="00E82119"/>
    <w:rsid w:val="00E8376A"/>
    <w:rsid w:val="00E85DE9"/>
    <w:rsid w:val="00E8621B"/>
    <w:rsid w:val="00E94065"/>
    <w:rsid w:val="00E954A5"/>
    <w:rsid w:val="00E97C9D"/>
    <w:rsid w:val="00EA0640"/>
    <w:rsid w:val="00EA0AF0"/>
    <w:rsid w:val="00EA17CB"/>
    <w:rsid w:val="00EA1B73"/>
    <w:rsid w:val="00EA4506"/>
    <w:rsid w:val="00EA4BFE"/>
    <w:rsid w:val="00EA5569"/>
    <w:rsid w:val="00EA5D1E"/>
    <w:rsid w:val="00EA5DE2"/>
    <w:rsid w:val="00EB24A1"/>
    <w:rsid w:val="00EB465A"/>
    <w:rsid w:val="00EB497B"/>
    <w:rsid w:val="00EC0568"/>
    <w:rsid w:val="00EC062F"/>
    <w:rsid w:val="00EC3C4C"/>
    <w:rsid w:val="00EC4274"/>
    <w:rsid w:val="00EC5171"/>
    <w:rsid w:val="00EC5C23"/>
    <w:rsid w:val="00ED1484"/>
    <w:rsid w:val="00ED1DF2"/>
    <w:rsid w:val="00ED3268"/>
    <w:rsid w:val="00ED4CF5"/>
    <w:rsid w:val="00ED54D7"/>
    <w:rsid w:val="00ED5C50"/>
    <w:rsid w:val="00ED6A0B"/>
    <w:rsid w:val="00ED7D4F"/>
    <w:rsid w:val="00EE0B2C"/>
    <w:rsid w:val="00EE25D8"/>
    <w:rsid w:val="00EE34EE"/>
    <w:rsid w:val="00EE4458"/>
    <w:rsid w:val="00EE6717"/>
    <w:rsid w:val="00EE6FE3"/>
    <w:rsid w:val="00EF0CF5"/>
    <w:rsid w:val="00EF26CA"/>
    <w:rsid w:val="00EF36FA"/>
    <w:rsid w:val="00EF7FB1"/>
    <w:rsid w:val="00F0061B"/>
    <w:rsid w:val="00F00C3A"/>
    <w:rsid w:val="00F02F93"/>
    <w:rsid w:val="00F03D2D"/>
    <w:rsid w:val="00F0470F"/>
    <w:rsid w:val="00F04B7E"/>
    <w:rsid w:val="00F14A16"/>
    <w:rsid w:val="00F1524E"/>
    <w:rsid w:val="00F16035"/>
    <w:rsid w:val="00F1748B"/>
    <w:rsid w:val="00F17C11"/>
    <w:rsid w:val="00F20BE1"/>
    <w:rsid w:val="00F21A7E"/>
    <w:rsid w:val="00F23367"/>
    <w:rsid w:val="00F233A7"/>
    <w:rsid w:val="00F23BE8"/>
    <w:rsid w:val="00F264F5"/>
    <w:rsid w:val="00F26C45"/>
    <w:rsid w:val="00F323FC"/>
    <w:rsid w:val="00F339E7"/>
    <w:rsid w:val="00F33E95"/>
    <w:rsid w:val="00F4049E"/>
    <w:rsid w:val="00F43CB8"/>
    <w:rsid w:val="00F4648C"/>
    <w:rsid w:val="00F4778E"/>
    <w:rsid w:val="00F5194C"/>
    <w:rsid w:val="00F53516"/>
    <w:rsid w:val="00F555F8"/>
    <w:rsid w:val="00F557CC"/>
    <w:rsid w:val="00F55DE5"/>
    <w:rsid w:val="00F572BC"/>
    <w:rsid w:val="00F60695"/>
    <w:rsid w:val="00F62000"/>
    <w:rsid w:val="00F6324D"/>
    <w:rsid w:val="00F63AF8"/>
    <w:rsid w:val="00F63BCA"/>
    <w:rsid w:val="00F64686"/>
    <w:rsid w:val="00F660EB"/>
    <w:rsid w:val="00F679E2"/>
    <w:rsid w:val="00F67DDE"/>
    <w:rsid w:val="00F707A0"/>
    <w:rsid w:val="00F7605F"/>
    <w:rsid w:val="00F85769"/>
    <w:rsid w:val="00F85E94"/>
    <w:rsid w:val="00F86C25"/>
    <w:rsid w:val="00F873D1"/>
    <w:rsid w:val="00F90D4B"/>
    <w:rsid w:val="00F91B43"/>
    <w:rsid w:val="00F953FD"/>
    <w:rsid w:val="00F9547C"/>
    <w:rsid w:val="00F95EE9"/>
    <w:rsid w:val="00FA1F4D"/>
    <w:rsid w:val="00FA2A2B"/>
    <w:rsid w:val="00FA613B"/>
    <w:rsid w:val="00FA76A8"/>
    <w:rsid w:val="00FB1A36"/>
    <w:rsid w:val="00FB1B4A"/>
    <w:rsid w:val="00FB2287"/>
    <w:rsid w:val="00FB4169"/>
    <w:rsid w:val="00FB4608"/>
    <w:rsid w:val="00FB5924"/>
    <w:rsid w:val="00FB605B"/>
    <w:rsid w:val="00FC0420"/>
    <w:rsid w:val="00FC53B8"/>
    <w:rsid w:val="00FC6B4A"/>
    <w:rsid w:val="00FC7F39"/>
    <w:rsid w:val="00FD0BBA"/>
    <w:rsid w:val="00FD30E8"/>
    <w:rsid w:val="00FD51A2"/>
    <w:rsid w:val="00FD6997"/>
    <w:rsid w:val="00FE204C"/>
    <w:rsid w:val="00FE5110"/>
    <w:rsid w:val="00FE5637"/>
    <w:rsid w:val="00FE61C9"/>
    <w:rsid w:val="00FF0256"/>
    <w:rsid w:val="00FF0D87"/>
    <w:rsid w:val="00FF1BE3"/>
    <w:rsid w:val="00FF341B"/>
    <w:rsid w:val="00FF6023"/>
    <w:rsid w:val="00FF6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A5F34F"/>
  <w15:docId w15:val="{F0B839E4-B24F-41EB-A111-9F992DB84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6CF2"/>
  </w:style>
  <w:style w:type="paragraph" w:styleId="1">
    <w:name w:val="heading 1"/>
    <w:basedOn w:val="a"/>
    <w:next w:val="a"/>
    <w:link w:val="10"/>
    <w:uiPriority w:val="9"/>
    <w:qFormat/>
    <w:rsid w:val="007B56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7B568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568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B568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B568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B568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B568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B568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B568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B46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B465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B46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B465A"/>
    <w:rPr>
      <w:sz w:val="20"/>
      <w:szCs w:val="20"/>
    </w:rPr>
  </w:style>
  <w:style w:type="character" w:styleId="a7">
    <w:name w:val="Hyperlink"/>
    <w:basedOn w:val="a0"/>
    <w:uiPriority w:val="99"/>
    <w:unhideWhenUsed/>
    <w:rsid w:val="00F63AF8"/>
    <w:rPr>
      <w:color w:val="0000FF" w:themeColor="hyperlink"/>
      <w:u w:val="single"/>
    </w:rPr>
  </w:style>
  <w:style w:type="paragraph" w:styleId="a8">
    <w:name w:val="Revision"/>
    <w:hidden/>
    <w:uiPriority w:val="99"/>
    <w:semiHidden/>
    <w:rsid w:val="00D60000"/>
  </w:style>
  <w:style w:type="paragraph" w:styleId="a9">
    <w:name w:val="Balloon Text"/>
    <w:basedOn w:val="a"/>
    <w:link w:val="aa"/>
    <w:uiPriority w:val="99"/>
    <w:semiHidden/>
    <w:unhideWhenUsed/>
    <w:rsid w:val="001603A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1603AF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9C7EC0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Cs w:val="24"/>
    </w:rPr>
  </w:style>
  <w:style w:type="character" w:customStyle="1" w:styleId="10">
    <w:name w:val="標題 1 字元"/>
    <w:basedOn w:val="a0"/>
    <w:link w:val="1"/>
    <w:uiPriority w:val="9"/>
    <w:rsid w:val="007B56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標題 2 字元"/>
    <w:basedOn w:val="a0"/>
    <w:link w:val="2"/>
    <w:uiPriority w:val="9"/>
    <w:rsid w:val="007B568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標題 3 字元"/>
    <w:basedOn w:val="a0"/>
    <w:link w:val="3"/>
    <w:uiPriority w:val="9"/>
    <w:rsid w:val="007B568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標題 4 字元"/>
    <w:basedOn w:val="a0"/>
    <w:link w:val="4"/>
    <w:uiPriority w:val="9"/>
    <w:semiHidden/>
    <w:rsid w:val="007B568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標題 5 字元"/>
    <w:basedOn w:val="a0"/>
    <w:link w:val="5"/>
    <w:uiPriority w:val="9"/>
    <w:semiHidden/>
    <w:rsid w:val="007B56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標題 6 字元"/>
    <w:basedOn w:val="a0"/>
    <w:link w:val="6"/>
    <w:uiPriority w:val="9"/>
    <w:semiHidden/>
    <w:rsid w:val="007B568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標題 7 字元"/>
    <w:basedOn w:val="a0"/>
    <w:link w:val="7"/>
    <w:uiPriority w:val="9"/>
    <w:semiHidden/>
    <w:rsid w:val="007B568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0"/>
    <w:link w:val="8"/>
    <w:uiPriority w:val="9"/>
    <w:semiHidden/>
    <w:rsid w:val="007B568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標題 9 字元"/>
    <w:basedOn w:val="a0"/>
    <w:link w:val="9"/>
    <w:uiPriority w:val="9"/>
    <w:semiHidden/>
    <w:rsid w:val="007B568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b">
    <w:name w:val="caption"/>
    <w:basedOn w:val="a"/>
    <w:next w:val="a"/>
    <w:uiPriority w:val="35"/>
    <w:unhideWhenUsed/>
    <w:qFormat/>
    <w:rsid w:val="007B568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c">
    <w:name w:val="Title"/>
    <w:basedOn w:val="a"/>
    <w:next w:val="a"/>
    <w:link w:val="ad"/>
    <w:uiPriority w:val="10"/>
    <w:qFormat/>
    <w:rsid w:val="007B568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d">
    <w:name w:val="標題 字元"/>
    <w:basedOn w:val="a0"/>
    <w:link w:val="ac"/>
    <w:uiPriority w:val="10"/>
    <w:rsid w:val="007B568F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e">
    <w:name w:val="Subtitle"/>
    <w:basedOn w:val="a"/>
    <w:next w:val="a"/>
    <w:link w:val="af"/>
    <w:uiPriority w:val="11"/>
    <w:qFormat/>
    <w:rsid w:val="007B568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">
    <w:name w:val="副標題 字元"/>
    <w:basedOn w:val="a0"/>
    <w:link w:val="ae"/>
    <w:uiPriority w:val="11"/>
    <w:rsid w:val="007B568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0">
    <w:name w:val="Strong"/>
    <w:basedOn w:val="a0"/>
    <w:uiPriority w:val="22"/>
    <w:qFormat/>
    <w:rsid w:val="007B568F"/>
    <w:rPr>
      <w:b/>
      <w:bCs/>
    </w:rPr>
  </w:style>
  <w:style w:type="character" w:styleId="af1">
    <w:name w:val="Emphasis"/>
    <w:basedOn w:val="a0"/>
    <w:uiPriority w:val="20"/>
    <w:qFormat/>
    <w:rsid w:val="007B568F"/>
    <w:rPr>
      <w:i/>
      <w:iCs/>
    </w:rPr>
  </w:style>
  <w:style w:type="paragraph" w:styleId="af2">
    <w:name w:val="No Spacing"/>
    <w:uiPriority w:val="1"/>
    <w:qFormat/>
    <w:rsid w:val="007B568F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7B568F"/>
    <w:rPr>
      <w:i/>
      <w:iCs/>
      <w:color w:val="000000" w:themeColor="text1"/>
    </w:rPr>
  </w:style>
  <w:style w:type="character" w:customStyle="1" w:styleId="af4">
    <w:name w:val="引文 字元"/>
    <w:basedOn w:val="a0"/>
    <w:link w:val="af3"/>
    <w:uiPriority w:val="29"/>
    <w:rsid w:val="007B568F"/>
    <w:rPr>
      <w:i/>
      <w:iCs/>
      <w:color w:val="000000" w:themeColor="text1"/>
    </w:rPr>
  </w:style>
  <w:style w:type="paragraph" w:styleId="af5">
    <w:name w:val="Intense Quote"/>
    <w:basedOn w:val="a"/>
    <w:next w:val="a"/>
    <w:link w:val="af6"/>
    <w:uiPriority w:val="30"/>
    <w:qFormat/>
    <w:rsid w:val="007B568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6">
    <w:name w:val="鮮明引文 字元"/>
    <w:basedOn w:val="a0"/>
    <w:link w:val="af5"/>
    <w:uiPriority w:val="30"/>
    <w:rsid w:val="007B568F"/>
    <w:rPr>
      <w:b/>
      <w:bCs/>
      <w:i/>
      <w:iCs/>
      <w:color w:val="4F81BD" w:themeColor="accent1"/>
    </w:rPr>
  </w:style>
  <w:style w:type="character" w:styleId="af7">
    <w:name w:val="Subtle Emphasis"/>
    <w:basedOn w:val="a0"/>
    <w:uiPriority w:val="19"/>
    <w:qFormat/>
    <w:rsid w:val="007B568F"/>
    <w:rPr>
      <w:i/>
      <w:iCs/>
      <w:color w:val="808080" w:themeColor="text1" w:themeTint="7F"/>
    </w:rPr>
  </w:style>
  <w:style w:type="character" w:styleId="af8">
    <w:name w:val="Intense Emphasis"/>
    <w:basedOn w:val="a0"/>
    <w:uiPriority w:val="21"/>
    <w:qFormat/>
    <w:rsid w:val="007B568F"/>
    <w:rPr>
      <w:b/>
      <w:bCs/>
      <w:i/>
      <w:iCs/>
      <w:color w:val="4F81BD" w:themeColor="accent1"/>
    </w:rPr>
  </w:style>
  <w:style w:type="character" w:styleId="af9">
    <w:name w:val="Subtle Reference"/>
    <w:basedOn w:val="a0"/>
    <w:uiPriority w:val="31"/>
    <w:qFormat/>
    <w:rsid w:val="007B568F"/>
    <w:rPr>
      <w:smallCaps/>
      <w:color w:val="C0504D" w:themeColor="accent2"/>
      <w:u w:val="single"/>
    </w:rPr>
  </w:style>
  <w:style w:type="character" w:styleId="afa">
    <w:name w:val="Intense Reference"/>
    <w:basedOn w:val="a0"/>
    <w:uiPriority w:val="32"/>
    <w:qFormat/>
    <w:rsid w:val="007B568F"/>
    <w:rPr>
      <w:b/>
      <w:bCs/>
      <w:smallCaps/>
      <w:color w:val="C0504D" w:themeColor="accent2"/>
      <w:spacing w:val="5"/>
      <w:u w:val="single"/>
    </w:rPr>
  </w:style>
  <w:style w:type="character" w:styleId="afb">
    <w:name w:val="Book Title"/>
    <w:basedOn w:val="a0"/>
    <w:uiPriority w:val="33"/>
    <w:qFormat/>
    <w:rsid w:val="007B568F"/>
    <w:rPr>
      <w:b/>
      <w:bCs/>
      <w:smallCaps/>
      <w:spacing w:val="5"/>
    </w:rPr>
  </w:style>
  <w:style w:type="paragraph" w:styleId="afc">
    <w:name w:val="TOC Heading"/>
    <w:basedOn w:val="1"/>
    <w:next w:val="a"/>
    <w:uiPriority w:val="39"/>
    <w:semiHidden/>
    <w:unhideWhenUsed/>
    <w:qFormat/>
    <w:rsid w:val="007B568F"/>
    <w:pPr>
      <w:outlineLvl w:val="9"/>
    </w:pPr>
  </w:style>
  <w:style w:type="character" w:customStyle="1" w:styleId="docsum-authors">
    <w:name w:val="docsum-authors"/>
    <w:basedOn w:val="a0"/>
    <w:rsid w:val="009837C4"/>
  </w:style>
  <w:style w:type="character" w:customStyle="1" w:styleId="docsum-journal-citation">
    <w:name w:val="docsum-journal-citation"/>
    <w:basedOn w:val="a0"/>
    <w:rsid w:val="009837C4"/>
  </w:style>
  <w:style w:type="character" w:customStyle="1" w:styleId="period">
    <w:name w:val="period"/>
    <w:basedOn w:val="a0"/>
    <w:rsid w:val="00C41423"/>
  </w:style>
  <w:style w:type="character" w:customStyle="1" w:styleId="cit">
    <w:name w:val="cit"/>
    <w:basedOn w:val="a0"/>
    <w:rsid w:val="00C41423"/>
  </w:style>
  <w:style w:type="character" w:customStyle="1" w:styleId="citation-doi">
    <w:name w:val="citation-doi"/>
    <w:basedOn w:val="a0"/>
    <w:rsid w:val="00C41423"/>
  </w:style>
  <w:style w:type="character" w:customStyle="1" w:styleId="secondary-date">
    <w:name w:val="secondary-date"/>
    <w:basedOn w:val="a0"/>
    <w:rsid w:val="00F85E94"/>
  </w:style>
  <w:style w:type="paragraph" w:styleId="afd">
    <w:name w:val="List Paragraph"/>
    <w:basedOn w:val="a"/>
    <w:uiPriority w:val="34"/>
    <w:qFormat/>
    <w:rsid w:val="00F17C11"/>
    <w:pPr>
      <w:widowControl w:val="0"/>
      <w:spacing w:after="0" w:line="240" w:lineRule="auto"/>
      <w:ind w:leftChars="200" w:left="480"/>
    </w:pPr>
    <w:rPr>
      <w:kern w:val="2"/>
      <w:sz w:val="24"/>
    </w:rPr>
  </w:style>
  <w:style w:type="paragraph" w:styleId="Web">
    <w:name w:val="Normal (Web)"/>
    <w:basedOn w:val="a"/>
    <w:uiPriority w:val="99"/>
    <w:semiHidden/>
    <w:unhideWhenUsed/>
    <w:rsid w:val="00996014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  <w:style w:type="character" w:customStyle="1" w:styleId="anchor-text">
    <w:name w:val="anchor-text"/>
    <w:basedOn w:val="a0"/>
    <w:rsid w:val="006C0828"/>
  </w:style>
  <w:style w:type="character" w:styleId="afe">
    <w:name w:val="line number"/>
    <w:basedOn w:val="a0"/>
    <w:uiPriority w:val="99"/>
    <w:semiHidden/>
    <w:unhideWhenUsed/>
    <w:rsid w:val="00B8000A"/>
  </w:style>
  <w:style w:type="character" w:styleId="aff">
    <w:name w:val="annotation reference"/>
    <w:basedOn w:val="a0"/>
    <w:uiPriority w:val="99"/>
    <w:semiHidden/>
    <w:unhideWhenUsed/>
    <w:rsid w:val="00117C91"/>
    <w:rPr>
      <w:sz w:val="18"/>
      <w:szCs w:val="18"/>
    </w:rPr>
  </w:style>
  <w:style w:type="paragraph" w:styleId="aff0">
    <w:name w:val="annotation text"/>
    <w:basedOn w:val="a"/>
    <w:link w:val="aff1"/>
    <w:uiPriority w:val="99"/>
    <w:unhideWhenUsed/>
    <w:rsid w:val="00117C91"/>
  </w:style>
  <w:style w:type="character" w:customStyle="1" w:styleId="aff1">
    <w:name w:val="註解文字 字元"/>
    <w:basedOn w:val="a0"/>
    <w:link w:val="aff0"/>
    <w:uiPriority w:val="99"/>
    <w:rsid w:val="00117C91"/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117C91"/>
    <w:rPr>
      <w:b/>
      <w:bCs/>
    </w:rPr>
  </w:style>
  <w:style w:type="character" w:customStyle="1" w:styleId="aff3">
    <w:name w:val="註解主旨 字元"/>
    <w:basedOn w:val="aff1"/>
    <w:link w:val="aff2"/>
    <w:uiPriority w:val="99"/>
    <w:semiHidden/>
    <w:rsid w:val="00117C91"/>
    <w:rPr>
      <w:b/>
      <w:bCs/>
    </w:rPr>
  </w:style>
  <w:style w:type="table" w:styleId="aff4">
    <w:name w:val="Table Grid"/>
    <w:basedOn w:val="a1"/>
    <w:uiPriority w:val="59"/>
    <w:rsid w:val="006803B0"/>
    <w:pPr>
      <w:spacing w:after="0" w:line="240" w:lineRule="auto"/>
    </w:pPr>
    <w:rPr>
      <w:rFonts w:ascii="Times New Roman" w:eastAsia="標楷體" w:hAnsi="Times New Roman" w:cs="Times New Roman"/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hors">
    <w:name w:val="authors"/>
    <w:basedOn w:val="a0"/>
    <w:rsid w:val="00EF26CA"/>
  </w:style>
  <w:style w:type="character" w:customStyle="1" w:styleId="11">
    <w:name w:val="日期1"/>
    <w:basedOn w:val="a0"/>
    <w:rsid w:val="00EF26CA"/>
  </w:style>
  <w:style w:type="character" w:customStyle="1" w:styleId="arttitle">
    <w:name w:val="art_title"/>
    <w:basedOn w:val="a0"/>
    <w:rsid w:val="00EF26CA"/>
  </w:style>
  <w:style w:type="character" w:customStyle="1" w:styleId="serialtitle">
    <w:name w:val="serial_title"/>
    <w:basedOn w:val="a0"/>
    <w:rsid w:val="00EF26CA"/>
  </w:style>
  <w:style w:type="character" w:customStyle="1" w:styleId="volumeissue">
    <w:name w:val="volume_issue"/>
    <w:basedOn w:val="a0"/>
    <w:rsid w:val="00EF26CA"/>
  </w:style>
  <w:style w:type="character" w:customStyle="1" w:styleId="pagerange">
    <w:name w:val="page_range"/>
    <w:basedOn w:val="a0"/>
    <w:rsid w:val="00EF26CA"/>
  </w:style>
  <w:style w:type="character" w:customStyle="1" w:styleId="doilink">
    <w:name w:val="doi_link"/>
    <w:basedOn w:val="a0"/>
    <w:rsid w:val="00EF26CA"/>
  </w:style>
  <w:style w:type="character" w:customStyle="1" w:styleId="12">
    <w:name w:val="未解析的提及1"/>
    <w:basedOn w:val="a0"/>
    <w:uiPriority w:val="99"/>
    <w:semiHidden/>
    <w:unhideWhenUsed/>
    <w:rsid w:val="00AF2886"/>
    <w:rPr>
      <w:color w:val="605E5C"/>
      <w:shd w:val="clear" w:color="auto" w:fill="E1DFDD"/>
    </w:rPr>
  </w:style>
  <w:style w:type="character" w:styleId="aff5">
    <w:name w:val="FollowedHyperlink"/>
    <w:basedOn w:val="a0"/>
    <w:uiPriority w:val="99"/>
    <w:semiHidden/>
    <w:unhideWhenUsed/>
    <w:rsid w:val="00470261"/>
    <w:rPr>
      <w:color w:val="800080" w:themeColor="followedHyperlink"/>
      <w:u w:val="single"/>
    </w:rPr>
  </w:style>
  <w:style w:type="character" w:customStyle="1" w:styleId="21">
    <w:name w:val="未解析的提及2"/>
    <w:basedOn w:val="a0"/>
    <w:uiPriority w:val="99"/>
    <w:semiHidden/>
    <w:unhideWhenUsed/>
    <w:rsid w:val="00EF7FB1"/>
    <w:rPr>
      <w:color w:val="605E5C"/>
      <w:shd w:val="clear" w:color="auto" w:fill="E1DFDD"/>
    </w:rPr>
  </w:style>
  <w:style w:type="character" w:customStyle="1" w:styleId="in-toolbar">
    <w:name w:val="in-toolbar"/>
    <w:basedOn w:val="a0"/>
    <w:rsid w:val="00EE6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27216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93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616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000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4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04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0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5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7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4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0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1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08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45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1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02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72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BA20CC-73BC-46D8-909F-79CD02856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</cp:lastModifiedBy>
  <cp:revision>3</cp:revision>
  <dcterms:created xsi:type="dcterms:W3CDTF">2025-12-15T06:31:00Z</dcterms:created>
  <dcterms:modified xsi:type="dcterms:W3CDTF">2025-12-17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5fa990c6a21e574701e1870ab2b52585d6ab86c25228f8f5652683b8f0c517</vt:lpwstr>
  </property>
</Properties>
</file>